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782D4" w14:textId="2DC2D0F8" w:rsidR="007C5D09" w:rsidRDefault="00D63C93" w:rsidP="00804175">
      <w:pPr>
        <w:pStyle w:val="Title"/>
        <w:jc w:val="center"/>
      </w:pPr>
      <w:r>
        <w:t>My</w:t>
      </w:r>
      <w:r w:rsidR="00804175">
        <w:t xml:space="preserve"> </w:t>
      </w:r>
      <w:proofErr w:type="spellStart"/>
      <w:r w:rsidR="00804175">
        <w:t>Cook</w:t>
      </w:r>
      <w:r>
        <w:t>B</w:t>
      </w:r>
      <w:r w:rsidR="00804175">
        <w:t>ook</w:t>
      </w:r>
      <w:proofErr w:type="spellEnd"/>
      <w:r w:rsidR="003A7EFC">
        <w:t xml:space="preserve"> – popis implementace</w:t>
      </w:r>
    </w:p>
    <w:p w14:paraId="50C0F251" w14:textId="77777777" w:rsidR="00D63C93" w:rsidRPr="00D63C93" w:rsidRDefault="00D63C93" w:rsidP="00D63C93"/>
    <w:p w14:paraId="019EF07C" w14:textId="0C5FF2FD" w:rsidR="00D63C93" w:rsidRDefault="00AD5CC5" w:rsidP="00980A82">
      <w:pPr>
        <w:pStyle w:val="Heading1"/>
      </w:pPr>
      <w:r>
        <w:t>Úvod</w:t>
      </w:r>
      <w:bookmarkStart w:id="0" w:name="_GoBack"/>
      <w:bookmarkEnd w:id="0"/>
    </w:p>
    <w:p w14:paraId="43EE7C0C" w14:textId="7DFB4733" w:rsidR="00C22DBA" w:rsidRDefault="00AD5CC5" w:rsidP="00EB5C61">
      <w:pPr>
        <w:ind w:left="432"/>
      </w:pPr>
      <w:r>
        <w:t xml:space="preserve">V tomto dokumentu </w:t>
      </w:r>
      <w:r w:rsidR="00353560">
        <w:t xml:space="preserve">jsou popsány hlavní rysy </w:t>
      </w:r>
      <w:r w:rsidR="006679D6">
        <w:t xml:space="preserve">webové aplikace My </w:t>
      </w:r>
      <w:proofErr w:type="spellStart"/>
      <w:r w:rsidR="006679D6">
        <w:t>CookBook</w:t>
      </w:r>
      <w:proofErr w:type="spellEnd"/>
      <w:r w:rsidR="00C22DBA">
        <w:t xml:space="preserve"> z hlediska implementace</w:t>
      </w:r>
      <w:r w:rsidR="00867F82">
        <w:t>.</w:t>
      </w:r>
      <w:r w:rsidR="006679D6">
        <w:t xml:space="preserve"> </w:t>
      </w:r>
    </w:p>
    <w:p w14:paraId="54F44C3E" w14:textId="4397476E" w:rsidR="00911A55" w:rsidRDefault="001325F4" w:rsidP="00EB5C61">
      <w:pPr>
        <w:ind w:left="432"/>
      </w:pPr>
      <w:r>
        <w:t>Ser</w:t>
      </w:r>
      <w:r w:rsidR="00626473">
        <w:t>verová část této aplikace je implementována v jazyku PHP</w:t>
      </w:r>
      <w:r w:rsidR="00DB4BF4">
        <w:t xml:space="preserve"> a klientská část v jazycích HTML, CSS a Javascript. </w:t>
      </w:r>
      <w:r w:rsidR="00EE03C6">
        <w:t xml:space="preserve">Pro práci s daty byla použita databáze </w:t>
      </w:r>
      <w:proofErr w:type="spellStart"/>
      <w:r w:rsidR="00EE03C6">
        <w:t>MySQL</w:t>
      </w:r>
      <w:proofErr w:type="spellEnd"/>
      <w:r w:rsidR="00EE03C6">
        <w:t xml:space="preserve">, díky čemuž je tato aplikace snadno přenositelná a </w:t>
      </w:r>
      <w:r w:rsidR="00E103CB">
        <w:t>snadno editovatelná.</w:t>
      </w:r>
      <w:r w:rsidR="00EE03C6">
        <w:t> </w:t>
      </w:r>
      <w:r w:rsidR="007E31E2">
        <w:t xml:space="preserve">Ke správě dat byl použit nástroj </w:t>
      </w:r>
      <w:proofErr w:type="spellStart"/>
      <w:r w:rsidR="007E31E2" w:rsidRPr="009E65E3">
        <w:rPr>
          <w:b/>
          <w:bCs/>
        </w:rPr>
        <w:t>Adminer</w:t>
      </w:r>
      <w:proofErr w:type="spellEnd"/>
      <w:r w:rsidR="007E31E2">
        <w:t>.</w:t>
      </w:r>
    </w:p>
    <w:p w14:paraId="1D9C2213" w14:textId="3B0CFEAF" w:rsidR="00536271" w:rsidRDefault="00536271" w:rsidP="00EB5C61">
      <w:pPr>
        <w:ind w:left="432"/>
      </w:pPr>
      <w:r>
        <w:t xml:space="preserve">Všechny použité soubory je možné nalézt na </w:t>
      </w:r>
      <w:hyperlink r:id="rId10" w:history="1">
        <w:r w:rsidR="00EB5C61" w:rsidRPr="002A6F65">
          <w:rPr>
            <w:rStyle w:val="Hyperlink"/>
          </w:rPr>
          <w:t>https://github.com/OBU5/MyCookBook/</w:t>
        </w:r>
      </w:hyperlink>
      <w:r w:rsidR="00EB5C61">
        <w:t xml:space="preserve"> </w:t>
      </w:r>
    </w:p>
    <w:p w14:paraId="69992F77" w14:textId="1ED904D2" w:rsidR="00A61628" w:rsidRPr="00FA359C" w:rsidRDefault="00A61628" w:rsidP="00EB5C61">
      <w:pPr>
        <w:ind w:left="432"/>
      </w:pPr>
      <w:r>
        <w:t xml:space="preserve">Veškeré použité </w:t>
      </w:r>
      <w:r w:rsidR="00EA2B7A">
        <w:t>.</w:t>
      </w:r>
      <w:proofErr w:type="spellStart"/>
      <w:r>
        <w:t>php</w:t>
      </w:r>
      <w:proofErr w:type="spellEnd"/>
      <w:r>
        <w:t xml:space="preserve"> soubory jsou přímo v adresáři „</w:t>
      </w:r>
      <w:proofErr w:type="spellStart"/>
      <w:r w:rsidR="00EA2B7A" w:rsidRPr="00EA2B7A">
        <w:rPr>
          <w:b/>
          <w:bCs/>
          <w:i/>
          <w:iCs/>
        </w:rPr>
        <w:t>MyCookBook</w:t>
      </w:r>
      <w:proofErr w:type="spellEnd"/>
      <w:r>
        <w:t xml:space="preserve">“. Soubor </w:t>
      </w:r>
      <w:r w:rsidR="00E23A37" w:rsidRPr="00E23A37">
        <w:rPr>
          <w:i/>
          <w:iCs/>
        </w:rPr>
        <w:t>„</w:t>
      </w:r>
      <w:r w:rsidRPr="00E23A37">
        <w:rPr>
          <w:i/>
          <w:iCs/>
        </w:rPr>
        <w:t>styles.css</w:t>
      </w:r>
      <w:r w:rsidR="00E23A37">
        <w:t>“</w:t>
      </w:r>
      <w:r>
        <w:t xml:space="preserve"> je </w:t>
      </w:r>
      <w:r w:rsidR="00EA2B7A">
        <w:t>v</w:t>
      </w:r>
      <w:r>
        <w:t xml:space="preserve"> adresáři „</w:t>
      </w:r>
      <w:proofErr w:type="spellStart"/>
      <w:r w:rsidR="009F218E" w:rsidRPr="00EA2B7A">
        <w:rPr>
          <w:b/>
          <w:bCs/>
        </w:rPr>
        <w:t>MyCookBook</w:t>
      </w:r>
      <w:proofErr w:type="spellEnd"/>
      <w:r w:rsidR="009F218E" w:rsidRPr="00EA2B7A">
        <w:rPr>
          <w:b/>
          <w:bCs/>
        </w:rPr>
        <w:t>/</w:t>
      </w:r>
      <w:proofErr w:type="spellStart"/>
      <w:r w:rsidR="009F218E" w:rsidRPr="00EA2B7A">
        <w:rPr>
          <w:b/>
          <w:bCs/>
        </w:rPr>
        <w:t>Styles</w:t>
      </w:r>
      <w:proofErr w:type="spellEnd"/>
      <w:r>
        <w:t>“</w:t>
      </w:r>
      <w:r w:rsidR="009F218E">
        <w:t xml:space="preserve"> a skripty v </w:t>
      </w:r>
      <w:proofErr w:type="spellStart"/>
      <w:r w:rsidR="009F218E">
        <w:t>javascriptu</w:t>
      </w:r>
      <w:proofErr w:type="spellEnd"/>
      <w:r w:rsidR="009F218E">
        <w:t xml:space="preserve"> jsou v</w:t>
      </w:r>
      <w:r w:rsidR="00EA2B7A">
        <w:t> </w:t>
      </w:r>
      <w:r w:rsidR="009F218E">
        <w:t>souboru</w:t>
      </w:r>
      <w:r w:rsidR="00EA2B7A">
        <w:t xml:space="preserve"> „</w:t>
      </w:r>
      <w:proofErr w:type="spellStart"/>
      <w:r w:rsidR="00EA2B7A" w:rsidRPr="00EA2B7A">
        <w:rPr>
          <w:b/>
          <w:bCs/>
        </w:rPr>
        <w:t>MyCookBook</w:t>
      </w:r>
      <w:proofErr w:type="spellEnd"/>
      <w:r w:rsidR="00EA2B7A" w:rsidRPr="00EA2B7A">
        <w:rPr>
          <w:b/>
          <w:bCs/>
        </w:rPr>
        <w:t>/</w:t>
      </w:r>
      <w:proofErr w:type="spellStart"/>
      <w:r w:rsidR="00EA2B7A" w:rsidRPr="00EA2B7A">
        <w:rPr>
          <w:b/>
          <w:bCs/>
        </w:rPr>
        <w:t>Scripts</w:t>
      </w:r>
      <w:proofErr w:type="spellEnd"/>
      <w:r w:rsidR="00EA2B7A">
        <w:t xml:space="preserve">“. Použité </w:t>
      </w:r>
      <w:r w:rsidR="00FA359C">
        <w:t>příkazy ke generování databáze je pak možné nalé</w:t>
      </w:r>
      <w:r w:rsidR="0086616E">
        <w:t>z</w:t>
      </w:r>
      <w:r w:rsidR="00FA359C">
        <w:t>t v adresáři „</w:t>
      </w:r>
      <w:proofErr w:type="spellStart"/>
      <w:r w:rsidR="00FA359C" w:rsidRPr="00FA359C">
        <w:rPr>
          <w:b/>
          <w:bCs/>
        </w:rPr>
        <w:t>MyCookBook</w:t>
      </w:r>
      <w:proofErr w:type="spellEnd"/>
      <w:r w:rsidR="00FA359C">
        <w:rPr>
          <w:b/>
          <w:bCs/>
        </w:rPr>
        <w:t>/Database“</w:t>
      </w:r>
      <w:r w:rsidR="0086616E">
        <w:t>.</w:t>
      </w:r>
    </w:p>
    <w:p w14:paraId="3F74A531" w14:textId="7F9727D4" w:rsidR="00324A81" w:rsidRDefault="00375963" w:rsidP="00C22DBA">
      <w:pPr>
        <w:pStyle w:val="Heading1"/>
      </w:pPr>
      <w:r>
        <w:t xml:space="preserve">Popis </w:t>
      </w:r>
      <w:r w:rsidR="002311C0">
        <w:t>webové aplikace</w:t>
      </w:r>
      <w:r w:rsidR="00911A55">
        <w:t xml:space="preserve"> </w:t>
      </w:r>
      <w:r w:rsidR="00E23A37">
        <w:t>"</w:t>
      </w:r>
    </w:p>
    <w:p w14:paraId="15D902DC" w14:textId="6D72FD9F" w:rsidR="009F11CB" w:rsidRPr="009F11CB" w:rsidRDefault="009F11CB" w:rsidP="009F11CB">
      <w:pPr>
        <w:pStyle w:val="Heading2"/>
      </w:pPr>
      <w:r>
        <w:t>Popis použitých souborů</w:t>
      </w:r>
    </w:p>
    <w:p w14:paraId="0A88F584" w14:textId="77777777" w:rsidR="00BA79C3" w:rsidRPr="009F11CB" w:rsidRDefault="00BA79C3" w:rsidP="00BA79C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9F11CB">
        <w:rPr>
          <w:rFonts w:ascii="Calibri" w:eastAsia="Times New Roman" w:hAnsi="Calibri" w:cs="Calibri"/>
          <w:b/>
          <w:bCs/>
          <w:color w:val="000000"/>
          <w:lang w:eastAsia="cs-CZ"/>
        </w:rPr>
        <w:t xml:space="preserve">Soubory </w:t>
      </w:r>
      <w:proofErr w:type="spellStart"/>
      <w:r w:rsidRPr="009F11CB">
        <w:rPr>
          <w:rFonts w:ascii="Calibri" w:eastAsia="Times New Roman" w:hAnsi="Calibri" w:cs="Calibri"/>
          <w:b/>
          <w:bCs/>
          <w:color w:val="000000"/>
          <w:lang w:eastAsia="cs-CZ"/>
        </w:rPr>
        <w:t>php</w:t>
      </w:r>
      <w:proofErr w:type="spellEnd"/>
    </w:p>
    <w:p w14:paraId="40B81436" w14:textId="0A4988B2" w:rsidR="00BA79C3" w:rsidRDefault="00BC7023" w:rsidP="00BA79C3">
      <w:pPr>
        <w:pStyle w:val="ListParagraph"/>
        <w:numPr>
          <w:ilvl w:val="0"/>
          <w:numId w:val="30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proofErr w:type="spellStart"/>
      <w:r>
        <w:rPr>
          <w:rFonts w:ascii="Calibri" w:eastAsia="Times New Roman" w:hAnsi="Calibri" w:cs="Calibri"/>
          <w:color w:val="000000"/>
          <w:lang w:eastAsia="cs-CZ"/>
        </w:rPr>
        <w:t>php</w:t>
      </w:r>
      <w:proofErr w:type="spellEnd"/>
      <w:r w:rsidR="00BA79C3">
        <w:rPr>
          <w:rFonts w:ascii="Calibri" w:eastAsia="Times New Roman" w:hAnsi="Calibri" w:cs="Calibri"/>
          <w:color w:val="000000"/>
          <w:lang w:eastAsia="cs-CZ"/>
        </w:rPr>
        <w:t xml:space="preserve"> soubory nám na serveru umožňují generování </w:t>
      </w:r>
      <w:r>
        <w:rPr>
          <w:rFonts w:ascii="Calibri" w:eastAsia="Times New Roman" w:hAnsi="Calibri" w:cs="Calibri"/>
          <w:color w:val="000000"/>
          <w:lang w:eastAsia="cs-CZ"/>
        </w:rPr>
        <w:t xml:space="preserve">HTML kódu podle dat v databázi a podle </w:t>
      </w:r>
      <w:r w:rsidR="007B4CC7">
        <w:rPr>
          <w:rFonts w:ascii="Calibri" w:eastAsia="Times New Roman" w:hAnsi="Calibri" w:cs="Calibri"/>
          <w:color w:val="000000"/>
          <w:lang w:eastAsia="cs-CZ"/>
        </w:rPr>
        <w:t>parametrů zadaných uživatelem.</w:t>
      </w:r>
      <w:r w:rsidR="00F50FDA">
        <w:rPr>
          <w:rFonts w:ascii="Calibri" w:eastAsia="Times New Roman" w:hAnsi="Calibri" w:cs="Calibri"/>
          <w:color w:val="000000"/>
          <w:lang w:eastAsia="cs-CZ"/>
        </w:rPr>
        <w:t xml:space="preserve"> </w:t>
      </w:r>
    </w:p>
    <w:p w14:paraId="6B21B30F" w14:textId="2FBCBDE3" w:rsidR="007B4CC7" w:rsidRPr="009F11CB" w:rsidRDefault="007B4CC7" w:rsidP="007B4CC7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9F11CB">
        <w:rPr>
          <w:rFonts w:ascii="Calibri" w:eastAsia="Times New Roman" w:hAnsi="Calibri" w:cs="Calibri"/>
          <w:b/>
          <w:bCs/>
          <w:color w:val="000000"/>
          <w:lang w:eastAsia="cs-CZ"/>
        </w:rPr>
        <w:t>Soubory CSS</w:t>
      </w:r>
    </w:p>
    <w:p w14:paraId="76CD8115" w14:textId="3BA041A6" w:rsidR="007B4CC7" w:rsidRDefault="007B4CC7" w:rsidP="007B4CC7">
      <w:pPr>
        <w:pStyle w:val="ListParagraph"/>
        <w:numPr>
          <w:ilvl w:val="0"/>
          <w:numId w:val="30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Soubory CSS upravují </w:t>
      </w:r>
      <w:r w:rsidR="00441CBF">
        <w:rPr>
          <w:rFonts w:ascii="Calibri" w:eastAsia="Times New Roman" w:hAnsi="Calibri" w:cs="Calibri"/>
          <w:color w:val="000000"/>
          <w:lang w:eastAsia="cs-CZ"/>
        </w:rPr>
        <w:t>styl vygenerovaného HTML k</w:t>
      </w:r>
      <w:r w:rsidR="00702F2C">
        <w:rPr>
          <w:rFonts w:ascii="Calibri" w:eastAsia="Times New Roman" w:hAnsi="Calibri" w:cs="Calibri"/>
          <w:color w:val="000000"/>
          <w:lang w:eastAsia="cs-CZ"/>
        </w:rPr>
        <w:t>ódu. Pro snadnou úpravu a rozšiřitelnost je v této webové aplikaci pouze jeden soubor CSS</w:t>
      </w:r>
      <w:r w:rsidR="00737BF3">
        <w:rPr>
          <w:rFonts w:ascii="Calibri" w:eastAsia="Times New Roman" w:hAnsi="Calibri" w:cs="Calibri"/>
          <w:color w:val="000000"/>
          <w:lang w:eastAsia="cs-CZ"/>
        </w:rPr>
        <w:t xml:space="preserve"> ve složce </w:t>
      </w:r>
      <w:proofErr w:type="spellStart"/>
      <w:r w:rsidR="00737BF3" w:rsidRPr="00737BF3">
        <w:rPr>
          <w:rFonts w:ascii="Calibri" w:eastAsia="Times New Roman" w:hAnsi="Calibri" w:cs="Calibri"/>
          <w:b/>
          <w:bCs/>
          <w:color w:val="000000"/>
          <w:lang w:eastAsia="cs-CZ"/>
        </w:rPr>
        <w:t>Styles</w:t>
      </w:r>
      <w:proofErr w:type="spellEnd"/>
      <w:r w:rsidR="00737BF3">
        <w:rPr>
          <w:rFonts w:ascii="Calibri" w:eastAsia="Times New Roman" w:hAnsi="Calibri" w:cs="Calibri"/>
          <w:color w:val="000000"/>
          <w:lang w:eastAsia="cs-CZ"/>
        </w:rPr>
        <w:t xml:space="preserve"> s názvem „styles.css“</w:t>
      </w:r>
      <w:r w:rsidR="006A696F">
        <w:rPr>
          <w:rFonts w:ascii="Calibri" w:eastAsia="Times New Roman" w:hAnsi="Calibri" w:cs="Calibri"/>
          <w:color w:val="000000"/>
          <w:lang w:eastAsia="cs-CZ"/>
        </w:rPr>
        <w:t>.</w:t>
      </w:r>
    </w:p>
    <w:p w14:paraId="0E035C3E" w14:textId="5548DD29" w:rsidR="006A696F" w:rsidRPr="009F11CB" w:rsidRDefault="006A696F" w:rsidP="006A696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9F11CB">
        <w:rPr>
          <w:rFonts w:ascii="Calibri" w:eastAsia="Times New Roman" w:hAnsi="Calibri" w:cs="Calibri"/>
          <w:b/>
          <w:bCs/>
          <w:color w:val="000000"/>
          <w:lang w:eastAsia="cs-CZ"/>
        </w:rPr>
        <w:t>Soubory JS</w:t>
      </w:r>
    </w:p>
    <w:p w14:paraId="675946AF" w14:textId="32DA211A" w:rsidR="006A696F" w:rsidRDefault="006A696F" w:rsidP="006A696F">
      <w:pPr>
        <w:pStyle w:val="ListParagraph"/>
        <w:numPr>
          <w:ilvl w:val="0"/>
          <w:numId w:val="30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Soubory JS umožňují</w:t>
      </w:r>
      <w:r w:rsidR="00B71C73">
        <w:rPr>
          <w:rFonts w:ascii="Calibri" w:eastAsia="Times New Roman" w:hAnsi="Calibri" w:cs="Calibri"/>
          <w:color w:val="000000"/>
          <w:lang w:eastAsia="cs-CZ"/>
        </w:rPr>
        <w:t xml:space="preserve"> zejména</w:t>
      </w:r>
      <w:r>
        <w:rPr>
          <w:rFonts w:ascii="Calibri" w:eastAsia="Times New Roman" w:hAnsi="Calibri" w:cs="Calibri"/>
          <w:color w:val="000000"/>
          <w:lang w:eastAsia="cs-CZ"/>
        </w:rPr>
        <w:t xml:space="preserve"> kontrolu </w:t>
      </w:r>
      <w:r w:rsidR="00DE3621">
        <w:rPr>
          <w:rFonts w:ascii="Calibri" w:eastAsia="Times New Roman" w:hAnsi="Calibri" w:cs="Calibri"/>
          <w:color w:val="000000"/>
          <w:lang w:eastAsia="cs-CZ"/>
        </w:rPr>
        <w:t>formulářových polí, což uživateli rychle napoví, co udělal špatně.</w:t>
      </w:r>
      <w:r w:rsidR="00B71C73">
        <w:rPr>
          <w:rFonts w:ascii="Calibri" w:eastAsia="Times New Roman" w:hAnsi="Calibri" w:cs="Calibri"/>
          <w:color w:val="000000"/>
          <w:lang w:eastAsia="cs-CZ"/>
        </w:rPr>
        <w:t xml:space="preserve"> Kontrola v této webové aplikaci probíhá jednak při opuštění</w:t>
      </w:r>
      <w:r w:rsidR="0056238E">
        <w:rPr>
          <w:rFonts w:ascii="Calibri" w:eastAsia="Times New Roman" w:hAnsi="Calibri" w:cs="Calibri"/>
          <w:color w:val="000000"/>
          <w:lang w:eastAsia="cs-CZ"/>
        </w:rPr>
        <w:t xml:space="preserve"> vstupního</w:t>
      </w:r>
      <w:r w:rsidR="00B71C73">
        <w:rPr>
          <w:rFonts w:ascii="Calibri" w:eastAsia="Times New Roman" w:hAnsi="Calibri" w:cs="Calibri"/>
          <w:color w:val="000000"/>
          <w:lang w:eastAsia="cs-CZ"/>
        </w:rPr>
        <w:t xml:space="preserve"> pole (metoda „</w:t>
      </w:r>
      <w:proofErr w:type="spellStart"/>
      <w:r w:rsidR="00B71C73">
        <w:rPr>
          <w:rFonts w:ascii="Calibri" w:eastAsia="Times New Roman" w:hAnsi="Calibri" w:cs="Calibri"/>
          <w:color w:val="000000"/>
          <w:lang w:eastAsia="cs-CZ"/>
        </w:rPr>
        <w:t>blur</w:t>
      </w:r>
      <w:proofErr w:type="spellEnd"/>
      <w:r w:rsidR="00B71C73">
        <w:rPr>
          <w:rFonts w:ascii="Calibri" w:eastAsia="Times New Roman" w:hAnsi="Calibri" w:cs="Calibri"/>
          <w:color w:val="000000"/>
          <w:lang w:eastAsia="cs-CZ"/>
        </w:rPr>
        <w:t>“)</w:t>
      </w:r>
      <w:r w:rsidR="0056238E">
        <w:rPr>
          <w:rFonts w:ascii="Calibri" w:eastAsia="Times New Roman" w:hAnsi="Calibri" w:cs="Calibri"/>
          <w:color w:val="000000"/>
          <w:lang w:eastAsia="cs-CZ"/>
        </w:rPr>
        <w:t xml:space="preserve">, ale také při odeslání formuláře, kdy zamezí odeslání a vypíše uživateli chybovou hlášku. To </w:t>
      </w:r>
      <w:r w:rsidR="005D1863">
        <w:rPr>
          <w:rFonts w:ascii="Calibri" w:eastAsia="Times New Roman" w:hAnsi="Calibri" w:cs="Calibri"/>
          <w:color w:val="000000"/>
          <w:lang w:eastAsia="cs-CZ"/>
        </w:rPr>
        <w:t>jednak zmenší datový tok mezi klientem a serverem, ale také zpohodlní práci klientovi.</w:t>
      </w:r>
    </w:p>
    <w:p w14:paraId="7534A67A" w14:textId="30A7724D" w:rsidR="005C5407" w:rsidRDefault="00E9590B" w:rsidP="006A696F">
      <w:pPr>
        <w:pStyle w:val="ListParagraph"/>
        <w:numPr>
          <w:ilvl w:val="0"/>
          <w:numId w:val="30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Dále byl </w:t>
      </w:r>
      <w:proofErr w:type="spellStart"/>
      <w:r>
        <w:rPr>
          <w:rFonts w:ascii="Calibri" w:eastAsia="Times New Roman" w:hAnsi="Calibri" w:cs="Calibri"/>
          <w:color w:val="000000"/>
          <w:lang w:eastAsia="cs-CZ"/>
        </w:rPr>
        <w:t>javascript</w:t>
      </w:r>
      <w:proofErr w:type="spellEnd"/>
      <w:r>
        <w:rPr>
          <w:rFonts w:ascii="Calibri" w:eastAsia="Times New Roman" w:hAnsi="Calibri" w:cs="Calibri"/>
          <w:color w:val="000000"/>
          <w:lang w:eastAsia="cs-CZ"/>
        </w:rPr>
        <w:t xml:space="preserve"> použit k přidání HTML kódu, konkrétně k</w:t>
      </w:r>
      <w:r w:rsidR="009F11CB">
        <w:rPr>
          <w:rFonts w:ascii="Calibri" w:eastAsia="Times New Roman" w:hAnsi="Calibri" w:cs="Calibri"/>
          <w:color w:val="000000"/>
          <w:lang w:eastAsia="cs-CZ"/>
        </w:rPr>
        <w:t> možností dynamického rozšíření tabulky ingrediencí.</w:t>
      </w:r>
    </w:p>
    <w:p w14:paraId="22D8AEA5" w14:textId="77777777" w:rsidR="005C5407" w:rsidRDefault="005C5407">
      <w:pPr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br w:type="page"/>
      </w:r>
    </w:p>
    <w:p w14:paraId="37243F10" w14:textId="3AE35D07" w:rsidR="00E103CB" w:rsidRDefault="00713D5D" w:rsidP="00375963">
      <w:pPr>
        <w:pStyle w:val="Heading2"/>
      </w:pPr>
      <w:r>
        <w:lastRenderedPageBreak/>
        <w:t>Správa uživatelů</w:t>
      </w:r>
    </w:p>
    <w:p w14:paraId="59B63723" w14:textId="7309A03B" w:rsidR="0061452B" w:rsidRPr="00625E74" w:rsidRDefault="0061452B" w:rsidP="0061452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625E74">
        <w:rPr>
          <w:rFonts w:ascii="Calibri" w:eastAsia="Times New Roman" w:hAnsi="Calibri" w:cs="Calibri"/>
          <w:b/>
          <w:bCs/>
          <w:color w:val="000000"/>
          <w:lang w:eastAsia="cs-CZ"/>
        </w:rPr>
        <w:t>editLogin.php</w:t>
      </w:r>
      <w:proofErr w:type="spellEnd"/>
    </w:p>
    <w:p w14:paraId="5354FB62" w14:textId="0AF3E140" w:rsidR="00F14B83" w:rsidRDefault="00EC4A55" w:rsidP="00F14B83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generuje HTML kód, který u</w:t>
      </w:r>
      <w:r w:rsidR="00F14B83">
        <w:rPr>
          <w:rFonts w:ascii="Calibri" w:eastAsia="Times New Roman" w:hAnsi="Calibri" w:cs="Calibri"/>
          <w:color w:val="000000"/>
          <w:lang w:eastAsia="cs-CZ"/>
        </w:rPr>
        <w:t>možňuje změnu uživatelských údajů</w:t>
      </w:r>
    </w:p>
    <w:p w14:paraId="7D3C5617" w14:textId="77777777" w:rsidR="00AD75A6" w:rsidRDefault="00F14B83" w:rsidP="00F14B83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Probíhá zde </w:t>
      </w:r>
    </w:p>
    <w:p w14:paraId="717E3DCD" w14:textId="5AA299BE" w:rsidR="00F14B83" w:rsidRDefault="00F14B83" w:rsidP="00AD75A6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kontrola </w:t>
      </w:r>
      <w:r w:rsidR="00AD75A6">
        <w:rPr>
          <w:rFonts w:ascii="Calibri" w:eastAsia="Times New Roman" w:hAnsi="Calibri" w:cs="Calibri"/>
          <w:color w:val="000000"/>
          <w:lang w:eastAsia="cs-CZ"/>
        </w:rPr>
        <w:t>velikosti textového řetězce pro všechna vstupní pole</w:t>
      </w:r>
    </w:p>
    <w:p w14:paraId="2AF100F7" w14:textId="25CD72CC" w:rsidR="00582CBF" w:rsidRDefault="00582CBF" w:rsidP="00AD75A6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věření unikátního uživatelského jména</w:t>
      </w:r>
    </w:p>
    <w:p w14:paraId="6BCE0525" w14:textId="6A4019EA" w:rsidR="00AD75A6" w:rsidRDefault="00AD75A6" w:rsidP="00AD75A6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proofErr w:type="spellStart"/>
      <w:r>
        <w:rPr>
          <w:rFonts w:ascii="Calibri" w:eastAsia="Times New Roman" w:hAnsi="Calibri" w:cs="Calibri"/>
          <w:color w:val="000000"/>
          <w:lang w:eastAsia="cs-CZ"/>
        </w:rPr>
        <w:t>Hashování</w:t>
      </w:r>
      <w:proofErr w:type="spellEnd"/>
      <w:r>
        <w:rPr>
          <w:rFonts w:ascii="Calibri" w:eastAsia="Times New Roman" w:hAnsi="Calibri" w:cs="Calibri"/>
          <w:color w:val="000000"/>
          <w:lang w:eastAsia="cs-CZ"/>
        </w:rPr>
        <w:t xml:space="preserve"> hesla</w:t>
      </w:r>
      <w:r w:rsidR="008B5898">
        <w:rPr>
          <w:rFonts w:ascii="Calibri" w:eastAsia="Times New Roman" w:hAnsi="Calibri" w:cs="Calibri"/>
          <w:color w:val="000000"/>
          <w:lang w:eastAsia="cs-CZ"/>
        </w:rPr>
        <w:t xml:space="preserve"> s osolením</w:t>
      </w:r>
      <w:r>
        <w:rPr>
          <w:rFonts w:ascii="Calibri" w:eastAsia="Times New Roman" w:hAnsi="Calibri" w:cs="Calibri"/>
          <w:color w:val="000000"/>
          <w:lang w:eastAsia="cs-CZ"/>
        </w:rPr>
        <w:t xml:space="preserve"> (pokud je nové)</w:t>
      </w:r>
    </w:p>
    <w:p w14:paraId="41042478" w14:textId="082D51A5" w:rsidR="00AD75A6" w:rsidRPr="00AD75A6" w:rsidRDefault="00AD75A6" w:rsidP="00AD75A6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Uložení zadaných údajů</w:t>
      </w:r>
      <w:r w:rsidR="00625E74">
        <w:rPr>
          <w:rFonts w:ascii="Calibri" w:eastAsia="Times New Roman" w:hAnsi="Calibri" w:cs="Calibri"/>
          <w:color w:val="000000"/>
          <w:lang w:eastAsia="cs-CZ"/>
        </w:rPr>
        <w:t xml:space="preserve"> do databáze</w:t>
      </w:r>
    </w:p>
    <w:p w14:paraId="44137801" w14:textId="523F3110" w:rsidR="0061452B" w:rsidRPr="00625E74" w:rsidRDefault="0061452B" w:rsidP="0061452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625E74">
        <w:rPr>
          <w:rFonts w:ascii="Calibri" w:eastAsia="Times New Roman" w:hAnsi="Calibri" w:cs="Calibri"/>
          <w:b/>
          <w:bCs/>
          <w:color w:val="000000"/>
          <w:lang w:eastAsia="cs-CZ"/>
        </w:rPr>
        <w:t>login.php</w:t>
      </w:r>
      <w:proofErr w:type="spellEnd"/>
    </w:p>
    <w:p w14:paraId="00384D4A" w14:textId="390097B3" w:rsidR="00AD75A6" w:rsidRDefault="00EC4A55" w:rsidP="00AD75A6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generuje HTML kód, který </w:t>
      </w:r>
      <w:r>
        <w:rPr>
          <w:rFonts w:ascii="Calibri" w:eastAsia="Times New Roman" w:hAnsi="Calibri" w:cs="Calibri"/>
          <w:color w:val="000000"/>
          <w:lang w:eastAsia="cs-CZ"/>
        </w:rPr>
        <w:t>u</w:t>
      </w:r>
      <w:r w:rsidR="00AD75A6">
        <w:rPr>
          <w:rFonts w:ascii="Calibri" w:eastAsia="Times New Roman" w:hAnsi="Calibri" w:cs="Calibri"/>
          <w:color w:val="000000"/>
          <w:lang w:eastAsia="cs-CZ"/>
        </w:rPr>
        <w:t xml:space="preserve">možňuje </w:t>
      </w:r>
      <w:r w:rsidR="00AD75A6">
        <w:rPr>
          <w:rFonts w:ascii="Calibri" w:eastAsia="Times New Roman" w:hAnsi="Calibri" w:cs="Calibri"/>
          <w:color w:val="000000"/>
          <w:lang w:eastAsia="cs-CZ"/>
        </w:rPr>
        <w:t>registraci případně přihlášení uživatele (podle GET parametru)</w:t>
      </w:r>
    </w:p>
    <w:p w14:paraId="3C2C3EE0" w14:textId="77777777" w:rsidR="008B5898" w:rsidRDefault="008B5898" w:rsidP="008B5898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Při registraci dochází ke</w:t>
      </w:r>
    </w:p>
    <w:p w14:paraId="0874F257" w14:textId="77777777" w:rsidR="008B5898" w:rsidRDefault="008B5898" w:rsidP="008B5898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kontrole velikosti textového řetězce pro všechna vstupní pole</w:t>
      </w:r>
    </w:p>
    <w:p w14:paraId="0981BAB7" w14:textId="77777777" w:rsidR="008B5898" w:rsidRDefault="008B5898" w:rsidP="008B5898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proofErr w:type="spellStart"/>
      <w:r>
        <w:rPr>
          <w:rFonts w:ascii="Calibri" w:eastAsia="Times New Roman" w:hAnsi="Calibri" w:cs="Calibri"/>
          <w:color w:val="000000"/>
          <w:lang w:eastAsia="cs-CZ"/>
        </w:rPr>
        <w:t>Hashování</w:t>
      </w:r>
      <w:proofErr w:type="spellEnd"/>
      <w:r>
        <w:rPr>
          <w:rFonts w:ascii="Calibri" w:eastAsia="Times New Roman" w:hAnsi="Calibri" w:cs="Calibri"/>
          <w:color w:val="000000"/>
          <w:lang w:eastAsia="cs-CZ"/>
        </w:rPr>
        <w:t xml:space="preserve"> hesla s osolením</w:t>
      </w:r>
    </w:p>
    <w:p w14:paraId="50E4C06B" w14:textId="77777777" w:rsidR="008B5898" w:rsidRDefault="008B5898" w:rsidP="008B5898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Uložení zadaných údajů</w:t>
      </w:r>
    </w:p>
    <w:p w14:paraId="72B69CB7" w14:textId="22DC7BEE" w:rsidR="008B5898" w:rsidRDefault="008B5898" w:rsidP="008B5898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Při </w:t>
      </w:r>
      <w:r>
        <w:rPr>
          <w:rFonts w:ascii="Calibri" w:eastAsia="Times New Roman" w:hAnsi="Calibri" w:cs="Calibri"/>
          <w:color w:val="000000"/>
          <w:lang w:eastAsia="cs-CZ"/>
        </w:rPr>
        <w:t>přihlášení</w:t>
      </w:r>
      <w:r>
        <w:rPr>
          <w:rFonts w:ascii="Calibri" w:eastAsia="Times New Roman" w:hAnsi="Calibri" w:cs="Calibri"/>
          <w:color w:val="000000"/>
          <w:lang w:eastAsia="cs-CZ"/>
        </w:rPr>
        <w:t xml:space="preserve"> dochází k</w:t>
      </w:r>
    </w:p>
    <w:p w14:paraId="62A6FC22" w14:textId="5DFB0D5B" w:rsidR="008B5898" w:rsidRDefault="008B5898" w:rsidP="008B5898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Zjištění správnosti údajů</w:t>
      </w:r>
    </w:p>
    <w:p w14:paraId="69613CFA" w14:textId="0E9B09EC" w:rsidR="004619AB" w:rsidRDefault="004619AB" w:rsidP="008B5898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Pokud jsou údaje správn</w:t>
      </w:r>
      <w:r w:rsidR="0059468B">
        <w:rPr>
          <w:rFonts w:ascii="Calibri" w:eastAsia="Times New Roman" w:hAnsi="Calibri" w:cs="Calibri"/>
          <w:color w:val="000000"/>
          <w:lang w:eastAsia="cs-CZ"/>
        </w:rPr>
        <w:t>ě</w:t>
      </w:r>
      <w:r>
        <w:rPr>
          <w:rFonts w:ascii="Calibri" w:eastAsia="Times New Roman" w:hAnsi="Calibri" w:cs="Calibri"/>
          <w:color w:val="000000"/>
          <w:lang w:eastAsia="cs-CZ"/>
        </w:rPr>
        <w:t>, dojde k p</w:t>
      </w:r>
      <w:r w:rsidR="008B5898">
        <w:rPr>
          <w:rFonts w:ascii="Calibri" w:eastAsia="Times New Roman" w:hAnsi="Calibri" w:cs="Calibri"/>
          <w:color w:val="000000"/>
          <w:lang w:eastAsia="cs-CZ"/>
        </w:rPr>
        <w:t>řihlášení</w:t>
      </w:r>
    </w:p>
    <w:p w14:paraId="5F0B48AC" w14:textId="7B0A114A" w:rsidR="008B5898" w:rsidRDefault="004619AB" w:rsidP="004619AB">
      <w:pPr>
        <w:pStyle w:val="ListParagraph"/>
        <w:numPr>
          <w:ilvl w:val="3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To probíhá </w:t>
      </w:r>
      <w:r w:rsidR="002B1B01">
        <w:rPr>
          <w:rFonts w:ascii="Calibri" w:eastAsia="Times New Roman" w:hAnsi="Calibri" w:cs="Calibri"/>
          <w:color w:val="000000"/>
          <w:lang w:eastAsia="cs-CZ"/>
        </w:rPr>
        <w:t xml:space="preserve">přiřazením </w:t>
      </w:r>
      <w:r w:rsidR="006B62B0">
        <w:rPr>
          <w:rFonts w:ascii="Calibri" w:eastAsia="Times New Roman" w:hAnsi="Calibri" w:cs="Calibri"/>
          <w:color w:val="000000"/>
          <w:lang w:eastAsia="cs-CZ"/>
        </w:rPr>
        <w:t>hodnoty do proměnné</w:t>
      </w:r>
      <w:r w:rsidR="00970A4A">
        <w:rPr>
          <w:rFonts w:ascii="Calibri" w:eastAsia="Times New Roman" w:hAnsi="Calibri" w:cs="Calibri"/>
          <w:color w:val="000000"/>
          <w:lang w:eastAsia="cs-CZ"/>
        </w:rPr>
        <w:t xml:space="preserve"> „</w:t>
      </w:r>
      <w:r w:rsidR="007B6CE1" w:rsidRPr="007B6CE1">
        <w:rPr>
          <w:rFonts w:ascii="Calibri" w:eastAsia="Times New Roman" w:hAnsi="Calibri" w:cs="Calibri"/>
          <w:color w:val="000000"/>
          <w:lang w:eastAsia="cs-CZ"/>
        </w:rPr>
        <w:t>$_SESSION["</w:t>
      </w:r>
      <w:proofErr w:type="spellStart"/>
      <w:r w:rsidR="007B6CE1" w:rsidRPr="007B6CE1">
        <w:rPr>
          <w:rFonts w:ascii="Calibri" w:eastAsia="Times New Roman" w:hAnsi="Calibri" w:cs="Calibri"/>
          <w:color w:val="000000"/>
          <w:lang w:eastAsia="cs-CZ"/>
        </w:rPr>
        <w:t>username</w:t>
      </w:r>
      <w:proofErr w:type="spellEnd"/>
      <w:r w:rsidR="007B6CE1" w:rsidRPr="007B6CE1">
        <w:rPr>
          <w:rFonts w:ascii="Calibri" w:eastAsia="Times New Roman" w:hAnsi="Calibri" w:cs="Calibri"/>
          <w:color w:val="000000"/>
          <w:lang w:eastAsia="cs-CZ"/>
        </w:rPr>
        <w:t>"]</w:t>
      </w:r>
      <w:r w:rsidR="00970A4A">
        <w:rPr>
          <w:rFonts w:ascii="Calibri" w:eastAsia="Times New Roman" w:hAnsi="Calibri" w:cs="Calibri"/>
          <w:color w:val="000000"/>
          <w:lang w:eastAsia="cs-CZ"/>
        </w:rPr>
        <w:t>“</w:t>
      </w:r>
      <w:r w:rsidR="006B62B0">
        <w:rPr>
          <w:rFonts w:ascii="Calibri" w:eastAsia="Times New Roman" w:hAnsi="Calibri" w:cs="Calibri"/>
          <w:color w:val="000000"/>
          <w:lang w:eastAsia="cs-CZ"/>
        </w:rPr>
        <w:t>.</w:t>
      </w:r>
      <w:r w:rsidR="008B5898">
        <w:rPr>
          <w:rFonts w:ascii="Calibri" w:eastAsia="Times New Roman" w:hAnsi="Calibri" w:cs="Calibri"/>
          <w:color w:val="000000"/>
          <w:lang w:eastAsia="cs-CZ"/>
        </w:rPr>
        <w:t xml:space="preserve"> </w:t>
      </w:r>
    </w:p>
    <w:p w14:paraId="4C464C8D" w14:textId="47C2C1A4" w:rsidR="00CC033A" w:rsidRDefault="00CC033A" w:rsidP="00CC033A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V případě, že jsou údaje chybné, je formulář</w:t>
      </w:r>
      <w:r w:rsidR="00625E74">
        <w:rPr>
          <w:rFonts w:ascii="Calibri" w:eastAsia="Times New Roman" w:hAnsi="Calibri" w:cs="Calibri"/>
          <w:color w:val="000000"/>
          <w:lang w:eastAsia="cs-CZ"/>
        </w:rPr>
        <w:t xml:space="preserve"> zaslán uživateli stále vyplněný</w:t>
      </w:r>
      <w:r>
        <w:rPr>
          <w:rFonts w:ascii="Calibri" w:eastAsia="Times New Roman" w:hAnsi="Calibri" w:cs="Calibri"/>
          <w:color w:val="000000"/>
          <w:lang w:eastAsia="cs-CZ"/>
        </w:rPr>
        <w:t xml:space="preserve"> (kromě hesla)</w:t>
      </w:r>
    </w:p>
    <w:p w14:paraId="2FB0CFF1" w14:textId="5D62D02B" w:rsidR="008B5898" w:rsidRPr="008B5898" w:rsidRDefault="008B5898" w:rsidP="008B5898">
      <w:p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</w:p>
    <w:p w14:paraId="31C01656" w14:textId="33CD6C26" w:rsidR="0061452B" w:rsidRPr="00625E74" w:rsidRDefault="0061452B" w:rsidP="0061452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625E74">
        <w:rPr>
          <w:rFonts w:ascii="Calibri" w:eastAsia="Times New Roman" w:hAnsi="Calibri" w:cs="Calibri"/>
          <w:b/>
          <w:bCs/>
          <w:color w:val="000000"/>
          <w:lang w:eastAsia="cs-CZ"/>
        </w:rPr>
        <w:t>logout.php</w:t>
      </w:r>
      <w:proofErr w:type="spellEnd"/>
    </w:p>
    <w:p w14:paraId="6ABAB4E9" w14:textId="68BAEDF3" w:rsidR="008B5898" w:rsidRDefault="006B62B0" w:rsidP="008B5898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Odhlášení uživatele vynulováním hodnoty </w:t>
      </w:r>
      <w:r>
        <w:rPr>
          <w:rFonts w:ascii="Calibri" w:eastAsia="Times New Roman" w:hAnsi="Calibri" w:cs="Calibri"/>
          <w:color w:val="000000"/>
          <w:lang w:eastAsia="cs-CZ"/>
        </w:rPr>
        <w:t>„</w:t>
      </w:r>
      <w:r w:rsidRPr="007B6CE1">
        <w:rPr>
          <w:rFonts w:ascii="Calibri" w:eastAsia="Times New Roman" w:hAnsi="Calibri" w:cs="Calibri"/>
          <w:color w:val="000000"/>
          <w:lang w:eastAsia="cs-CZ"/>
        </w:rPr>
        <w:t>$_SESSION["</w:t>
      </w:r>
      <w:proofErr w:type="spellStart"/>
      <w:r w:rsidRPr="007B6CE1">
        <w:rPr>
          <w:rFonts w:ascii="Calibri" w:eastAsia="Times New Roman" w:hAnsi="Calibri" w:cs="Calibri"/>
          <w:color w:val="000000"/>
          <w:lang w:eastAsia="cs-CZ"/>
        </w:rPr>
        <w:t>username</w:t>
      </w:r>
      <w:proofErr w:type="spellEnd"/>
      <w:r w:rsidRPr="007B6CE1">
        <w:rPr>
          <w:rFonts w:ascii="Calibri" w:eastAsia="Times New Roman" w:hAnsi="Calibri" w:cs="Calibri"/>
          <w:color w:val="000000"/>
          <w:lang w:eastAsia="cs-CZ"/>
        </w:rPr>
        <w:t>"]</w:t>
      </w:r>
      <w:r>
        <w:rPr>
          <w:rFonts w:ascii="Calibri" w:eastAsia="Times New Roman" w:hAnsi="Calibri" w:cs="Calibri"/>
          <w:color w:val="000000"/>
          <w:lang w:eastAsia="cs-CZ"/>
        </w:rPr>
        <w:t>“</w:t>
      </w:r>
    </w:p>
    <w:p w14:paraId="6647771E" w14:textId="19DCD98F" w:rsidR="006B62B0" w:rsidRPr="00C25E00" w:rsidRDefault="00EC4A55" w:rsidP="008B5898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proofErr w:type="spellStart"/>
      <w:r>
        <w:rPr>
          <w:rFonts w:ascii="Calibri" w:eastAsia="Times New Roman" w:hAnsi="Calibri" w:cs="Calibri"/>
          <w:color w:val="000000"/>
          <w:lang w:eastAsia="cs-CZ"/>
        </w:rPr>
        <w:t>Presměrování</w:t>
      </w:r>
      <w:proofErr w:type="spellEnd"/>
      <w:r>
        <w:rPr>
          <w:rFonts w:ascii="Calibri" w:eastAsia="Times New Roman" w:hAnsi="Calibri" w:cs="Calibri"/>
          <w:color w:val="000000"/>
          <w:lang w:eastAsia="cs-CZ"/>
        </w:rPr>
        <w:t xml:space="preserve"> na hlavní stránku</w:t>
      </w:r>
    </w:p>
    <w:p w14:paraId="0C340C96" w14:textId="489307BC" w:rsidR="0061452B" w:rsidRPr="00625E74" w:rsidRDefault="0061452B" w:rsidP="0061452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625E74">
        <w:rPr>
          <w:rFonts w:ascii="Calibri" w:eastAsia="Times New Roman" w:hAnsi="Calibri" w:cs="Calibri"/>
          <w:b/>
          <w:bCs/>
          <w:color w:val="000000"/>
          <w:lang w:eastAsia="cs-CZ"/>
        </w:rPr>
        <w:t>userInfo.php</w:t>
      </w:r>
      <w:proofErr w:type="spellEnd"/>
    </w:p>
    <w:p w14:paraId="4B9C8765" w14:textId="5D67F5B6" w:rsidR="00EC4A55" w:rsidRDefault="00EC4A55" w:rsidP="00EC4A55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generuje HTML kód, který</w:t>
      </w:r>
      <w:r>
        <w:rPr>
          <w:rFonts w:ascii="Calibri" w:eastAsia="Times New Roman" w:hAnsi="Calibri" w:cs="Calibri"/>
          <w:color w:val="000000"/>
          <w:lang w:eastAsia="cs-CZ"/>
        </w:rPr>
        <w:t xml:space="preserve"> umožňuje zobrazení informací o přihlášeném uživateli</w:t>
      </w:r>
    </w:p>
    <w:p w14:paraId="784A36AF" w14:textId="050A1D78" w:rsidR="00EC4A55" w:rsidRPr="003D3486" w:rsidRDefault="00C03B6F" w:rsidP="00396951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3D3486">
        <w:rPr>
          <w:rFonts w:ascii="Calibri" w:eastAsia="Times New Roman" w:hAnsi="Calibri" w:cs="Calibri"/>
          <w:color w:val="000000"/>
          <w:lang w:eastAsia="cs-CZ"/>
        </w:rPr>
        <w:t>lze se odtud dostat (stiskem tlačítka)</w:t>
      </w:r>
      <w:r w:rsidR="003D3486" w:rsidRPr="003D3486">
        <w:rPr>
          <w:rFonts w:ascii="Calibri" w:eastAsia="Times New Roman" w:hAnsi="Calibri" w:cs="Calibri"/>
          <w:color w:val="000000"/>
          <w:lang w:eastAsia="cs-CZ"/>
        </w:rPr>
        <w:t xml:space="preserve"> na stránku </w:t>
      </w:r>
      <w:proofErr w:type="spellStart"/>
      <w:r w:rsidR="003D3486" w:rsidRPr="003D3486">
        <w:rPr>
          <w:rFonts w:ascii="Calibri" w:eastAsia="Times New Roman" w:hAnsi="Calibri" w:cs="Calibri"/>
          <w:color w:val="000000"/>
          <w:lang w:eastAsia="cs-CZ"/>
        </w:rPr>
        <w:t>editLogin.php</w:t>
      </w:r>
      <w:proofErr w:type="spellEnd"/>
      <w:r w:rsidR="003D3486" w:rsidRPr="003D3486">
        <w:rPr>
          <w:rFonts w:ascii="Calibri" w:eastAsia="Times New Roman" w:hAnsi="Calibri" w:cs="Calibri"/>
          <w:color w:val="000000"/>
          <w:lang w:eastAsia="cs-CZ"/>
        </w:rPr>
        <w:t xml:space="preserve"> a upravit informace o přihlášeném uživateli.</w:t>
      </w:r>
    </w:p>
    <w:p w14:paraId="49CAA2C3" w14:textId="77777777" w:rsidR="008D7DF4" w:rsidRPr="00D81C8E" w:rsidRDefault="008D7DF4" w:rsidP="008D7DF4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viewAllUserInfo.php</w:t>
      </w:r>
      <w:proofErr w:type="spellEnd"/>
    </w:p>
    <w:p w14:paraId="416594E8" w14:textId="6CD859CE" w:rsidR="003D3486" w:rsidRDefault="003D3486" w:rsidP="003D3486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generuje HTML kód, který umožňuje zobrazení informací o </w:t>
      </w:r>
      <w:r>
        <w:rPr>
          <w:rFonts w:ascii="Calibri" w:eastAsia="Times New Roman" w:hAnsi="Calibri" w:cs="Calibri"/>
          <w:color w:val="000000"/>
          <w:lang w:eastAsia="cs-CZ"/>
        </w:rPr>
        <w:t>všech uživatelí</w:t>
      </w:r>
      <w:r w:rsidR="0059468B">
        <w:rPr>
          <w:rFonts w:ascii="Calibri" w:eastAsia="Times New Roman" w:hAnsi="Calibri" w:cs="Calibri"/>
          <w:color w:val="000000"/>
          <w:lang w:eastAsia="cs-CZ"/>
        </w:rPr>
        <w:t>ch</w:t>
      </w:r>
      <w:r>
        <w:rPr>
          <w:rFonts w:ascii="Calibri" w:eastAsia="Times New Roman" w:hAnsi="Calibri" w:cs="Calibri"/>
          <w:color w:val="000000"/>
          <w:lang w:eastAsia="cs-CZ"/>
        </w:rPr>
        <w:t xml:space="preserve">. Tuto stránku mohou </w:t>
      </w:r>
      <w:r w:rsidR="00C33CE0">
        <w:rPr>
          <w:rFonts w:ascii="Calibri" w:eastAsia="Times New Roman" w:hAnsi="Calibri" w:cs="Calibri"/>
          <w:color w:val="000000"/>
          <w:lang w:eastAsia="cs-CZ"/>
        </w:rPr>
        <w:t>zobrazit pouze uživatelé s rolí „Admin“</w:t>
      </w:r>
    </w:p>
    <w:p w14:paraId="42FA2115" w14:textId="62C92060" w:rsidR="0059468B" w:rsidRDefault="0059468B" w:rsidP="003D3486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bsah je rozdělen na stránky, kde číslo stránky se předává pomocí metody GET</w:t>
      </w:r>
    </w:p>
    <w:p w14:paraId="05BAC853" w14:textId="77777777" w:rsidR="00625E74" w:rsidRPr="00D81C8E" w:rsidRDefault="00625E74" w:rsidP="00625E74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deleteLogin.php</w:t>
      </w:r>
      <w:proofErr w:type="spellEnd"/>
    </w:p>
    <w:p w14:paraId="1A2B2F1A" w14:textId="6CF00D74" w:rsidR="00625E74" w:rsidRDefault="00625E74" w:rsidP="00625E7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625E74">
        <w:rPr>
          <w:rFonts w:ascii="Calibri" w:eastAsia="Times New Roman" w:hAnsi="Calibri" w:cs="Calibri"/>
          <w:color w:val="000000"/>
          <w:lang w:eastAsia="cs-CZ"/>
        </w:rPr>
        <w:t>Pokud na to má přihlášený uživatel práva, dojde ke smazání uživatele s daným ID</w:t>
      </w:r>
      <w:r>
        <w:rPr>
          <w:rFonts w:ascii="Calibri" w:eastAsia="Times New Roman" w:hAnsi="Calibri" w:cs="Calibri"/>
          <w:color w:val="000000"/>
          <w:lang w:eastAsia="cs-CZ"/>
        </w:rPr>
        <w:t>.</w:t>
      </w:r>
    </w:p>
    <w:p w14:paraId="50410D41" w14:textId="1CC379F3" w:rsidR="001B6CD6" w:rsidRDefault="001B6CD6" w:rsidP="001B6CD6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1B6CD6">
        <w:rPr>
          <w:rFonts w:ascii="Calibri" w:eastAsia="Times New Roman" w:hAnsi="Calibri" w:cs="Calibri"/>
          <w:b/>
          <w:bCs/>
          <w:color w:val="000000"/>
          <w:lang w:eastAsia="cs-CZ"/>
        </w:rPr>
        <w:t>Scripts</w:t>
      </w:r>
      <w:proofErr w:type="spellEnd"/>
      <w:r w:rsidRPr="001B6CD6">
        <w:rPr>
          <w:rFonts w:ascii="Calibri" w:eastAsia="Times New Roman" w:hAnsi="Calibri" w:cs="Calibri"/>
          <w:b/>
          <w:bCs/>
          <w:color w:val="000000"/>
          <w:lang w:eastAsia="cs-CZ"/>
        </w:rPr>
        <w:t>/checkLoginForm.js</w:t>
      </w:r>
    </w:p>
    <w:p w14:paraId="5208A623" w14:textId="1C019F5E" w:rsidR="001B6CD6" w:rsidRPr="000F0D11" w:rsidRDefault="001B6CD6" w:rsidP="00396282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0F0D11">
        <w:rPr>
          <w:rFonts w:ascii="Calibri" w:eastAsia="Times New Roman" w:hAnsi="Calibri" w:cs="Calibri"/>
          <w:color w:val="000000"/>
          <w:lang w:eastAsia="cs-CZ"/>
        </w:rPr>
        <w:t>Kontroluje, že jsou všechny prvky formuláře správně vyplněny</w:t>
      </w:r>
      <w:r w:rsidR="000F0D11" w:rsidRPr="000F0D11">
        <w:rPr>
          <w:rFonts w:ascii="Calibri" w:eastAsia="Times New Roman" w:hAnsi="Calibri" w:cs="Calibri"/>
          <w:color w:val="000000"/>
          <w:lang w:eastAsia="cs-CZ"/>
        </w:rPr>
        <w:t xml:space="preserve"> </w:t>
      </w:r>
      <w:r w:rsidR="000F0D11">
        <w:rPr>
          <w:rFonts w:ascii="Calibri" w:eastAsia="Times New Roman" w:hAnsi="Calibri" w:cs="Calibri"/>
          <w:color w:val="000000"/>
          <w:lang w:eastAsia="cs-CZ"/>
        </w:rPr>
        <w:t>p</w:t>
      </w:r>
      <w:r w:rsidR="003B1416" w:rsidRPr="000F0D11">
        <w:rPr>
          <w:rFonts w:ascii="Calibri" w:eastAsia="Times New Roman" w:hAnsi="Calibri" w:cs="Calibri"/>
          <w:color w:val="000000"/>
          <w:lang w:eastAsia="cs-CZ"/>
        </w:rPr>
        <w:t>oslouchání</w:t>
      </w:r>
      <w:r w:rsidR="000F0D11">
        <w:rPr>
          <w:rFonts w:ascii="Calibri" w:eastAsia="Times New Roman" w:hAnsi="Calibri" w:cs="Calibri"/>
          <w:color w:val="000000"/>
          <w:lang w:eastAsia="cs-CZ"/>
        </w:rPr>
        <w:t>m</w:t>
      </w:r>
      <w:r w:rsidR="003B1416" w:rsidRPr="000F0D11">
        <w:rPr>
          <w:rFonts w:ascii="Calibri" w:eastAsia="Times New Roman" w:hAnsi="Calibri" w:cs="Calibri"/>
          <w:color w:val="000000"/>
          <w:lang w:eastAsia="cs-CZ"/>
        </w:rPr>
        <w:t xml:space="preserve"> eventu </w:t>
      </w:r>
      <w:r w:rsidR="00D60DC0" w:rsidRPr="000F0D11">
        <w:rPr>
          <w:rFonts w:ascii="Calibri" w:eastAsia="Times New Roman" w:hAnsi="Calibri" w:cs="Calibri"/>
          <w:color w:val="000000"/>
          <w:lang w:eastAsia="cs-CZ"/>
        </w:rPr>
        <w:t>„</w:t>
      </w:r>
      <w:proofErr w:type="spellStart"/>
      <w:r w:rsidR="003B1416" w:rsidRPr="000F0D11">
        <w:rPr>
          <w:rFonts w:ascii="Calibri" w:eastAsia="Times New Roman" w:hAnsi="Calibri" w:cs="Calibri"/>
          <w:color w:val="000000"/>
          <w:lang w:eastAsia="cs-CZ"/>
        </w:rPr>
        <w:t>blur</w:t>
      </w:r>
      <w:proofErr w:type="spellEnd"/>
      <w:r w:rsidR="00D60DC0" w:rsidRPr="000F0D11">
        <w:rPr>
          <w:rFonts w:ascii="Calibri" w:eastAsia="Times New Roman" w:hAnsi="Calibri" w:cs="Calibri"/>
          <w:color w:val="000000"/>
          <w:lang w:eastAsia="cs-CZ"/>
        </w:rPr>
        <w:t>“</w:t>
      </w:r>
      <w:r w:rsidR="003B1416" w:rsidRPr="000F0D11">
        <w:rPr>
          <w:rFonts w:ascii="Calibri" w:eastAsia="Times New Roman" w:hAnsi="Calibri" w:cs="Calibri"/>
          <w:color w:val="000000"/>
          <w:lang w:eastAsia="cs-CZ"/>
        </w:rPr>
        <w:t xml:space="preserve"> a </w:t>
      </w:r>
      <w:r w:rsidR="00D60DC0" w:rsidRPr="000F0D11">
        <w:rPr>
          <w:rFonts w:ascii="Calibri" w:eastAsia="Times New Roman" w:hAnsi="Calibri" w:cs="Calibri"/>
          <w:color w:val="000000"/>
          <w:lang w:eastAsia="cs-CZ"/>
        </w:rPr>
        <w:t>„</w:t>
      </w:r>
      <w:r w:rsidR="003B1416" w:rsidRPr="000F0D11">
        <w:rPr>
          <w:rFonts w:ascii="Calibri" w:eastAsia="Times New Roman" w:hAnsi="Calibri" w:cs="Calibri"/>
          <w:color w:val="000000"/>
          <w:lang w:eastAsia="cs-CZ"/>
        </w:rPr>
        <w:t>klik</w:t>
      </w:r>
      <w:r w:rsidR="00D60DC0" w:rsidRPr="000F0D11">
        <w:rPr>
          <w:rFonts w:ascii="Calibri" w:eastAsia="Times New Roman" w:hAnsi="Calibri" w:cs="Calibri"/>
          <w:color w:val="000000"/>
          <w:lang w:eastAsia="cs-CZ"/>
        </w:rPr>
        <w:t>“</w:t>
      </w:r>
      <w:r w:rsidR="003B1416" w:rsidRPr="000F0D11">
        <w:rPr>
          <w:rFonts w:ascii="Calibri" w:eastAsia="Times New Roman" w:hAnsi="Calibri" w:cs="Calibri"/>
          <w:color w:val="000000"/>
          <w:lang w:eastAsia="cs-CZ"/>
        </w:rPr>
        <w:t xml:space="preserve"> </w:t>
      </w:r>
      <w:r w:rsidR="00D60DC0" w:rsidRPr="000F0D11">
        <w:rPr>
          <w:rFonts w:ascii="Calibri" w:eastAsia="Times New Roman" w:hAnsi="Calibri" w:cs="Calibri"/>
          <w:color w:val="000000"/>
          <w:lang w:eastAsia="cs-CZ"/>
        </w:rPr>
        <w:t xml:space="preserve">na </w:t>
      </w:r>
      <w:r w:rsidR="003B1416" w:rsidRPr="000F0D11">
        <w:rPr>
          <w:rFonts w:ascii="Calibri" w:eastAsia="Times New Roman" w:hAnsi="Calibri" w:cs="Calibri"/>
          <w:color w:val="000000"/>
          <w:lang w:eastAsia="cs-CZ"/>
        </w:rPr>
        <w:t>odesílací tlačítk</w:t>
      </w:r>
      <w:r w:rsidR="00D60DC0" w:rsidRPr="000F0D11">
        <w:rPr>
          <w:rFonts w:ascii="Calibri" w:eastAsia="Times New Roman" w:hAnsi="Calibri" w:cs="Calibri"/>
          <w:color w:val="000000"/>
          <w:lang w:eastAsia="cs-CZ"/>
        </w:rPr>
        <w:t>o</w:t>
      </w:r>
    </w:p>
    <w:p w14:paraId="4B18E636" w14:textId="626416D3" w:rsidR="005C5407" w:rsidRDefault="00632D5F" w:rsidP="001B6CD6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V případě chybného vyplnění napíše do elementu s id „</w:t>
      </w:r>
      <w:proofErr w:type="spellStart"/>
      <w:r>
        <w:rPr>
          <w:rFonts w:ascii="Calibri" w:eastAsia="Times New Roman" w:hAnsi="Calibri" w:cs="Calibri"/>
          <w:color w:val="000000"/>
          <w:lang w:eastAsia="cs-CZ"/>
        </w:rPr>
        <w:t>errorMessage</w:t>
      </w:r>
      <w:proofErr w:type="spellEnd"/>
      <w:r>
        <w:rPr>
          <w:rFonts w:ascii="Calibri" w:eastAsia="Times New Roman" w:hAnsi="Calibri" w:cs="Calibri"/>
          <w:color w:val="000000"/>
          <w:lang w:eastAsia="cs-CZ"/>
        </w:rPr>
        <w:t>“ chybovou hlášku</w:t>
      </w:r>
    </w:p>
    <w:p w14:paraId="68DC3181" w14:textId="7D8F1708" w:rsidR="00632D5F" w:rsidRPr="005C5407" w:rsidRDefault="005C5407" w:rsidP="005C5407">
      <w:pPr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br w:type="page"/>
      </w:r>
    </w:p>
    <w:p w14:paraId="1B412172" w14:textId="54A76D8A" w:rsidR="00C25E00" w:rsidRDefault="00C33CE0" w:rsidP="00C33CE0">
      <w:pPr>
        <w:pStyle w:val="Heading2"/>
      </w:pPr>
      <w:r>
        <w:lastRenderedPageBreak/>
        <w:t>Správa receptů</w:t>
      </w:r>
    </w:p>
    <w:p w14:paraId="5A5CD3D4" w14:textId="6D79F877" w:rsidR="00C33CE0" w:rsidRDefault="00C33CE0" w:rsidP="00C33CE0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addRecipe.php</w:t>
      </w:r>
      <w:proofErr w:type="spellEnd"/>
    </w:p>
    <w:p w14:paraId="0ECB1B11" w14:textId="04043BE2" w:rsidR="00135DBB" w:rsidRDefault="00135DBB" w:rsidP="00135DBB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generuje HTML kód, který umožňuje </w:t>
      </w:r>
      <w:r>
        <w:rPr>
          <w:rFonts w:ascii="Calibri" w:eastAsia="Times New Roman" w:hAnsi="Calibri" w:cs="Calibri"/>
          <w:color w:val="000000"/>
          <w:lang w:eastAsia="cs-CZ"/>
        </w:rPr>
        <w:t>přidání nového receptu</w:t>
      </w:r>
    </w:p>
    <w:p w14:paraId="313B5684" w14:textId="77777777" w:rsidR="00135DBB" w:rsidRDefault="00135DBB" w:rsidP="00135DBB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Probíhá zde </w:t>
      </w:r>
    </w:p>
    <w:p w14:paraId="74124FD5" w14:textId="56E2D635" w:rsidR="000F0D11" w:rsidRDefault="000F0D11" w:rsidP="00135DBB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Kontrola, zda je uživatel přihlášen</w:t>
      </w:r>
    </w:p>
    <w:p w14:paraId="4C72CF88" w14:textId="0073C327" w:rsidR="00135DBB" w:rsidRDefault="00135DBB" w:rsidP="00135DBB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kontrola velikosti textového řetězce pro všechna vstupní pole</w:t>
      </w:r>
    </w:p>
    <w:p w14:paraId="75F2ECDE" w14:textId="7D252F20" w:rsidR="00B45265" w:rsidRDefault="00B45265" w:rsidP="00B45265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věření unikátního jména</w:t>
      </w:r>
      <w:r>
        <w:rPr>
          <w:rFonts w:ascii="Calibri" w:eastAsia="Times New Roman" w:hAnsi="Calibri" w:cs="Calibri"/>
          <w:color w:val="000000"/>
          <w:lang w:eastAsia="cs-CZ"/>
        </w:rPr>
        <w:t xml:space="preserve"> receptu</w:t>
      </w:r>
    </w:p>
    <w:p w14:paraId="21045FFD" w14:textId="58535DE6" w:rsidR="00135DBB" w:rsidRPr="00AD75A6" w:rsidRDefault="00135DBB" w:rsidP="00135DBB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Uložení zadaných údajů</w:t>
      </w:r>
      <w:r w:rsidR="00625E74">
        <w:rPr>
          <w:rFonts w:ascii="Calibri" w:eastAsia="Times New Roman" w:hAnsi="Calibri" w:cs="Calibri"/>
          <w:color w:val="000000"/>
          <w:lang w:eastAsia="cs-CZ"/>
        </w:rPr>
        <w:t xml:space="preserve"> do databáze</w:t>
      </w:r>
    </w:p>
    <w:p w14:paraId="45397076" w14:textId="77777777" w:rsidR="00625E74" w:rsidRDefault="00625E74" w:rsidP="00625E7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V případě, že jsou údaje chybné, je formulář zaslán uživateli stále vyplněný (kromě hesla)</w:t>
      </w:r>
    </w:p>
    <w:p w14:paraId="795AF3A7" w14:textId="5CDF7174" w:rsidR="00C33CE0" w:rsidRDefault="00C33CE0" w:rsidP="00C33CE0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deleteRecipe.php</w:t>
      </w:r>
      <w:proofErr w:type="spellEnd"/>
    </w:p>
    <w:p w14:paraId="0CC96DEB" w14:textId="46C02195" w:rsidR="00625E74" w:rsidRPr="00625E74" w:rsidRDefault="00625E74" w:rsidP="00625E7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625E74">
        <w:rPr>
          <w:rFonts w:ascii="Calibri" w:eastAsia="Times New Roman" w:hAnsi="Calibri" w:cs="Calibri"/>
          <w:color w:val="000000"/>
          <w:lang w:eastAsia="cs-CZ"/>
        </w:rPr>
        <w:t xml:space="preserve">Pokud na to má přihlášený uživatel práva, dojde ke smazání </w:t>
      </w:r>
      <w:r>
        <w:rPr>
          <w:rFonts w:ascii="Calibri" w:eastAsia="Times New Roman" w:hAnsi="Calibri" w:cs="Calibri"/>
          <w:color w:val="000000"/>
          <w:lang w:eastAsia="cs-CZ"/>
        </w:rPr>
        <w:t>receptu</w:t>
      </w:r>
      <w:r w:rsidRPr="00625E74">
        <w:rPr>
          <w:rFonts w:ascii="Calibri" w:eastAsia="Times New Roman" w:hAnsi="Calibri" w:cs="Calibri"/>
          <w:color w:val="000000"/>
          <w:lang w:eastAsia="cs-CZ"/>
        </w:rPr>
        <w:t xml:space="preserve"> s daným ID</w:t>
      </w:r>
      <w:r>
        <w:rPr>
          <w:rFonts w:ascii="Calibri" w:eastAsia="Times New Roman" w:hAnsi="Calibri" w:cs="Calibri"/>
          <w:color w:val="000000"/>
          <w:lang w:eastAsia="cs-CZ"/>
        </w:rPr>
        <w:t>.</w:t>
      </w:r>
    </w:p>
    <w:p w14:paraId="0310695A" w14:textId="77777777" w:rsidR="00625E74" w:rsidRPr="00D81C8E" w:rsidRDefault="00625E74" w:rsidP="00625E74">
      <w:pPr>
        <w:pStyle w:val="ListParagraph"/>
        <w:spacing w:after="0" w:line="240" w:lineRule="auto"/>
        <w:ind w:left="1440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p w14:paraId="10DB277A" w14:textId="773CAEDF" w:rsidR="00135DBB" w:rsidRDefault="00135DBB" w:rsidP="00135DB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editRecipe.php</w:t>
      </w:r>
      <w:proofErr w:type="spellEnd"/>
    </w:p>
    <w:p w14:paraId="1C8CA5B1" w14:textId="1D1C10EF" w:rsidR="00625E74" w:rsidRDefault="00625E74" w:rsidP="00625E7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generuje HTML kód, který umožňuje </w:t>
      </w:r>
      <w:r w:rsidR="00BE7825">
        <w:rPr>
          <w:rFonts w:ascii="Calibri" w:eastAsia="Times New Roman" w:hAnsi="Calibri" w:cs="Calibri"/>
          <w:color w:val="000000"/>
          <w:lang w:eastAsia="cs-CZ"/>
        </w:rPr>
        <w:t>editaci</w:t>
      </w:r>
      <w:r>
        <w:rPr>
          <w:rFonts w:ascii="Calibri" w:eastAsia="Times New Roman" w:hAnsi="Calibri" w:cs="Calibri"/>
          <w:color w:val="000000"/>
          <w:lang w:eastAsia="cs-CZ"/>
        </w:rPr>
        <w:t xml:space="preserve"> receptu</w:t>
      </w:r>
      <w:r w:rsidR="00BE7825">
        <w:rPr>
          <w:rFonts w:ascii="Calibri" w:eastAsia="Times New Roman" w:hAnsi="Calibri" w:cs="Calibri"/>
          <w:color w:val="000000"/>
          <w:lang w:eastAsia="cs-CZ"/>
        </w:rPr>
        <w:t xml:space="preserve"> se zadaným id</w:t>
      </w:r>
    </w:p>
    <w:p w14:paraId="5ABD3BDC" w14:textId="77777777" w:rsidR="00625E74" w:rsidRDefault="00625E74" w:rsidP="00625E7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Probíhá zde </w:t>
      </w:r>
    </w:p>
    <w:p w14:paraId="63875BFD" w14:textId="246B14A5" w:rsidR="000F0D11" w:rsidRDefault="000F0D11" w:rsidP="000F0D11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Kontrola, zda je uživatel přihlášen</w:t>
      </w:r>
    </w:p>
    <w:p w14:paraId="3B03B431" w14:textId="1360AD9B" w:rsidR="000F0D11" w:rsidRDefault="000F0D11" w:rsidP="000F0D11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Zda má uživatel práva změnit recept</w:t>
      </w:r>
    </w:p>
    <w:p w14:paraId="28AE487B" w14:textId="77777777" w:rsidR="00625E74" w:rsidRDefault="00625E74" w:rsidP="00625E74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kontrola velikosti textového řetězce pro všechna vstupní pole</w:t>
      </w:r>
    </w:p>
    <w:p w14:paraId="411F5D31" w14:textId="77777777" w:rsidR="00625E74" w:rsidRDefault="00625E74" w:rsidP="00625E74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věření unikátního jména receptu</w:t>
      </w:r>
    </w:p>
    <w:p w14:paraId="6B46F7B7" w14:textId="605117AF" w:rsidR="00625E74" w:rsidRPr="00AD75A6" w:rsidRDefault="00625E74" w:rsidP="00625E74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Uložení zadaných</w:t>
      </w:r>
      <w:r w:rsidR="008D7DF4">
        <w:rPr>
          <w:rFonts w:ascii="Calibri" w:eastAsia="Times New Roman" w:hAnsi="Calibri" w:cs="Calibri"/>
          <w:color w:val="000000"/>
          <w:lang w:eastAsia="cs-CZ"/>
        </w:rPr>
        <w:t xml:space="preserve"> nových</w:t>
      </w:r>
      <w:r>
        <w:rPr>
          <w:rFonts w:ascii="Calibri" w:eastAsia="Times New Roman" w:hAnsi="Calibri" w:cs="Calibri"/>
          <w:color w:val="000000"/>
          <w:lang w:eastAsia="cs-CZ"/>
        </w:rPr>
        <w:t xml:space="preserve"> údajů</w:t>
      </w:r>
      <w:r w:rsidR="00BE7825">
        <w:rPr>
          <w:rFonts w:ascii="Calibri" w:eastAsia="Times New Roman" w:hAnsi="Calibri" w:cs="Calibri"/>
          <w:color w:val="000000"/>
          <w:lang w:eastAsia="cs-CZ"/>
        </w:rPr>
        <w:t xml:space="preserve"> do databáze a odstranění starých </w:t>
      </w:r>
      <w:r w:rsidR="008D7DF4">
        <w:rPr>
          <w:rFonts w:ascii="Calibri" w:eastAsia="Times New Roman" w:hAnsi="Calibri" w:cs="Calibri"/>
          <w:color w:val="000000"/>
          <w:lang w:eastAsia="cs-CZ"/>
        </w:rPr>
        <w:t>údajů</w:t>
      </w:r>
    </w:p>
    <w:p w14:paraId="6E0DA555" w14:textId="40643BA6" w:rsidR="00625E74" w:rsidRPr="008D7DF4" w:rsidRDefault="00625E74" w:rsidP="008D7DF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V případě, že jsou údaje chybné, je formulář zaslán uživateli stále vyplněný (kromě hesla)</w:t>
      </w:r>
    </w:p>
    <w:p w14:paraId="30124BB4" w14:textId="22068040" w:rsidR="00135DBB" w:rsidRDefault="00135DBB" w:rsidP="00135DB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viewAllRecipes.php</w:t>
      </w:r>
      <w:proofErr w:type="spellEnd"/>
    </w:p>
    <w:p w14:paraId="6E72CB66" w14:textId="079A8A6F" w:rsidR="008D7DF4" w:rsidRDefault="008D7DF4" w:rsidP="008D7DF4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generuje HTML kód, který umožňuje zobrazení informací o všech </w:t>
      </w:r>
      <w:r w:rsidR="0059468B">
        <w:rPr>
          <w:rFonts w:ascii="Calibri" w:eastAsia="Times New Roman" w:hAnsi="Calibri" w:cs="Calibri"/>
          <w:color w:val="000000"/>
          <w:lang w:eastAsia="cs-CZ"/>
        </w:rPr>
        <w:t>receptech</w:t>
      </w:r>
      <w:r>
        <w:rPr>
          <w:rFonts w:ascii="Calibri" w:eastAsia="Times New Roman" w:hAnsi="Calibri" w:cs="Calibri"/>
          <w:color w:val="000000"/>
          <w:lang w:eastAsia="cs-CZ"/>
        </w:rPr>
        <w:t>.</w:t>
      </w:r>
    </w:p>
    <w:p w14:paraId="11E44AC6" w14:textId="6D15CAA6" w:rsidR="0059468B" w:rsidRPr="0059468B" w:rsidRDefault="0059468B" w:rsidP="0059468B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bsah je rozdělen na stránky, kde číslo stránky se předává pomocí metody GET</w:t>
      </w:r>
    </w:p>
    <w:p w14:paraId="1642171E" w14:textId="77777777" w:rsidR="00135DBB" w:rsidRPr="00D81C8E" w:rsidRDefault="00135DBB" w:rsidP="00135DBB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viewRecipe.php</w:t>
      </w:r>
      <w:proofErr w:type="spellEnd"/>
    </w:p>
    <w:p w14:paraId="280F3A6C" w14:textId="122D33A6" w:rsidR="0059468B" w:rsidRDefault="0059468B" w:rsidP="0059468B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generuje HTML kód, který umožňuje zobrazení</w:t>
      </w:r>
      <w:r w:rsidR="00522763">
        <w:rPr>
          <w:rFonts w:ascii="Calibri" w:eastAsia="Times New Roman" w:hAnsi="Calibri" w:cs="Calibri"/>
          <w:color w:val="000000"/>
          <w:lang w:eastAsia="cs-CZ"/>
        </w:rPr>
        <w:t xml:space="preserve"> detailních</w:t>
      </w:r>
      <w:r>
        <w:rPr>
          <w:rFonts w:ascii="Calibri" w:eastAsia="Times New Roman" w:hAnsi="Calibri" w:cs="Calibri"/>
          <w:color w:val="000000"/>
          <w:lang w:eastAsia="cs-CZ"/>
        </w:rPr>
        <w:t xml:space="preserve"> </w:t>
      </w:r>
      <w:r w:rsidR="00522763">
        <w:rPr>
          <w:rFonts w:ascii="Calibri" w:eastAsia="Times New Roman" w:hAnsi="Calibri" w:cs="Calibri"/>
          <w:color w:val="000000"/>
          <w:lang w:eastAsia="cs-CZ"/>
        </w:rPr>
        <w:t>informací o receptu</w:t>
      </w:r>
      <w:r>
        <w:rPr>
          <w:rFonts w:ascii="Calibri" w:eastAsia="Times New Roman" w:hAnsi="Calibri" w:cs="Calibri"/>
          <w:color w:val="000000"/>
          <w:lang w:eastAsia="cs-CZ"/>
        </w:rPr>
        <w:t xml:space="preserve"> </w:t>
      </w:r>
      <w:r w:rsidR="00522763">
        <w:rPr>
          <w:rFonts w:ascii="Calibri" w:eastAsia="Times New Roman" w:hAnsi="Calibri" w:cs="Calibri"/>
          <w:color w:val="000000"/>
          <w:lang w:eastAsia="cs-CZ"/>
        </w:rPr>
        <w:t>s ID předaným jako parametr metod</w:t>
      </w:r>
      <w:r w:rsidR="000F0D11">
        <w:rPr>
          <w:rFonts w:ascii="Calibri" w:eastAsia="Times New Roman" w:hAnsi="Calibri" w:cs="Calibri"/>
          <w:color w:val="000000"/>
          <w:lang w:eastAsia="cs-CZ"/>
        </w:rPr>
        <w:t>y</w:t>
      </w:r>
      <w:r w:rsidR="00522763">
        <w:rPr>
          <w:rFonts w:ascii="Calibri" w:eastAsia="Times New Roman" w:hAnsi="Calibri" w:cs="Calibri"/>
          <w:color w:val="000000"/>
          <w:lang w:eastAsia="cs-CZ"/>
        </w:rPr>
        <w:t xml:space="preserve"> GET</w:t>
      </w:r>
    </w:p>
    <w:p w14:paraId="3ED7F826" w14:textId="43E00AF4" w:rsidR="00632D5F" w:rsidRDefault="00632D5F" w:rsidP="00632D5F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1B6CD6">
        <w:rPr>
          <w:rFonts w:ascii="Calibri" w:eastAsia="Times New Roman" w:hAnsi="Calibri" w:cs="Calibri"/>
          <w:b/>
          <w:bCs/>
          <w:color w:val="000000"/>
          <w:lang w:eastAsia="cs-CZ"/>
        </w:rPr>
        <w:t>Scripts</w:t>
      </w:r>
      <w:proofErr w:type="spellEnd"/>
      <w:r w:rsidRPr="001B6CD6">
        <w:rPr>
          <w:rFonts w:ascii="Calibri" w:eastAsia="Times New Roman" w:hAnsi="Calibri" w:cs="Calibri"/>
          <w:b/>
          <w:bCs/>
          <w:color w:val="000000"/>
          <w:lang w:eastAsia="cs-CZ"/>
        </w:rPr>
        <w:t>/check</w:t>
      </w:r>
      <w:r>
        <w:rPr>
          <w:rFonts w:ascii="Calibri" w:eastAsia="Times New Roman" w:hAnsi="Calibri" w:cs="Calibri"/>
          <w:b/>
          <w:bCs/>
          <w:color w:val="000000"/>
          <w:lang w:eastAsia="cs-CZ"/>
        </w:rPr>
        <w:t>Recipe</w:t>
      </w:r>
      <w:r w:rsidRPr="001B6CD6">
        <w:rPr>
          <w:rFonts w:ascii="Calibri" w:eastAsia="Times New Roman" w:hAnsi="Calibri" w:cs="Calibri"/>
          <w:b/>
          <w:bCs/>
          <w:color w:val="000000"/>
          <w:lang w:eastAsia="cs-CZ"/>
        </w:rPr>
        <w:t>Form.js</w:t>
      </w:r>
    </w:p>
    <w:p w14:paraId="03811EDE" w14:textId="611CCC82" w:rsidR="00632D5F" w:rsidRPr="000F0D11" w:rsidRDefault="00632D5F" w:rsidP="008F08D0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0F0D11">
        <w:rPr>
          <w:rFonts w:ascii="Calibri" w:eastAsia="Times New Roman" w:hAnsi="Calibri" w:cs="Calibri"/>
          <w:color w:val="000000"/>
          <w:lang w:eastAsia="cs-CZ"/>
        </w:rPr>
        <w:t>Kontroluje, že jsou všechny prvky formuláře správně vyplněny</w:t>
      </w:r>
      <w:r w:rsidR="000F0D11" w:rsidRPr="000F0D11">
        <w:rPr>
          <w:rFonts w:ascii="Calibri" w:eastAsia="Times New Roman" w:hAnsi="Calibri" w:cs="Calibri"/>
          <w:color w:val="000000"/>
          <w:lang w:eastAsia="cs-CZ"/>
        </w:rPr>
        <w:t xml:space="preserve"> </w:t>
      </w:r>
      <w:r w:rsidR="000F0D11">
        <w:rPr>
          <w:rFonts w:ascii="Calibri" w:eastAsia="Times New Roman" w:hAnsi="Calibri" w:cs="Calibri"/>
          <w:color w:val="000000"/>
          <w:lang w:eastAsia="cs-CZ"/>
        </w:rPr>
        <w:t>p</w:t>
      </w:r>
      <w:r w:rsidRPr="000F0D11">
        <w:rPr>
          <w:rFonts w:ascii="Calibri" w:eastAsia="Times New Roman" w:hAnsi="Calibri" w:cs="Calibri"/>
          <w:color w:val="000000"/>
          <w:lang w:eastAsia="cs-CZ"/>
        </w:rPr>
        <w:t>oslouchání</w:t>
      </w:r>
      <w:r w:rsidR="000F0D11" w:rsidRPr="000F0D11">
        <w:rPr>
          <w:rFonts w:ascii="Calibri" w:eastAsia="Times New Roman" w:hAnsi="Calibri" w:cs="Calibri"/>
          <w:color w:val="000000"/>
          <w:lang w:eastAsia="cs-CZ"/>
        </w:rPr>
        <w:t>m</w:t>
      </w:r>
      <w:r w:rsidRPr="000F0D11">
        <w:rPr>
          <w:rFonts w:ascii="Calibri" w:eastAsia="Times New Roman" w:hAnsi="Calibri" w:cs="Calibri"/>
          <w:color w:val="000000"/>
          <w:lang w:eastAsia="cs-CZ"/>
        </w:rPr>
        <w:t xml:space="preserve"> eventu „</w:t>
      </w:r>
      <w:proofErr w:type="spellStart"/>
      <w:r w:rsidRPr="000F0D11">
        <w:rPr>
          <w:rFonts w:ascii="Calibri" w:eastAsia="Times New Roman" w:hAnsi="Calibri" w:cs="Calibri"/>
          <w:color w:val="000000"/>
          <w:lang w:eastAsia="cs-CZ"/>
        </w:rPr>
        <w:t>blur</w:t>
      </w:r>
      <w:proofErr w:type="spellEnd"/>
      <w:r w:rsidRPr="000F0D11">
        <w:rPr>
          <w:rFonts w:ascii="Calibri" w:eastAsia="Times New Roman" w:hAnsi="Calibri" w:cs="Calibri"/>
          <w:color w:val="000000"/>
          <w:lang w:eastAsia="cs-CZ"/>
        </w:rPr>
        <w:t>“ a „klik“ na odesílací tlačítko</w:t>
      </w:r>
    </w:p>
    <w:p w14:paraId="0B89D955" w14:textId="77777777" w:rsidR="00632D5F" w:rsidRPr="001B6CD6" w:rsidRDefault="00632D5F" w:rsidP="00632D5F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V případě chybného vyplnění napíše do elementu s id „</w:t>
      </w:r>
      <w:proofErr w:type="spellStart"/>
      <w:r>
        <w:rPr>
          <w:rFonts w:ascii="Calibri" w:eastAsia="Times New Roman" w:hAnsi="Calibri" w:cs="Calibri"/>
          <w:color w:val="000000"/>
          <w:lang w:eastAsia="cs-CZ"/>
        </w:rPr>
        <w:t>errorMessage</w:t>
      </w:r>
      <w:proofErr w:type="spellEnd"/>
      <w:r>
        <w:rPr>
          <w:rFonts w:ascii="Calibri" w:eastAsia="Times New Roman" w:hAnsi="Calibri" w:cs="Calibri"/>
          <w:color w:val="000000"/>
          <w:lang w:eastAsia="cs-CZ"/>
        </w:rPr>
        <w:t>“ chybovou hlášku</w:t>
      </w:r>
    </w:p>
    <w:p w14:paraId="4F99156E" w14:textId="76165CFF" w:rsidR="00632D5F" w:rsidRDefault="00632D5F" w:rsidP="0059468B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Při kliknutí na tlačítko „přidat další ingredienci“ přidá další řádek </w:t>
      </w:r>
      <w:r w:rsidR="005C5407">
        <w:rPr>
          <w:rFonts w:ascii="Calibri" w:eastAsia="Times New Roman" w:hAnsi="Calibri" w:cs="Calibri"/>
          <w:color w:val="000000"/>
          <w:lang w:eastAsia="cs-CZ"/>
        </w:rPr>
        <w:t>do tabulky ingrediencí a umožní tak použít dostatečný počet ingrediencí.</w:t>
      </w:r>
    </w:p>
    <w:p w14:paraId="39161747" w14:textId="07EBA192" w:rsidR="007D5704" w:rsidRPr="007D5704" w:rsidRDefault="00522763" w:rsidP="00522763">
      <w:pPr>
        <w:pStyle w:val="Heading2"/>
      </w:pPr>
      <w:r>
        <w:t>Ostatní</w:t>
      </w:r>
    </w:p>
    <w:p w14:paraId="58BB3B5B" w14:textId="0255C647" w:rsidR="009746DC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about.php</w:t>
      </w:r>
      <w:proofErr w:type="spellEnd"/>
    </w:p>
    <w:p w14:paraId="29B2F960" w14:textId="7EF0C61B" w:rsidR="001B6C7E" w:rsidRDefault="00785B6B" w:rsidP="003E4D5F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3E4D5F">
        <w:rPr>
          <w:rFonts w:ascii="Calibri" w:eastAsia="Times New Roman" w:hAnsi="Calibri" w:cs="Calibri"/>
          <w:color w:val="000000"/>
          <w:lang w:eastAsia="cs-CZ"/>
        </w:rPr>
        <w:t xml:space="preserve">generuje HTML kód, který umožňuje zobrazení informací o </w:t>
      </w:r>
      <w:r w:rsidRPr="003E4D5F">
        <w:rPr>
          <w:rFonts w:ascii="Calibri" w:eastAsia="Times New Roman" w:hAnsi="Calibri" w:cs="Calibri"/>
          <w:color w:val="000000"/>
          <w:lang w:eastAsia="cs-CZ"/>
        </w:rPr>
        <w:t>této stránce, za jakým účelem vznikla</w:t>
      </w:r>
      <w:r w:rsidR="000F0D11">
        <w:rPr>
          <w:rFonts w:ascii="Calibri" w:eastAsia="Times New Roman" w:hAnsi="Calibri" w:cs="Calibri"/>
          <w:color w:val="000000"/>
          <w:lang w:eastAsia="cs-CZ"/>
        </w:rPr>
        <w:t>,</w:t>
      </w:r>
      <w:r w:rsidRPr="003E4D5F">
        <w:rPr>
          <w:rFonts w:ascii="Calibri" w:eastAsia="Times New Roman" w:hAnsi="Calibri" w:cs="Calibri"/>
          <w:color w:val="000000"/>
          <w:lang w:eastAsia="cs-CZ"/>
        </w:rPr>
        <w:t xml:space="preserve"> </w:t>
      </w:r>
      <w:r w:rsidR="009746DC" w:rsidRPr="003E4D5F">
        <w:rPr>
          <w:rFonts w:ascii="Calibri" w:eastAsia="Times New Roman" w:hAnsi="Calibri" w:cs="Calibri"/>
          <w:color w:val="000000"/>
          <w:lang w:eastAsia="cs-CZ"/>
        </w:rPr>
        <w:t>jaké jazyky byly použity</w:t>
      </w:r>
      <w:r w:rsidR="003E4D5F">
        <w:rPr>
          <w:rFonts w:ascii="Calibri" w:eastAsia="Times New Roman" w:hAnsi="Calibri" w:cs="Calibri"/>
          <w:color w:val="000000"/>
          <w:lang w:eastAsia="cs-CZ"/>
        </w:rPr>
        <w:t>.</w:t>
      </w:r>
    </w:p>
    <w:p w14:paraId="4DF75A84" w14:textId="1321D94C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changeStyle.php</w:t>
      </w:r>
      <w:proofErr w:type="spellEnd"/>
    </w:p>
    <w:p w14:paraId="1499E438" w14:textId="0BD76A65" w:rsidR="004A3A3A" w:rsidRPr="009746DC" w:rsidRDefault="003E4D5F" w:rsidP="004A3A3A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nastaví</w:t>
      </w:r>
      <w:r w:rsidR="001B6CD6">
        <w:rPr>
          <w:rFonts w:ascii="Calibri" w:eastAsia="Times New Roman" w:hAnsi="Calibri" w:cs="Calibri"/>
          <w:color w:val="000000"/>
          <w:lang w:eastAsia="cs-CZ"/>
        </w:rPr>
        <w:t xml:space="preserve"> cookies „style“ na hodnotu odpovídající zvolenému stylu</w:t>
      </w:r>
    </w:p>
    <w:p w14:paraId="078A8215" w14:textId="185107D6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proofErr w:type="spellStart"/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index.php</w:t>
      </w:r>
      <w:proofErr w:type="spellEnd"/>
    </w:p>
    <w:p w14:paraId="77A66A71" w14:textId="4D830B35" w:rsidR="00332066" w:rsidRDefault="001B6CD6" w:rsidP="006611EE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1B6CD6">
        <w:rPr>
          <w:rFonts w:ascii="Calibri" w:eastAsia="Times New Roman" w:hAnsi="Calibri" w:cs="Calibri"/>
          <w:color w:val="000000"/>
          <w:lang w:eastAsia="cs-CZ"/>
        </w:rPr>
        <w:t xml:space="preserve">generuje HTML kód, který umožňuje zobrazení informací </w:t>
      </w:r>
      <w:r w:rsidRPr="001B6CD6">
        <w:rPr>
          <w:rFonts w:ascii="Calibri" w:eastAsia="Times New Roman" w:hAnsi="Calibri" w:cs="Calibri"/>
          <w:color w:val="000000"/>
          <w:lang w:eastAsia="cs-CZ"/>
        </w:rPr>
        <w:t xml:space="preserve">s </w:t>
      </w:r>
      <w:r w:rsidR="00332066" w:rsidRPr="001B6CD6">
        <w:rPr>
          <w:rFonts w:ascii="Calibri" w:eastAsia="Times New Roman" w:hAnsi="Calibri" w:cs="Calibri"/>
          <w:color w:val="000000"/>
          <w:lang w:eastAsia="cs-CZ"/>
        </w:rPr>
        <w:t>popisem, co je možné na stránce dělat</w:t>
      </w:r>
      <w:r>
        <w:rPr>
          <w:rFonts w:ascii="Calibri" w:eastAsia="Times New Roman" w:hAnsi="Calibri" w:cs="Calibri"/>
          <w:color w:val="000000"/>
          <w:lang w:eastAsia="cs-CZ"/>
        </w:rPr>
        <w:t>.</w:t>
      </w:r>
    </w:p>
    <w:p w14:paraId="3751CE84" w14:textId="23CDF0BC" w:rsidR="005C5407" w:rsidRDefault="005C5407" w:rsidP="005C5407">
      <w:p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</w:p>
    <w:p w14:paraId="18133D33" w14:textId="77777777" w:rsidR="0038149E" w:rsidRDefault="0038149E">
      <w:pPr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br w:type="page"/>
      </w:r>
    </w:p>
    <w:p w14:paraId="128E19B8" w14:textId="069AABD5" w:rsidR="0038149E" w:rsidRDefault="0038149E" w:rsidP="00742A5A">
      <w:pPr>
        <w:pStyle w:val="Heading1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lastRenderedPageBreak/>
        <w:t>Po</w:t>
      </w:r>
      <w:r w:rsidR="00742A5A">
        <w:rPr>
          <w:rFonts w:eastAsia="Times New Roman"/>
          <w:lang w:eastAsia="cs-CZ"/>
        </w:rPr>
        <w:t>pis správy dat</w:t>
      </w:r>
    </w:p>
    <w:p w14:paraId="76BEBF0D" w14:textId="7DD6E70C" w:rsidR="0086616E" w:rsidRDefault="0086616E" w:rsidP="0086616E">
      <w:pPr>
        <w:pStyle w:val="Heading2"/>
        <w:rPr>
          <w:lang w:eastAsia="cs-CZ"/>
        </w:rPr>
      </w:pPr>
      <w:r>
        <w:rPr>
          <w:lang w:eastAsia="cs-CZ"/>
        </w:rPr>
        <w:t>Popis použitých souborů</w:t>
      </w:r>
    </w:p>
    <w:p w14:paraId="687B9621" w14:textId="49A6404E" w:rsidR="0086616E" w:rsidRPr="0086616E" w:rsidRDefault="00E308E0" w:rsidP="0086616E">
      <w:pPr>
        <w:rPr>
          <w:lang w:eastAsia="cs-CZ"/>
        </w:rPr>
      </w:pPr>
      <w:r>
        <w:rPr>
          <w:lang w:eastAsia="cs-CZ"/>
        </w:rPr>
        <w:t>Pro vytvoření databáze byl vytvořen skript „</w:t>
      </w:r>
      <w:proofErr w:type="spellStart"/>
      <w:r w:rsidR="007517C2">
        <w:rPr>
          <w:b/>
          <w:bCs/>
          <w:lang w:eastAsia="cs-CZ"/>
        </w:rPr>
        <w:t>CreateTable</w:t>
      </w:r>
      <w:r w:rsidRPr="00E308E0">
        <w:rPr>
          <w:b/>
          <w:bCs/>
          <w:lang w:eastAsia="cs-CZ"/>
        </w:rPr>
        <w:t>.sql</w:t>
      </w:r>
      <w:proofErr w:type="spellEnd"/>
      <w:r>
        <w:rPr>
          <w:lang w:eastAsia="cs-CZ"/>
        </w:rPr>
        <w:t>“. Databáze pak byla zpočátku plněna pomocí skriptu „</w:t>
      </w:r>
      <w:proofErr w:type="spellStart"/>
      <w:r w:rsidR="007517C2" w:rsidRPr="00E308E0">
        <w:rPr>
          <w:b/>
          <w:bCs/>
          <w:lang w:eastAsia="cs-CZ"/>
        </w:rPr>
        <w:t>SimpleInsert</w:t>
      </w:r>
      <w:r w:rsidR="007517C2">
        <w:rPr>
          <w:b/>
          <w:bCs/>
          <w:lang w:eastAsia="cs-CZ"/>
        </w:rPr>
        <w:t>.sql</w:t>
      </w:r>
      <w:proofErr w:type="spellEnd"/>
      <w:r>
        <w:rPr>
          <w:lang w:eastAsia="cs-CZ"/>
        </w:rPr>
        <w:t>“</w:t>
      </w:r>
      <w:r w:rsidR="007517C2">
        <w:rPr>
          <w:lang w:eastAsia="cs-CZ"/>
        </w:rPr>
        <w:t>, nicméně po editaci dat a řádné úpravě byla databáze exportována a</w:t>
      </w:r>
      <w:r w:rsidR="00F76BC1">
        <w:rPr>
          <w:lang w:eastAsia="cs-CZ"/>
        </w:rPr>
        <w:t xml:space="preserve"> </w:t>
      </w:r>
      <w:r w:rsidR="007517C2">
        <w:rPr>
          <w:lang w:eastAsia="cs-CZ"/>
        </w:rPr>
        <w:t>pro vygenerování defaultní databáze</w:t>
      </w:r>
      <w:r w:rsidR="00F76BC1">
        <w:rPr>
          <w:lang w:eastAsia="cs-CZ"/>
        </w:rPr>
        <w:t xml:space="preserve"> je možné použít kód „</w:t>
      </w:r>
      <w:proofErr w:type="spellStart"/>
      <w:r w:rsidR="00083CD1" w:rsidRPr="00083CD1">
        <w:rPr>
          <w:b/>
          <w:bCs/>
          <w:lang w:eastAsia="cs-CZ"/>
        </w:rPr>
        <w:t>runThis</w:t>
      </w:r>
      <w:proofErr w:type="spellEnd"/>
      <w:r w:rsidR="00083CD1" w:rsidRPr="00083CD1">
        <w:rPr>
          <w:b/>
          <w:bCs/>
          <w:lang w:eastAsia="cs-CZ"/>
        </w:rPr>
        <w:t xml:space="preserve"> – </w:t>
      </w:r>
      <w:proofErr w:type="spellStart"/>
      <w:r w:rsidR="00083CD1" w:rsidRPr="00083CD1">
        <w:rPr>
          <w:b/>
          <w:bCs/>
          <w:lang w:eastAsia="cs-CZ"/>
        </w:rPr>
        <w:t>create</w:t>
      </w:r>
      <w:proofErr w:type="spellEnd"/>
      <w:r w:rsidR="00083CD1" w:rsidRPr="00083CD1">
        <w:rPr>
          <w:b/>
          <w:bCs/>
          <w:lang w:eastAsia="cs-CZ"/>
        </w:rPr>
        <w:t xml:space="preserve"> default </w:t>
      </w:r>
      <w:proofErr w:type="spellStart"/>
      <w:r w:rsidR="00083CD1" w:rsidRPr="00083CD1">
        <w:rPr>
          <w:b/>
          <w:bCs/>
          <w:lang w:eastAsia="cs-CZ"/>
        </w:rPr>
        <w:t>table.sql</w:t>
      </w:r>
      <w:proofErr w:type="spellEnd"/>
      <w:r w:rsidR="00F76BC1">
        <w:rPr>
          <w:lang w:eastAsia="cs-CZ"/>
        </w:rPr>
        <w:t>“</w:t>
      </w:r>
      <w:r w:rsidR="00083CD1">
        <w:rPr>
          <w:lang w:eastAsia="cs-CZ"/>
        </w:rPr>
        <w:t>.</w:t>
      </w:r>
    </w:p>
    <w:p w14:paraId="21106137" w14:textId="77777777" w:rsidR="00C76C47" w:rsidRDefault="00C76C47" w:rsidP="0023387E">
      <w:pPr>
        <w:pStyle w:val="Heading2"/>
      </w:pPr>
      <w:r>
        <w:t>Tabulky</w:t>
      </w:r>
    </w:p>
    <w:p w14:paraId="0C6E411E" w14:textId="77777777" w:rsidR="00C76C47" w:rsidRDefault="00C76C47" w:rsidP="00C76C47">
      <w:r>
        <w:t xml:space="preserve">V aplikaci jsou ukládány 2 „struktury“, </w:t>
      </w:r>
      <w:r w:rsidRPr="000E1403">
        <w:rPr>
          <w:b/>
          <w:bCs/>
        </w:rPr>
        <w:t>uživatelé</w:t>
      </w:r>
      <w:r>
        <w:t xml:space="preserve"> a </w:t>
      </w:r>
      <w:r w:rsidRPr="000E1403">
        <w:rPr>
          <w:b/>
          <w:bCs/>
        </w:rPr>
        <w:t>recepty</w:t>
      </w:r>
      <w:r w:rsidRPr="00D446A4">
        <w:t>.</w:t>
      </w:r>
      <w:r>
        <w:t xml:space="preserve"> Uživatelé jsou uloženy v jedné samostatné tabulce a struktura receptů je uloženy v 6 různých tabulkách.</w:t>
      </w:r>
    </w:p>
    <w:p w14:paraId="7CC4CFF8" w14:textId="77777777" w:rsidR="00C76C47" w:rsidRDefault="00C76C47" w:rsidP="00C76C47">
      <w:pPr>
        <w:pStyle w:val="ListParagraph"/>
        <w:numPr>
          <w:ilvl w:val="0"/>
          <w:numId w:val="31"/>
        </w:numPr>
      </w:pPr>
      <w:r>
        <w:t>Tabulky</w:t>
      </w:r>
    </w:p>
    <w:p w14:paraId="256B6684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Users</w:t>
      </w:r>
      <w:proofErr w:type="spellEnd"/>
    </w:p>
    <w:p w14:paraId="24488E87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 uživatelů</w:t>
      </w:r>
    </w:p>
    <w:p w14:paraId="0E9089D8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Recipes</w:t>
      </w:r>
      <w:proofErr w:type="spellEnd"/>
    </w:p>
    <w:p w14:paraId="5A04CACE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 receptů</w:t>
      </w:r>
    </w:p>
    <w:p w14:paraId="04E5288A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MealCategory</w:t>
      </w:r>
      <w:proofErr w:type="spellEnd"/>
      <w:r w:rsidRPr="00C76C47">
        <w:rPr>
          <w:b/>
          <w:bCs/>
        </w:rPr>
        <w:t xml:space="preserve"> </w:t>
      </w:r>
    </w:p>
    <w:p w14:paraId="6650F898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 kategorií jídla</w:t>
      </w:r>
    </w:p>
    <w:p w14:paraId="4B5DBD7A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Recipe_MealCategory</w:t>
      </w:r>
      <w:proofErr w:type="spellEnd"/>
    </w:p>
    <w:p w14:paraId="663ADE7D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, ve které jsou uloženy vztahy mezi receptem a kategorií jídla</w:t>
      </w:r>
    </w:p>
    <w:p w14:paraId="7B765432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Slouží k tomu, aby bylo možné k jednomu receptu přiřadit více kategorií jídla</w:t>
      </w:r>
    </w:p>
    <w:p w14:paraId="05890CDC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OriginCountry</w:t>
      </w:r>
      <w:proofErr w:type="spellEnd"/>
    </w:p>
    <w:p w14:paraId="75BF0FC9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 zemí původu</w:t>
      </w:r>
    </w:p>
    <w:p w14:paraId="3DCD973E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Ingredients</w:t>
      </w:r>
      <w:proofErr w:type="spellEnd"/>
    </w:p>
    <w:p w14:paraId="132FFDDE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 ingrediencí</w:t>
      </w:r>
    </w:p>
    <w:p w14:paraId="332AE70B" w14:textId="77777777" w:rsidR="00C76C47" w:rsidRPr="00C76C47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proofErr w:type="spellStart"/>
      <w:r w:rsidRPr="00C76C47">
        <w:rPr>
          <w:b/>
          <w:bCs/>
        </w:rPr>
        <w:t>Recipe_Ingredients</w:t>
      </w:r>
      <w:proofErr w:type="spellEnd"/>
    </w:p>
    <w:p w14:paraId="0FEE7015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Tabulka, ve které jsou uloženy vztahy mezi receptem a ingrediencí</w:t>
      </w:r>
    </w:p>
    <w:p w14:paraId="494E9C5C" w14:textId="77777777" w:rsidR="00C76C47" w:rsidRDefault="00C76C47" w:rsidP="00C76C47">
      <w:pPr>
        <w:pStyle w:val="ListParagraph"/>
        <w:numPr>
          <w:ilvl w:val="2"/>
          <w:numId w:val="31"/>
        </w:numPr>
      </w:pPr>
      <w:r>
        <w:t>Slouží k tomu, aby bylo možné k jednomu receptu přidat více ingrediencí</w:t>
      </w:r>
    </w:p>
    <w:p w14:paraId="67D1613E" w14:textId="77777777" w:rsidR="00C76C47" w:rsidRDefault="00C76C47" w:rsidP="0023387E">
      <w:pPr>
        <w:pStyle w:val="Heading3"/>
      </w:pPr>
      <w:r>
        <w:t>Příkazy pro vygenerování tabulek</w:t>
      </w:r>
    </w:p>
    <w:p w14:paraId="668C6FF9" w14:textId="77777777" w:rsidR="00C76C47" w:rsidRDefault="00C76C47" w:rsidP="00C76C47">
      <w:r>
        <w:t>Před vytvořením je nejprve potřeba, v případě že již tabulky existují, tyto tabulky odstranit.</w:t>
      </w:r>
    </w:p>
    <w:p w14:paraId="34B0853D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52C7F519" wp14:editId="5C12AF20">
                <wp:extent cx="5070144" cy="1404620"/>
                <wp:effectExtent l="0" t="0" r="16510" b="1651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0144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DB96E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Recipe_Ingredients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072F7FB7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Ingredients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44433F49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OriginCountry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62DFA903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Recipe_MealCategory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3963BB98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MealCategory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42209873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Recipes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778552A2" w14:textId="77777777" w:rsidR="00C76C47" w:rsidRPr="005D1473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DROP TABLE IF EXISTS </w:t>
                            </w:r>
                            <w:proofErr w:type="spellStart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Users</w:t>
                            </w:r>
                            <w:proofErr w:type="spellEnd"/>
                            <w:r w:rsidRPr="005D1473">
                              <w:rPr>
                                <w:rFonts w:ascii="Consolas" w:hAnsi="Consolas"/>
                                <w:lang w:eastAsia="cs-CZ"/>
                              </w:rPr>
                              <w:t>;</w:t>
                            </w:r>
                          </w:p>
                          <w:p w14:paraId="50C00F68" w14:textId="77777777" w:rsidR="00C76C47" w:rsidRDefault="00C76C47" w:rsidP="00C76C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C7F5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99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" fillcolor="#e7e6e6 [3214]">
                <v:textbox style="mso-fit-shape-to-text:t">
                  <w:txbxContent>
                    <w:p w14:paraId="3A2DB96E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Recipe_Ingredients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072F7FB7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Ingredients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44433F49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OriginCountry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62DFA903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Recipe_MealCategory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3963BB98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MealCategory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42209873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Recipes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778552A2" w14:textId="77777777" w:rsidR="00C76C47" w:rsidRPr="005D1473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5D1473">
                        <w:rPr>
                          <w:rFonts w:ascii="Consolas" w:hAnsi="Consolas"/>
                          <w:lang w:eastAsia="cs-CZ"/>
                        </w:rPr>
                        <w:t>DROP TABLE IF EXISTS </w:t>
                      </w:r>
                      <w:proofErr w:type="spellStart"/>
                      <w:r w:rsidRPr="005D1473">
                        <w:rPr>
                          <w:rFonts w:ascii="Consolas" w:hAnsi="Consolas"/>
                          <w:lang w:eastAsia="cs-CZ"/>
                        </w:rPr>
                        <w:t>Users</w:t>
                      </w:r>
                      <w:proofErr w:type="spellEnd"/>
                      <w:r w:rsidRPr="005D1473">
                        <w:rPr>
                          <w:rFonts w:ascii="Consolas" w:hAnsi="Consolas"/>
                          <w:lang w:eastAsia="cs-CZ"/>
                        </w:rPr>
                        <w:t>;</w:t>
                      </w:r>
                    </w:p>
                    <w:p w14:paraId="50C00F68" w14:textId="77777777" w:rsidR="00C76C47" w:rsidRDefault="00C76C47" w:rsidP="00C76C47"/>
                  </w:txbxContent>
                </v:textbox>
                <w10:anchorlock/>
              </v:shape>
            </w:pict>
          </mc:Fallback>
        </mc:AlternateContent>
      </w:r>
    </w:p>
    <w:p w14:paraId="72F45092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21C3E1F5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72C043A6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54F03ABA" w14:textId="77777777" w:rsidR="00C76C47" w:rsidRDefault="00C76C47" w:rsidP="00C76C47">
      <w:r>
        <w:br w:type="page"/>
      </w:r>
    </w:p>
    <w:p w14:paraId="1F09E27D" w14:textId="77777777" w:rsidR="00C76C47" w:rsidRDefault="00C76C47" w:rsidP="00C76C47">
      <w:pPr>
        <w:pStyle w:val="Heading3"/>
      </w:pPr>
      <w:r w:rsidRPr="00CE7D41">
        <w:lastRenderedPageBreak/>
        <w:t xml:space="preserve">Tabulka uživatelů </w:t>
      </w:r>
    </w:p>
    <w:p w14:paraId="5942A4FC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6CC02DA3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2B1224">
        <w:rPr>
          <w:b/>
          <w:bCs/>
        </w:rPr>
        <w:t>ID</w:t>
      </w:r>
      <w:r>
        <w:t xml:space="preserve"> – </w:t>
      </w:r>
      <w:r w:rsidRPr="00CE7D41">
        <w:t>primární klí</w:t>
      </w:r>
      <w:r>
        <w:t>č, který jednoznačně identifikuje daného uživatele a automaticky zvyšuje svou hodnotu. Při přidání nového uživatele je tedy hodnota ID vždy o 1 větší než ID posledního uživatele</w:t>
      </w:r>
    </w:p>
    <w:p w14:paraId="23A3BB1B" w14:textId="77777777" w:rsidR="00C76C47" w:rsidRPr="002B1224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r w:rsidRPr="002B1224">
        <w:rPr>
          <w:b/>
          <w:bCs/>
        </w:rPr>
        <w:t>Jméno</w:t>
      </w:r>
    </w:p>
    <w:p w14:paraId="5B4DBC12" w14:textId="77777777" w:rsidR="00C76C47" w:rsidRPr="002B1224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r w:rsidRPr="002B1224">
        <w:rPr>
          <w:b/>
          <w:bCs/>
        </w:rPr>
        <w:t>Příjmení</w:t>
      </w:r>
    </w:p>
    <w:p w14:paraId="5034E065" w14:textId="77777777" w:rsidR="00C76C47" w:rsidRPr="002B1224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r w:rsidRPr="002B1224">
        <w:rPr>
          <w:b/>
          <w:bCs/>
        </w:rPr>
        <w:t>uživatelské jméno</w:t>
      </w:r>
    </w:p>
    <w:p w14:paraId="17916513" w14:textId="77777777" w:rsidR="00C76C47" w:rsidRPr="002B1224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r w:rsidRPr="002B1224">
        <w:rPr>
          <w:b/>
          <w:bCs/>
        </w:rPr>
        <w:t>email</w:t>
      </w:r>
    </w:p>
    <w:p w14:paraId="3FDF5056" w14:textId="77777777" w:rsidR="00C76C47" w:rsidRPr="002B1224" w:rsidRDefault="00C76C47" w:rsidP="00C76C47">
      <w:pPr>
        <w:pStyle w:val="ListParagraph"/>
        <w:numPr>
          <w:ilvl w:val="1"/>
          <w:numId w:val="31"/>
        </w:numPr>
        <w:rPr>
          <w:b/>
          <w:bCs/>
        </w:rPr>
      </w:pPr>
      <w:r w:rsidRPr="002B1224">
        <w:rPr>
          <w:b/>
          <w:bCs/>
        </w:rPr>
        <w:t>heslo</w:t>
      </w:r>
    </w:p>
    <w:p w14:paraId="7519C330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53D53FCE" wp14:editId="36FDB23B">
                <wp:extent cx="5315803" cy="1404620"/>
                <wp:effectExtent l="0" t="0" r="18415" b="2032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5803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10D25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Users</w:t>
                            </w:r>
                            <w:proofErr w:type="spell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5382064D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ID INT NOT NULL AUTO_INCREMENT,</w:t>
                            </w:r>
                          </w:p>
                          <w:p w14:paraId="3E38AB36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name</w:t>
                            </w:r>
                            <w:proofErr w:type="spell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40) NOT NULL,</w:t>
                            </w:r>
                          </w:p>
                          <w:p w14:paraId="1F0D1E65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lastname</w:t>
                            </w:r>
                            <w:proofErr w:type="spell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40),</w:t>
                            </w:r>
                          </w:p>
                          <w:p w14:paraId="5553D21F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email </w:t>
                            </w:r>
                            <w:proofErr w:type="gram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40),</w:t>
                            </w:r>
                          </w:p>
                          <w:p w14:paraId="0BB0C967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username</w:t>
                            </w:r>
                            <w:proofErr w:type="spell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40),</w:t>
                            </w:r>
                          </w:p>
                          <w:p w14:paraId="182B3B9A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password</w:t>
                            </w:r>
                            <w:proofErr w:type="spell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100) NOT NULL,</w:t>
                            </w:r>
                          </w:p>
                          <w:p w14:paraId="4D9A4BDA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role </w:t>
                            </w:r>
                            <w:proofErr w:type="gramStart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40),</w:t>
                            </w:r>
                          </w:p>
                          <w:p w14:paraId="335CB9EC" w14:textId="77777777" w:rsidR="00C76C47" w:rsidRPr="00874999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    PRIMARY KEY(ID)</w:t>
                            </w:r>
                          </w:p>
                          <w:p w14:paraId="07555067" w14:textId="77777777" w:rsidR="00C76C47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874999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  <w:p w14:paraId="6EFA45B3" w14:textId="77777777" w:rsidR="00C76C47" w:rsidRDefault="00C76C47" w:rsidP="00C76C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D53FCE" id="_x0000_s1027" type="#_x0000_t202" style="width:418.5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" fillcolor="#e7e6e6 [3214]">
                <v:textbox style="mso-fit-shape-to-text:t">
                  <w:txbxContent>
                    <w:p w14:paraId="0EA10D25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Users</w:t>
                      </w:r>
                      <w:proofErr w:type="spell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5382064D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ID INT NOT NULL AUTO_INCREMENT,</w:t>
                      </w:r>
                    </w:p>
                    <w:p w14:paraId="3E38AB36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name</w:t>
                      </w:r>
                      <w:proofErr w:type="spell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40) NOT NULL,</w:t>
                      </w:r>
                    </w:p>
                    <w:p w14:paraId="1F0D1E65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lastname</w:t>
                      </w:r>
                      <w:proofErr w:type="spell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40),</w:t>
                      </w:r>
                    </w:p>
                    <w:p w14:paraId="5553D21F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email </w:t>
                      </w:r>
                      <w:proofErr w:type="gram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40),</w:t>
                      </w:r>
                    </w:p>
                    <w:p w14:paraId="0BB0C967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username</w:t>
                      </w:r>
                      <w:proofErr w:type="spell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40),</w:t>
                      </w:r>
                    </w:p>
                    <w:p w14:paraId="182B3B9A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password</w:t>
                      </w:r>
                      <w:proofErr w:type="spell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100) NOT NULL,</w:t>
                      </w:r>
                    </w:p>
                    <w:p w14:paraId="4D9A4BDA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role </w:t>
                      </w:r>
                      <w:proofErr w:type="gramStart"/>
                      <w:r w:rsidRPr="00874999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874999">
                        <w:rPr>
                          <w:rFonts w:ascii="Consolas" w:hAnsi="Consolas"/>
                          <w:lang w:eastAsia="cs-CZ"/>
                        </w:rPr>
                        <w:t>40),</w:t>
                      </w:r>
                    </w:p>
                    <w:p w14:paraId="335CB9EC" w14:textId="77777777" w:rsidR="00C76C47" w:rsidRPr="00874999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    PRIMARY KEY(ID)</w:t>
                      </w:r>
                    </w:p>
                    <w:p w14:paraId="07555067" w14:textId="77777777" w:rsidR="00C76C47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874999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  <w:p w14:paraId="6EFA45B3" w14:textId="77777777" w:rsidR="00C76C47" w:rsidRDefault="00C76C47" w:rsidP="00C76C47"/>
                  </w:txbxContent>
                </v:textbox>
                <w10:anchorlock/>
              </v:shape>
            </w:pict>
          </mc:Fallback>
        </mc:AlternateContent>
      </w:r>
    </w:p>
    <w:p w14:paraId="7862015E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62DB79F1" w14:textId="77777777" w:rsidR="00C76C47" w:rsidRPr="005D1473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18E20A10" w14:textId="77777777" w:rsidR="00C76C47" w:rsidRDefault="00C76C47" w:rsidP="00C76C47">
      <w:pPr>
        <w:pStyle w:val="Heading3"/>
      </w:pPr>
      <w:r w:rsidRPr="00CE7D41">
        <w:t xml:space="preserve">Tabulka </w:t>
      </w:r>
      <w:r>
        <w:t>receptů</w:t>
      </w:r>
    </w:p>
    <w:p w14:paraId="32A8D6CA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1244C818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CE7D41">
        <w:t>ID</w:t>
      </w:r>
    </w:p>
    <w:p w14:paraId="73BD09D9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jméno receptu</w:t>
      </w:r>
    </w:p>
    <w:p w14:paraId="362FAE76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postup</w:t>
      </w:r>
    </w:p>
    <w:p w14:paraId="5E44BC9B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datum přidání</w:t>
      </w:r>
    </w:p>
    <w:p w14:paraId="0E047B0D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id autora – tedy uživatele, který tento recept vytvořil</w:t>
      </w:r>
    </w:p>
    <w:p w14:paraId="5CF1550C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id země původu</w:t>
      </w:r>
    </w:p>
    <w:p w14:paraId="31589776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odkaz na obrázek</w:t>
      </w:r>
    </w:p>
    <w:p w14:paraId="2EB74523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47E41D31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3DAB4698" wp14:editId="6EC001CB">
                <wp:extent cx="5356747" cy="1404620"/>
                <wp:effectExtent l="0" t="0" r="15875" b="1524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6747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E664E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6367A4D6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ID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AUTO_INCREMENT NOT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ULL ,</w:t>
                            </w:r>
                            <w:proofErr w:type="gramEnd"/>
                          </w:p>
                          <w:p w14:paraId="1A2B922B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ame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40) NOT NULL,</w:t>
                            </w:r>
                          </w:p>
                          <w:p w14:paraId="149328BB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direction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1000) NOT NULL,</w:t>
                            </w:r>
                          </w:p>
                          <w:p w14:paraId="6C8E4EBF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date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Date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NOT NULL,</w:t>
                            </w:r>
                          </w:p>
                          <w:p w14:paraId="2A6FD3CC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author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,</w:t>
                            </w:r>
                          </w:p>
                          <w:p w14:paraId="1F1D0DDB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originCountry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,</w:t>
                            </w:r>
                          </w:p>
                          <w:p w14:paraId="38A94EBE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mgUrl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1000),</w:t>
                            </w:r>
                          </w:p>
                          <w:p w14:paraId="523EB41A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PRIMARY KEY (ID),</w:t>
                            </w:r>
                          </w:p>
                          <w:p w14:paraId="4A90248F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FOREIGN KEY (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author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 REFERENCES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User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D)</w:t>
                            </w:r>
                          </w:p>
                          <w:p w14:paraId="16D756FF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  <w:p w14:paraId="5E312E54" w14:textId="77777777" w:rsidR="00C76C47" w:rsidRDefault="00C76C47" w:rsidP="00C76C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AB4698" id="_x0000_s1028" type="#_x0000_t202" style="width:421.8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" fillcolor="#e7e6e6 [3214]">
                <v:textbox style="mso-fit-shape-to-text:t">
                  <w:txbxContent>
                    <w:p w14:paraId="40BE664E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6367A4D6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ID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AUTO_INCREMENT NOT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ULL ,</w:t>
                      </w:r>
                      <w:proofErr w:type="gramEnd"/>
                    </w:p>
                    <w:p w14:paraId="1A2B922B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ame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40) NOT NULL,</w:t>
                      </w:r>
                    </w:p>
                    <w:p w14:paraId="149328BB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direction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1000) NOT NULL,</w:t>
                      </w:r>
                    </w:p>
                    <w:p w14:paraId="6C8E4EBF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date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Date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NOT NULL,</w:t>
                      </w:r>
                    </w:p>
                    <w:p w14:paraId="2A6FD3CC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author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,</w:t>
                      </w:r>
                    </w:p>
                    <w:p w14:paraId="1F1D0DDB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originCountry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,</w:t>
                      </w:r>
                    </w:p>
                    <w:p w14:paraId="38A94EBE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mgUrl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1000),</w:t>
                      </w:r>
                    </w:p>
                    <w:p w14:paraId="523EB41A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PRIMARY KEY (ID),</w:t>
                      </w:r>
                    </w:p>
                    <w:p w14:paraId="4A90248F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FOREIGN KEY (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author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) REFERENCES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User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ID)</w:t>
                      </w:r>
                    </w:p>
                    <w:p w14:paraId="16D756FF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  <w:p w14:paraId="5E312E54" w14:textId="77777777" w:rsidR="00C76C47" w:rsidRDefault="00C76C47" w:rsidP="00C76C47"/>
                  </w:txbxContent>
                </v:textbox>
                <w10:anchorlock/>
              </v:shape>
            </w:pict>
          </mc:Fallback>
        </mc:AlternateContent>
      </w:r>
    </w:p>
    <w:p w14:paraId="1540B399" w14:textId="77777777" w:rsidR="00C76C47" w:rsidRDefault="00C76C47" w:rsidP="00C76C47">
      <w:pPr>
        <w:pStyle w:val="Heading3"/>
      </w:pPr>
      <w:r w:rsidRPr="00CE7D41">
        <w:lastRenderedPageBreak/>
        <w:t xml:space="preserve">Tabulka </w:t>
      </w:r>
      <w:r>
        <w:t>zemí původu</w:t>
      </w:r>
    </w:p>
    <w:p w14:paraId="6E36C367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45F349EB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CE7D41">
        <w:t>ID</w:t>
      </w:r>
    </w:p>
    <w:p w14:paraId="21678DD2" w14:textId="77777777" w:rsidR="00C76C47" w:rsidRPr="005D1473" w:rsidRDefault="00C76C47" w:rsidP="00C76C47">
      <w:pPr>
        <w:pStyle w:val="ListParagraph"/>
        <w:numPr>
          <w:ilvl w:val="1"/>
          <w:numId w:val="31"/>
        </w:numPr>
      </w:pPr>
      <w:r>
        <w:t>Jméno země</w:t>
      </w:r>
    </w:p>
    <w:p w14:paraId="1CB875C7" w14:textId="77777777" w:rsidR="00C76C47" w:rsidRDefault="00C76C47" w:rsidP="00C76C47">
      <w:pPr>
        <w:spacing w:after="0"/>
        <w:ind w:firstLine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5711BB03" wp14:editId="5E403C14">
                <wp:extent cx="5377180" cy="1404620"/>
                <wp:effectExtent l="0" t="0" r="13970" b="2667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7180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1C991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OriginCountry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121EAD00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ID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AUTO_INCREMENT NOT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ULL ,</w:t>
                            </w:r>
                            <w:proofErr w:type="gramEnd"/>
                          </w:p>
                          <w:p w14:paraId="3DDF8D00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ame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50) NOT NULL,</w:t>
                            </w:r>
                          </w:p>
                          <w:p w14:paraId="44311516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PRIMARY KEY (ID)</w:t>
                            </w:r>
                          </w:p>
                          <w:p w14:paraId="2A02CFE6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  <w:p w14:paraId="48EE7B67" w14:textId="77777777" w:rsidR="00C76C47" w:rsidRDefault="00C76C47" w:rsidP="00C76C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11BB03" id="_x0000_s1029" type="#_x0000_t202" style="width:423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" fillcolor="#e7e6e6 [3214]">
                <v:textbox style="mso-fit-shape-to-text:t">
                  <w:txbxContent>
                    <w:p w14:paraId="5481C991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OriginCountry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121EAD00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ID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AUTO_INCREMENT NOT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ULL ,</w:t>
                      </w:r>
                      <w:proofErr w:type="gramEnd"/>
                    </w:p>
                    <w:p w14:paraId="3DDF8D00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ame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50) NOT NULL,</w:t>
                      </w:r>
                    </w:p>
                    <w:p w14:paraId="44311516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PRIMARY KEY (ID)</w:t>
                      </w:r>
                    </w:p>
                    <w:p w14:paraId="2A02CFE6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  <w:p w14:paraId="48EE7B67" w14:textId="77777777" w:rsidR="00C76C47" w:rsidRDefault="00C76C47" w:rsidP="00C76C47"/>
                  </w:txbxContent>
                </v:textbox>
                <w10:anchorlock/>
              </v:shape>
            </w:pict>
          </mc:Fallback>
        </mc:AlternateContent>
      </w:r>
    </w:p>
    <w:p w14:paraId="6B8B0784" w14:textId="77777777" w:rsidR="00C76C47" w:rsidRDefault="00C76C47" w:rsidP="00C76C47">
      <w:pPr>
        <w:spacing w:after="0"/>
        <w:ind w:firstLine="708"/>
        <w:rPr>
          <w:rFonts w:ascii="Consolas" w:hAnsi="Consolas"/>
          <w:lang w:eastAsia="cs-CZ"/>
        </w:rPr>
      </w:pPr>
    </w:p>
    <w:p w14:paraId="4FAC43F2" w14:textId="77777777" w:rsidR="00C76C47" w:rsidRDefault="00C76C47" w:rsidP="00C76C47">
      <w:pPr>
        <w:pStyle w:val="Heading3"/>
      </w:pPr>
      <w:r w:rsidRPr="00CE7D41">
        <w:t xml:space="preserve">Tabulka </w:t>
      </w:r>
      <w:r>
        <w:t>kategorií jídla</w:t>
      </w:r>
    </w:p>
    <w:p w14:paraId="1EB77175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7E886779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CE7D41">
        <w:t>ID</w:t>
      </w:r>
    </w:p>
    <w:p w14:paraId="51F68238" w14:textId="77777777" w:rsidR="00C76C47" w:rsidRDefault="00C76C47" w:rsidP="00C76C47">
      <w:pPr>
        <w:pStyle w:val="ListParagraph"/>
        <w:numPr>
          <w:ilvl w:val="1"/>
          <w:numId w:val="31"/>
        </w:numPr>
        <w:rPr>
          <w:rFonts w:ascii="Consolas" w:hAnsi="Consolas"/>
          <w:lang w:eastAsia="cs-CZ"/>
        </w:rPr>
      </w:pPr>
      <w:r>
        <w:t>jméno kategorie</w:t>
      </w:r>
    </w:p>
    <w:p w14:paraId="78EE8285" w14:textId="77777777" w:rsidR="00C76C47" w:rsidRDefault="00C76C47" w:rsidP="00C76C47">
      <w:pPr>
        <w:spacing w:after="0"/>
        <w:ind w:firstLine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614DAADF" wp14:editId="7BA12485">
                <wp:extent cx="5377218" cy="1404620"/>
                <wp:effectExtent l="0" t="0" r="13970" b="26670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7218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326E4C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MealCategory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69BE213D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ID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AUTO_INCREMENT NOT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ULL ,</w:t>
                            </w:r>
                            <w:proofErr w:type="gramEnd"/>
                          </w:p>
                          <w:p w14:paraId="3E0E21BD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ame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50) NOT NULL,</w:t>
                            </w:r>
                          </w:p>
                          <w:p w14:paraId="3F311DD0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PRIMARY KEY (ID)</w:t>
                            </w:r>
                          </w:p>
                          <w:p w14:paraId="5A517958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  <w:p w14:paraId="02A91B6F" w14:textId="77777777" w:rsidR="00C76C47" w:rsidRDefault="00C76C47" w:rsidP="00C76C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4DAADF" id="_x0000_s1030" type="#_x0000_t202" style="width:423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" fillcolor="#e7e6e6 [3214]">
                <v:textbox style="mso-fit-shape-to-text:t">
                  <w:txbxContent>
                    <w:p w14:paraId="40326E4C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MealCategory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69BE213D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ID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AUTO_INCREMENT NOT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ULL ,</w:t>
                      </w:r>
                      <w:proofErr w:type="gramEnd"/>
                    </w:p>
                    <w:p w14:paraId="3E0E21BD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ame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50) NOT NULL,</w:t>
                      </w:r>
                    </w:p>
                    <w:p w14:paraId="3F311DD0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PRIMARY KEY (ID)</w:t>
                      </w:r>
                    </w:p>
                    <w:p w14:paraId="5A517958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  <w:p w14:paraId="02A91B6F" w14:textId="77777777" w:rsidR="00C76C47" w:rsidRDefault="00C76C47" w:rsidP="00C76C47"/>
                  </w:txbxContent>
                </v:textbox>
                <w10:anchorlock/>
              </v:shape>
            </w:pict>
          </mc:Fallback>
        </mc:AlternateContent>
      </w:r>
    </w:p>
    <w:p w14:paraId="711222E5" w14:textId="77777777" w:rsidR="00C76C47" w:rsidRDefault="00C76C47" w:rsidP="00C76C47">
      <w:pPr>
        <w:spacing w:after="0"/>
        <w:ind w:firstLine="708"/>
        <w:rPr>
          <w:rFonts w:ascii="Consolas" w:hAnsi="Consolas"/>
          <w:lang w:eastAsia="cs-CZ"/>
        </w:rPr>
      </w:pPr>
    </w:p>
    <w:p w14:paraId="5FD1B1B0" w14:textId="77777777" w:rsidR="00C76C47" w:rsidRDefault="00C76C47" w:rsidP="00C76C47">
      <w:pPr>
        <w:pStyle w:val="Heading3"/>
      </w:pPr>
      <w:r w:rsidRPr="00CE7D41">
        <w:t xml:space="preserve">Tabulka </w:t>
      </w:r>
      <w:r>
        <w:t>ingrediencí</w:t>
      </w:r>
    </w:p>
    <w:p w14:paraId="0A9A8894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65764EDC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CE7D41">
        <w:t>ID</w:t>
      </w:r>
    </w:p>
    <w:p w14:paraId="06BC3780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jméno ingredience</w:t>
      </w:r>
    </w:p>
    <w:p w14:paraId="7DA9DA5A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množství ingredience</w:t>
      </w:r>
    </w:p>
    <w:p w14:paraId="782A9904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jednotky ingredience</w:t>
      </w:r>
    </w:p>
    <w:p w14:paraId="153D2511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65C3C554" w14:textId="77777777" w:rsidR="00C76C47" w:rsidRPr="00615A9A" w:rsidRDefault="00C76C47" w:rsidP="00C76C47">
      <w:pPr>
        <w:spacing w:after="0"/>
        <w:ind w:left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7002F7A7" wp14:editId="3CE3ACE4">
                <wp:extent cx="5431790" cy="1404620"/>
                <wp:effectExtent l="0" t="0" r="16510" b="1651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790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672A3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gredient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0F08B21B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ID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AUTO_INCREMENT NOT NULL,</w:t>
                            </w:r>
                          </w:p>
                          <w:p w14:paraId="5BA575F2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ame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40) NOT NULL,    </w:t>
                            </w:r>
                          </w:p>
                          <w:p w14:paraId="75AAB155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quantity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40) NOT NULL,</w:t>
                            </w:r>
                          </w:p>
                          <w:p w14:paraId="306203B7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unit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varchar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40) NOT NULL,</w:t>
                            </w:r>
                          </w:p>
                          <w:p w14:paraId="3B354472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PRIMARY KEY (ID)</w:t>
                            </w:r>
                          </w:p>
                          <w:p w14:paraId="058F8F67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  <w:p w14:paraId="6F7D088E" w14:textId="77777777" w:rsidR="00C76C47" w:rsidRDefault="00C76C47" w:rsidP="00C76C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02F7A7" id="_x0000_s1031" type="#_x0000_t202" style="width:427.7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" fillcolor="#e7e6e6 [3214]">
                <v:textbox style="mso-fit-shape-to-text:t">
                  <w:txbxContent>
                    <w:p w14:paraId="652672A3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gredient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0F08B21B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ID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AUTO_INCREMENT NOT NULL,</w:t>
                      </w:r>
                    </w:p>
                    <w:p w14:paraId="5BA575F2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ame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40) NOT NULL,    </w:t>
                      </w:r>
                    </w:p>
                    <w:p w14:paraId="75AAB155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quantity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40) NOT NULL,</w:t>
                      </w:r>
                    </w:p>
                    <w:p w14:paraId="306203B7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unit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varchar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40) NOT NULL,</w:t>
                      </w:r>
                    </w:p>
                    <w:p w14:paraId="3B354472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PRIMARY KEY (ID)</w:t>
                      </w:r>
                    </w:p>
                    <w:p w14:paraId="058F8F67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  <w:p w14:paraId="6F7D088E" w14:textId="77777777" w:rsidR="00C76C47" w:rsidRDefault="00C76C47" w:rsidP="00C76C47"/>
                  </w:txbxContent>
                </v:textbox>
                <w10:anchorlock/>
              </v:shape>
            </w:pict>
          </mc:Fallback>
        </mc:AlternateContent>
      </w:r>
    </w:p>
    <w:p w14:paraId="227624A6" w14:textId="77777777" w:rsidR="00C76C47" w:rsidRDefault="00C76C47" w:rsidP="00C76C47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2968B4D2" w14:textId="77777777" w:rsidR="00C76C47" w:rsidRDefault="00C76C47" w:rsidP="00C76C47">
      <w:pPr>
        <w:pStyle w:val="Heading3"/>
      </w:pPr>
      <w:r w:rsidRPr="00CE7D41">
        <w:lastRenderedPageBreak/>
        <w:t xml:space="preserve">Tabulka </w:t>
      </w:r>
      <w:r>
        <w:t>vztahu mezi kategorií jídla a receptem</w:t>
      </w:r>
    </w:p>
    <w:p w14:paraId="30ED9ED4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26F2E9E2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CE7D41">
        <w:t>ID</w:t>
      </w:r>
    </w:p>
    <w:p w14:paraId="500345C9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ID kategorie jídla, které patří k vybranému receptu</w:t>
      </w:r>
    </w:p>
    <w:p w14:paraId="28992330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ID receptu, ke kterému patří vybraná kategorie jídla</w:t>
      </w:r>
    </w:p>
    <w:p w14:paraId="15E7A2E2" w14:textId="77777777" w:rsidR="00C76C47" w:rsidRPr="009114AB" w:rsidRDefault="00C76C47" w:rsidP="00C76C47">
      <w:pPr>
        <w:pStyle w:val="ListParagraph"/>
        <w:numPr>
          <w:ilvl w:val="0"/>
          <w:numId w:val="31"/>
        </w:numPr>
      </w:pPr>
      <w:r>
        <w:t>Slouží k uložení více kategorií jídla k danému receptu</w:t>
      </w:r>
    </w:p>
    <w:p w14:paraId="726085A6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056C7DF9" wp14:editId="2E297673">
                <wp:extent cx="5431809" cy="1404620"/>
                <wp:effectExtent l="0" t="0" r="16510" b="1143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809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A2E23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_MealCategory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3968CCFB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ID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AUTO_INCREMENT NOT NULL,</w:t>
                            </w:r>
                          </w:p>
                          <w:p w14:paraId="048C91FA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mealCategory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NOT NULL,</w:t>
                            </w:r>
                          </w:p>
                          <w:p w14:paraId="1FC8E0AA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NOT NULL,</w:t>
                            </w:r>
                          </w:p>
                          <w:p w14:paraId="785FA01D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PRIMARY KEY (ID),</w:t>
                            </w:r>
                          </w:p>
                          <w:p w14:paraId="078E67E2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FOREIGN KEY (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mealCategory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 REFERENCES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MealCategory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D),</w:t>
                            </w:r>
                          </w:p>
                          <w:p w14:paraId="7D33F994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FOREIGN KEY (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 REFERENCES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D)</w:t>
                            </w:r>
                          </w:p>
                          <w:p w14:paraId="4DFA909C" w14:textId="77777777" w:rsidR="00C76C47" w:rsidRDefault="00C76C47" w:rsidP="00C76C47">
                            <w:pPr>
                              <w:spacing w:after="0"/>
                              <w:ind w:left="708"/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6C7DF9" id="_x0000_s1032" type="#_x0000_t202" style="width:427.7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" fillcolor="#e7e6e6 [3214]">
                <v:textbox style="mso-fit-shape-to-text:t">
                  <w:txbxContent>
                    <w:p w14:paraId="5A1A2E23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_MealCategory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3968CCFB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ID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AUTO_INCREMENT NOT NULL,</w:t>
                      </w:r>
                    </w:p>
                    <w:p w14:paraId="048C91FA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mealCategory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NOT NULL,</w:t>
                      </w:r>
                    </w:p>
                    <w:p w14:paraId="1FC8E0AA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NOT NULL,</w:t>
                      </w:r>
                    </w:p>
                    <w:p w14:paraId="785FA01D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PRIMARY KEY (ID),</w:t>
                      </w:r>
                    </w:p>
                    <w:p w14:paraId="078E67E2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FOREIGN KEY (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mealCategory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) REFERENCES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MealCategory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ID),</w:t>
                      </w:r>
                    </w:p>
                    <w:p w14:paraId="7D33F994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FOREIGN KEY (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) REFERENCES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ID)</w:t>
                      </w:r>
                    </w:p>
                    <w:p w14:paraId="4DFA909C" w14:textId="77777777" w:rsidR="00C76C47" w:rsidRDefault="00C76C47" w:rsidP="00C76C47">
                      <w:pPr>
                        <w:spacing w:after="0"/>
                        <w:ind w:left="708"/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F4316E" w14:textId="77777777" w:rsidR="00C76C47" w:rsidRPr="00615A9A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62193A2D" w14:textId="77777777" w:rsidR="00C76C47" w:rsidRDefault="00C76C47" w:rsidP="00C76C47">
      <w:pPr>
        <w:pStyle w:val="Heading3"/>
      </w:pPr>
      <w:r w:rsidRPr="00CE7D41">
        <w:t xml:space="preserve">Tabulka </w:t>
      </w:r>
      <w:r>
        <w:t>vztahu mezi ingrediencí a receptem</w:t>
      </w:r>
    </w:p>
    <w:p w14:paraId="7CD9BBDE" w14:textId="77777777" w:rsidR="00C76C47" w:rsidRDefault="00C76C47" w:rsidP="00C76C47">
      <w:pPr>
        <w:pStyle w:val="ListParagraph"/>
        <w:numPr>
          <w:ilvl w:val="0"/>
          <w:numId w:val="31"/>
        </w:numPr>
      </w:pPr>
      <w:r w:rsidRPr="00CE7D41">
        <w:t xml:space="preserve">obsahuje: </w:t>
      </w:r>
    </w:p>
    <w:p w14:paraId="48092697" w14:textId="77777777" w:rsidR="00C76C47" w:rsidRDefault="00C76C47" w:rsidP="00C76C47">
      <w:pPr>
        <w:pStyle w:val="ListParagraph"/>
        <w:numPr>
          <w:ilvl w:val="1"/>
          <w:numId w:val="31"/>
        </w:numPr>
      </w:pPr>
      <w:r w:rsidRPr="00CE7D41">
        <w:t>ID</w:t>
      </w:r>
    </w:p>
    <w:p w14:paraId="221A3AE9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ID ingredience, která patří k vybranému receptu</w:t>
      </w:r>
    </w:p>
    <w:p w14:paraId="6352BE21" w14:textId="77777777" w:rsidR="00C76C47" w:rsidRDefault="00C76C47" w:rsidP="00C76C47">
      <w:pPr>
        <w:pStyle w:val="ListParagraph"/>
        <w:numPr>
          <w:ilvl w:val="1"/>
          <w:numId w:val="31"/>
        </w:numPr>
      </w:pPr>
      <w:r>
        <w:t>ID receptu, ke kterému patří vybraná ingredience</w:t>
      </w:r>
    </w:p>
    <w:p w14:paraId="7854EEBF" w14:textId="77777777" w:rsidR="00C76C47" w:rsidRPr="00615A9A" w:rsidRDefault="00C76C47" w:rsidP="00C76C47">
      <w:pPr>
        <w:pStyle w:val="ListParagraph"/>
        <w:numPr>
          <w:ilvl w:val="0"/>
          <w:numId w:val="31"/>
        </w:numPr>
        <w:spacing w:after="0"/>
        <w:ind w:left="708"/>
        <w:rPr>
          <w:rFonts w:ascii="Consolas" w:hAnsi="Consolas"/>
          <w:lang w:eastAsia="cs-CZ"/>
        </w:rPr>
      </w:pPr>
      <w:r>
        <w:t>Slouží k uložení více ingrediencí do receptu</w:t>
      </w:r>
    </w:p>
    <w:p w14:paraId="6D5811C4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</w:p>
    <w:p w14:paraId="66AE7A1F" w14:textId="77777777" w:rsidR="00C76C47" w:rsidRDefault="00C76C47" w:rsidP="00C76C47">
      <w:pPr>
        <w:spacing w:after="0"/>
        <w:ind w:left="708"/>
        <w:rPr>
          <w:rFonts w:ascii="Consolas" w:hAnsi="Consolas"/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07B1EE13" wp14:editId="50070FA4">
                <wp:extent cx="5465929" cy="1404620"/>
                <wp:effectExtent l="0" t="0" r="20955" b="1143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5929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A021E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CREATE TABLE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_Ingredient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(</w:t>
                            </w:r>
                          </w:p>
                          <w:p w14:paraId="52503C8C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ID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AUTO_INCREMENT NOT </w:t>
                            </w:r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NULL ,</w:t>
                            </w:r>
                            <w:proofErr w:type="gramEnd"/>
                          </w:p>
                          <w:p w14:paraId="6B2FA63E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NOT NULL,</w:t>
                            </w:r>
                          </w:p>
                          <w:p w14:paraId="1E097B22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gredient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t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NOT NULL,</w:t>
                            </w:r>
                          </w:p>
                          <w:p w14:paraId="6CC57C53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PRIMARY KEY (ID),</w:t>
                            </w:r>
                          </w:p>
                          <w:p w14:paraId="6F3F6619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FOREIGN KEY (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 REFERENCES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Recipe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D),</w:t>
                            </w:r>
                          </w:p>
                          <w:p w14:paraId="6E3CC74A" w14:textId="77777777" w:rsidR="00C76C47" w:rsidRPr="00615A9A" w:rsidRDefault="00C76C47" w:rsidP="00C76C47">
                            <w:pPr>
                              <w:spacing w:after="0"/>
                              <w:ind w:left="708"/>
                              <w:rPr>
                                <w:rFonts w:ascii="Consolas" w:hAnsi="Consolas"/>
                                <w:lang w:eastAsia="cs-CZ"/>
                              </w:rPr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    FOREIGN KEY (</w:t>
                            </w:r>
                            <w:proofErr w:type="spell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gredient_id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 REFERENCES </w:t>
                            </w:r>
                            <w:proofErr w:type="spellStart"/>
                            <w:proofErr w:type="gramStart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ngredients</w:t>
                            </w:r>
                            <w:proofErr w:type="spell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(</w:t>
                            </w:r>
                            <w:proofErr w:type="gramEnd"/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ID)</w:t>
                            </w:r>
                          </w:p>
                          <w:p w14:paraId="2CB6459D" w14:textId="77777777" w:rsidR="00C76C47" w:rsidRDefault="00C76C47" w:rsidP="00C76C47">
                            <w:pPr>
                              <w:spacing w:after="0"/>
                              <w:ind w:left="708"/>
                            </w:pPr>
                            <w:r w:rsidRPr="00615A9A">
                              <w:rPr>
                                <w:rFonts w:ascii="Consolas" w:hAnsi="Consolas"/>
                                <w:lang w:eastAsia="cs-CZ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B1EE13" id="_x0000_s1033" type="#_x0000_t202" style="width:430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" fillcolor="#e7e6e6 [3214]">
                <v:textbox style="mso-fit-shape-to-text:t">
                  <w:txbxContent>
                    <w:p w14:paraId="7F9A021E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CREATE TABLE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_Ingredient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(</w:t>
                      </w:r>
                    </w:p>
                    <w:p w14:paraId="52503C8C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ID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AUTO_INCREMENT NOT </w:t>
                      </w:r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NULL ,</w:t>
                      </w:r>
                      <w:proofErr w:type="gramEnd"/>
                    </w:p>
                    <w:p w14:paraId="6B2FA63E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NOT NULL,</w:t>
                      </w:r>
                    </w:p>
                    <w:p w14:paraId="1E097B22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gredient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t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 NOT NULL,</w:t>
                      </w:r>
                    </w:p>
                    <w:p w14:paraId="6CC57C53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PRIMARY KEY (ID),</w:t>
                      </w:r>
                    </w:p>
                    <w:p w14:paraId="6F3F6619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FOREIGN KEY (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) REFERENCES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Recipe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ID),</w:t>
                      </w:r>
                    </w:p>
                    <w:p w14:paraId="6E3CC74A" w14:textId="77777777" w:rsidR="00C76C47" w:rsidRPr="00615A9A" w:rsidRDefault="00C76C47" w:rsidP="00C76C47">
                      <w:pPr>
                        <w:spacing w:after="0"/>
                        <w:ind w:left="708"/>
                        <w:rPr>
                          <w:rFonts w:ascii="Consolas" w:hAnsi="Consolas"/>
                          <w:lang w:eastAsia="cs-CZ"/>
                        </w:rPr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    FOREIGN KEY (</w:t>
                      </w:r>
                      <w:proofErr w:type="spell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gredient_id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) REFERENCES </w:t>
                      </w:r>
                      <w:proofErr w:type="spellStart"/>
                      <w:proofErr w:type="gramStart"/>
                      <w:r w:rsidRPr="00615A9A">
                        <w:rPr>
                          <w:rFonts w:ascii="Consolas" w:hAnsi="Consolas"/>
                          <w:lang w:eastAsia="cs-CZ"/>
                        </w:rPr>
                        <w:t>Ingredients</w:t>
                      </w:r>
                      <w:proofErr w:type="spell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(</w:t>
                      </w:r>
                      <w:proofErr w:type="gramEnd"/>
                      <w:r w:rsidRPr="00615A9A">
                        <w:rPr>
                          <w:rFonts w:ascii="Consolas" w:hAnsi="Consolas"/>
                          <w:lang w:eastAsia="cs-CZ"/>
                        </w:rPr>
                        <w:t>ID)</w:t>
                      </w:r>
                    </w:p>
                    <w:p w14:paraId="2CB6459D" w14:textId="77777777" w:rsidR="00C76C47" w:rsidRDefault="00C76C47" w:rsidP="00C76C47">
                      <w:pPr>
                        <w:spacing w:after="0"/>
                        <w:ind w:left="708"/>
                      </w:pPr>
                      <w:r w:rsidRPr="00615A9A">
                        <w:rPr>
                          <w:rFonts w:ascii="Consolas" w:hAnsi="Consolas"/>
                          <w:lang w:eastAsia="cs-CZ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8FE315" w14:textId="77777777" w:rsidR="00C76C47" w:rsidRDefault="00C76C47" w:rsidP="00C76C47">
      <w:pPr>
        <w:spacing w:after="0"/>
        <w:rPr>
          <w:rFonts w:ascii="Consolas" w:hAnsi="Consolas"/>
          <w:lang w:eastAsia="cs-CZ"/>
        </w:rPr>
      </w:pPr>
    </w:p>
    <w:p w14:paraId="01078515" w14:textId="77777777" w:rsidR="00C76C47" w:rsidRDefault="00C76C47" w:rsidP="0023387E">
      <w:pPr>
        <w:pStyle w:val="Heading2"/>
        <w:rPr>
          <w:lang w:eastAsia="cs-CZ"/>
        </w:rPr>
      </w:pPr>
      <w:r>
        <w:rPr>
          <w:lang w:eastAsia="cs-CZ"/>
        </w:rPr>
        <w:t>Práce s tabulkou</w:t>
      </w:r>
    </w:p>
    <w:p w14:paraId="1889320D" w14:textId="77777777" w:rsidR="00C76C47" w:rsidRDefault="00C76C47" w:rsidP="00C76C47">
      <w:pPr>
        <w:rPr>
          <w:lang w:eastAsia="cs-CZ"/>
        </w:rPr>
      </w:pPr>
      <w:r>
        <w:rPr>
          <w:lang w:eastAsia="cs-CZ"/>
        </w:rPr>
        <w:t xml:space="preserve">Pro práci s tabulkou byly využity příkazy </w:t>
      </w:r>
    </w:p>
    <w:p w14:paraId="6251D1C5" w14:textId="77777777" w:rsidR="00C76C47" w:rsidRDefault="00C76C47" w:rsidP="00C76C47">
      <w:pPr>
        <w:pStyle w:val="ListParagraph"/>
        <w:numPr>
          <w:ilvl w:val="0"/>
          <w:numId w:val="32"/>
        </w:numPr>
        <w:rPr>
          <w:lang w:eastAsia="cs-CZ"/>
        </w:rPr>
      </w:pPr>
      <w:r w:rsidRPr="000E10C5">
        <w:rPr>
          <w:b/>
          <w:bCs/>
          <w:lang w:eastAsia="cs-CZ"/>
        </w:rPr>
        <w:t>SELECT</w:t>
      </w:r>
      <w:r>
        <w:rPr>
          <w:lang w:eastAsia="cs-CZ"/>
        </w:rPr>
        <w:t xml:space="preserve"> pro výběr dat</w:t>
      </w:r>
    </w:p>
    <w:p w14:paraId="77E96EFB" w14:textId="77777777" w:rsidR="00C76C47" w:rsidRDefault="00C76C47" w:rsidP="00C76C47">
      <w:pPr>
        <w:pStyle w:val="ListParagraph"/>
        <w:numPr>
          <w:ilvl w:val="0"/>
          <w:numId w:val="32"/>
        </w:numPr>
        <w:rPr>
          <w:lang w:eastAsia="cs-CZ"/>
        </w:rPr>
      </w:pPr>
      <w:r w:rsidRPr="000E10C5">
        <w:rPr>
          <w:b/>
          <w:bCs/>
          <w:lang w:eastAsia="cs-CZ"/>
        </w:rPr>
        <w:t>INSERT</w:t>
      </w:r>
      <w:r>
        <w:rPr>
          <w:lang w:eastAsia="cs-CZ"/>
        </w:rPr>
        <w:t xml:space="preserve"> pro vkládání dat</w:t>
      </w:r>
    </w:p>
    <w:p w14:paraId="515397CE" w14:textId="77777777" w:rsidR="00C76C47" w:rsidRDefault="00C76C47" w:rsidP="00C76C47">
      <w:pPr>
        <w:pStyle w:val="ListParagraph"/>
        <w:numPr>
          <w:ilvl w:val="0"/>
          <w:numId w:val="32"/>
        </w:numPr>
        <w:rPr>
          <w:lang w:eastAsia="cs-CZ"/>
        </w:rPr>
      </w:pPr>
      <w:r w:rsidRPr="000E10C5">
        <w:rPr>
          <w:b/>
          <w:bCs/>
          <w:lang w:eastAsia="cs-CZ"/>
        </w:rPr>
        <w:t>UPDATE</w:t>
      </w:r>
      <w:r>
        <w:rPr>
          <w:lang w:eastAsia="cs-CZ"/>
        </w:rPr>
        <w:t xml:space="preserve"> pro změnu dat</w:t>
      </w:r>
    </w:p>
    <w:p w14:paraId="0EF3A729" w14:textId="77777777" w:rsidR="00C76C47" w:rsidRDefault="00C76C47" w:rsidP="00C76C47">
      <w:pPr>
        <w:pStyle w:val="ListParagraph"/>
        <w:numPr>
          <w:ilvl w:val="0"/>
          <w:numId w:val="32"/>
        </w:numPr>
        <w:rPr>
          <w:lang w:eastAsia="cs-CZ"/>
        </w:rPr>
      </w:pPr>
      <w:r w:rsidRPr="000E10C5">
        <w:rPr>
          <w:b/>
          <w:bCs/>
          <w:lang w:eastAsia="cs-CZ"/>
        </w:rPr>
        <w:t>DELETE</w:t>
      </w:r>
      <w:r>
        <w:rPr>
          <w:lang w:eastAsia="cs-CZ"/>
        </w:rPr>
        <w:t xml:space="preserve"> pro mazání dat</w:t>
      </w:r>
    </w:p>
    <w:p w14:paraId="346083E5" w14:textId="77777777" w:rsidR="00C76C47" w:rsidRDefault="00C76C47" w:rsidP="00C76C47">
      <w:pPr>
        <w:pStyle w:val="ListParagraph"/>
        <w:numPr>
          <w:ilvl w:val="0"/>
          <w:numId w:val="32"/>
        </w:numPr>
        <w:rPr>
          <w:lang w:eastAsia="cs-CZ"/>
        </w:rPr>
      </w:pPr>
    </w:p>
    <w:p w14:paraId="75B0C446" w14:textId="77777777" w:rsidR="00C76C47" w:rsidRDefault="00C76C47" w:rsidP="00C76C47">
      <w:pPr>
        <w:rPr>
          <w:lang w:eastAsia="cs-CZ"/>
        </w:rPr>
      </w:pPr>
      <w:r>
        <w:rPr>
          <w:lang w:eastAsia="cs-CZ"/>
        </w:rPr>
        <w:t>Dále pro specifikaci daných dat v tabulce byly použity příkazy</w:t>
      </w:r>
    </w:p>
    <w:p w14:paraId="1966BAB3" w14:textId="77777777" w:rsidR="00C76C47" w:rsidRDefault="00C76C47" w:rsidP="00C76C47">
      <w:pPr>
        <w:pStyle w:val="ListParagraph"/>
        <w:numPr>
          <w:ilvl w:val="0"/>
          <w:numId w:val="33"/>
        </w:numPr>
        <w:rPr>
          <w:lang w:eastAsia="cs-CZ"/>
        </w:rPr>
      </w:pPr>
      <w:r w:rsidRPr="000E10C5">
        <w:rPr>
          <w:b/>
          <w:bCs/>
          <w:lang w:eastAsia="cs-CZ"/>
        </w:rPr>
        <w:t>FROM</w:t>
      </w:r>
      <w:r>
        <w:rPr>
          <w:lang w:eastAsia="cs-CZ"/>
        </w:rPr>
        <w:t xml:space="preserve"> pro výběr tabulky</w:t>
      </w:r>
    </w:p>
    <w:p w14:paraId="151535E1" w14:textId="77777777" w:rsidR="00C76C47" w:rsidRDefault="00C76C47" w:rsidP="00C76C47">
      <w:pPr>
        <w:pStyle w:val="ListParagraph"/>
        <w:numPr>
          <w:ilvl w:val="0"/>
          <w:numId w:val="33"/>
        </w:numPr>
        <w:rPr>
          <w:lang w:eastAsia="cs-CZ"/>
        </w:rPr>
      </w:pPr>
      <w:r w:rsidRPr="000E10C5">
        <w:rPr>
          <w:b/>
          <w:bCs/>
          <w:lang w:eastAsia="cs-CZ"/>
        </w:rPr>
        <w:t>WHERE</w:t>
      </w:r>
      <w:r>
        <w:rPr>
          <w:lang w:eastAsia="cs-CZ"/>
        </w:rPr>
        <w:t xml:space="preserve"> pro specifikaci podmínek, za kterých data chceme</w:t>
      </w:r>
    </w:p>
    <w:p w14:paraId="69C0ABD6" w14:textId="77777777" w:rsidR="00C76C47" w:rsidRPr="000B6CC0" w:rsidRDefault="00C76C47" w:rsidP="00C76C47">
      <w:pPr>
        <w:pStyle w:val="ListParagraph"/>
        <w:numPr>
          <w:ilvl w:val="0"/>
          <w:numId w:val="33"/>
        </w:numPr>
        <w:spacing w:after="0"/>
        <w:ind w:left="708"/>
        <w:rPr>
          <w:rFonts w:ascii="Consolas" w:hAnsi="Consolas"/>
          <w:lang w:eastAsia="cs-CZ"/>
        </w:rPr>
      </w:pPr>
      <w:r w:rsidRPr="000E10C5">
        <w:rPr>
          <w:b/>
          <w:bCs/>
          <w:lang w:eastAsia="cs-CZ"/>
        </w:rPr>
        <w:t>LIMIT</w:t>
      </w:r>
      <w:r>
        <w:rPr>
          <w:lang w:eastAsia="cs-CZ"/>
        </w:rPr>
        <w:t xml:space="preserve"> pro limitaci získaných prvků (použito pro výpis na stránku)</w:t>
      </w:r>
    </w:p>
    <w:p w14:paraId="1F8D2C4D" w14:textId="77777777" w:rsidR="00C76C47" w:rsidRDefault="00C76C47" w:rsidP="00C76C47">
      <w:pPr>
        <w:spacing w:after="0"/>
        <w:rPr>
          <w:rFonts w:ascii="Consolas" w:hAnsi="Consolas"/>
          <w:lang w:eastAsia="cs-CZ"/>
        </w:rPr>
      </w:pPr>
    </w:p>
    <w:p w14:paraId="05E94D9C" w14:textId="77777777" w:rsidR="00C76C47" w:rsidRDefault="00C76C47" w:rsidP="0023387E">
      <w:pPr>
        <w:pStyle w:val="Heading3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lastRenderedPageBreak/>
        <w:t>Příklad vkládání dat do tabulky</w:t>
      </w:r>
    </w:p>
    <w:p w14:paraId="6252FFA9" w14:textId="77777777" w:rsidR="00C76C47" w:rsidRPr="00A54795" w:rsidRDefault="00C76C47" w:rsidP="00C76C47">
      <w:pPr>
        <w:rPr>
          <w:lang w:eastAsia="cs-CZ"/>
        </w:rPr>
      </w:pPr>
      <w:r>
        <w:rPr>
          <w:lang w:eastAsia="cs-CZ"/>
        </w:rPr>
        <w:t>Vložení kategorií jídla</w:t>
      </w:r>
    </w:p>
    <w:p w14:paraId="2526D3C2" w14:textId="77777777" w:rsidR="00C76C47" w:rsidRDefault="00C76C47" w:rsidP="00C76C47">
      <w:pPr>
        <w:rPr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39EFDE05" wp14:editId="42253EAE">
                <wp:extent cx="5465929" cy="1404620"/>
                <wp:effectExtent l="0" t="0" r="20955" b="1143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5929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597F92" w14:textId="77777777" w:rsidR="00C76C47" w:rsidRPr="006C599C" w:rsidRDefault="00C76C47" w:rsidP="00C76C47">
                            <w:pPr>
                              <w:spacing w:after="0"/>
                              <w:rPr>
                                <w:rFonts w:ascii="Consolas" w:hAnsi="Consolas"/>
                              </w:rPr>
                            </w:pPr>
                            <w:r w:rsidRPr="006C599C">
                              <w:rPr>
                                <w:rFonts w:ascii="Consolas" w:hAnsi="Consolas"/>
                              </w:rPr>
                              <w:t>INSERT INTO `</w:t>
                            </w:r>
                            <w:proofErr w:type="spellStart"/>
                            <w:r w:rsidRPr="006C599C">
                              <w:rPr>
                                <w:rFonts w:ascii="Consolas" w:hAnsi="Consolas"/>
                              </w:rPr>
                              <w:t>mealcategory</w:t>
                            </w:r>
                            <w:proofErr w:type="spellEnd"/>
                            <w:r w:rsidRPr="006C599C">
                              <w:rPr>
                                <w:rFonts w:ascii="Consolas" w:hAnsi="Consolas"/>
                              </w:rPr>
                              <w:t>` (`ID`, `</w:t>
                            </w:r>
                            <w:proofErr w:type="spellStart"/>
                            <w:r w:rsidRPr="006C599C">
                              <w:rPr>
                                <w:rFonts w:ascii="Consolas" w:hAnsi="Consolas"/>
                              </w:rPr>
                              <w:t>name</w:t>
                            </w:r>
                            <w:proofErr w:type="spellEnd"/>
                            <w:r w:rsidRPr="006C599C">
                              <w:rPr>
                                <w:rFonts w:ascii="Consolas" w:hAnsi="Consolas"/>
                              </w:rPr>
                              <w:t>`) VALUES</w:t>
                            </w:r>
                          </w:p>
                          <w:p w14:paraId="1B7FB2DF" w14:textId="77777777" w:rsidR="00C76C47" w:rsidRPr="006C599C" w:rsidRDefault="00C76C47" w:rsidP="00C76C47">
                            <w:pPr>
                              <w:spacing w:after="0"/>
                              <w:ind w:firstLine="708"/>
                              <w:rPr>
                                <w:rFonts w:ascii="Consolas" w:hAnsi="Consolas"/>
                              </w:rPr>
                            </w:pPr>
                            <w:r w:rsidRPr="006C599C">
                              <w:rPr>
                                <w:rFonts w:ascii="Consolas" w:hAnsi="Consolas"/>
                              </w:rPr>
                              <w:t>(1,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ab/>
                              <w:t>'Předkrm'),</w:t>
                            </w:r>
                          </w:p>
                          <w:p w14:paraId="0CFDDCA6" w14:textId="77777777" w:rsidR="00C76C47" w:rsidRPr="006C599C" w:rsidRDefault="00C76C47" w:rsidP="00C76C47">
                            <w:pPr>
                              <w:spacing w:after="0"/>
                              <w:ind w:firstLine="708"/>
                              <w:rPr>
                                <w:rFonts w:ascii="Consolas" w:hAnsi="Consolas"/>
                              </w:rPr>
                            </w:pPr>
                            <w:r w:rsidRPr="006C599C">
                              <w:rPr>
                                <w:rFonts w:ascii="Consolas" w:hAnsi="Consolas"/>
                              </w:rPr>
                              <w:t>(2,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ab/>
                              <w:t>'Polévka'),</w:t>
                            </w:r>
                          </w:p>
                          <w:p w14:paraId="0206724C" w14:textId="77777777" w:rsidR="00C76C47" w:rsidRPr="006C599C" w:rsidRDefault="00C76C47" w:rsidP="00C76C47">
                            <w:pPr>
                              <w:spacing w:after="0"/>
                              <w:ind w:firstLine="708"/>
                              <w:rPr>
                                <w:rFonts w:ascii="Consolas" w:hAnsi="Consolas"/>
                              </w:rPr>
                            </w:pPr>
                            <w:r w:rsidRPr="006C599C">
                              <w:rPr>
                                <w:rFonts w:ascii="Consolas" w:hAnsi="Consolas"/>
                              </w:rPr>
                              <w:t>(3,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ab/>
                              <w:t>'Hlavní chod'),</w:t>
                            </w:r>
                          </w:p>
                          <w:p w14:paraId="4C5B849B" w14:textId="77777777" w:rsidR="00C76C47" w:rsidRPr="006C599C" w:rsidRDefault="00C76C47" w:rsidP="00C76C47">
                            <w:pPr>
                              <w:spacing w:after="0"/>
                              <w:ind w:firstLine="708"/>
                              <w:rPr>
                                <w:rFonts w:ascii="Consolas" w:hAnsi="Consolas"/>
                              </w:rPr>
                            </w:pPr>
                            <w:r w:rsidRPr="006C599C">
                              <w:rPr>
                                <w:rFonts w:ascii="Consolas" w:hAnsi="Consolas"/>
                              </w:rPr>
                              <w:t>(4,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ab/>
                              <w:t>'Dezert'),</w:t>
                            </w:r>
                          </w:p>
                          <w:p w14:paraId="6DFB1496" w14:textId="77777777" w:rsidR="00C76C47" w:rsidRPr="006C599C" w:rsidRDefault="00C76C47" w:rsidP="00C76C47">
                            <w:pPr>
                              <w:spacing w:after="0"/>
                              <w:ind w:firstLine="708"/>
                              <w:rPr>
                                <w:rFonts w:ascii="Consolas" w:hAnsi="Consolas"/>
                              </w:rPr>
                            </w:pPr>
                            <w:r w:rsidRPr="006C599C">
                              <w:rPr>
                                <w:rFonts w:ascii="Consolas" w:hAnsi="Consolas"/>
                              </w:rPr>
                              <w:t>(5,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ab/>
                              <w:t>'Svačina'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EFDE05" id="_x0000_s1034" type="#_x0000_t202" style="width:430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" fillcolor="#e7e6e6 [3214]">
                <v:textbox style="mso-fit-shape-to-text:t">
                  <w:txbxContent>
                    <w:p w14:paraId="03597F92" w14:textId="77777777" w:rsidR="00C76C47" w:rsidRPr="006C599C" w:rsidRDefault="00C76C47" w:rsidP="00C76C47">
                      <w:pPr>
                        <w:spacing w:after="0"/>
                        <w:rPr>
                          <w:rFonts w:ascii="Consolas" w:hAnsi="Consolas"/>
                        </w:rPr>
                      </w:pPr>
                      <w:r w:rsidRPr="006C599C">
                        <w:rPr>
                          <w:rFonts w:ascii="Consolas" w:hAnsi="Consolas"/>
                        </w:rPr>
                        <w:t>INSERT INTO `</w:t>
                      </w:r>
                      <w:proofErr w:type="spellStart"/>
                      <w:r w:rsidRPr="006C599C">
                        <w:rPr>
                          <w:rFonts w:ascii="Consolas" w:hAnsi="Consolas"/>
                        </w:rPr>
                        <w:t>mealcategory</w:t>
                      </w:r>
                      <w:proofErr w:type="spellEnd"/>
                      <w:r w:rsidRPr="006C599C">
                        <w:rPr>
                          <w:rFonts w:ascii="Consolas" w:hAnsi="Consolas"/>
                        </w:rPr>
                        <w:t>` (`ID`, `</w:t>
                      </w:r>
                      <w:proofErr w:type="spellStart"/>
                      <w:r w:rsidRPr="006C599C">
                        <w:rPr>
                          <w:rFonts w:ascii="Consolas" w:hAnsi="Consolas"/>
                        </w:rPr>
                        <w:t>name</w:t>
                      </w:r>
                      <w:proofErr w:type="spellEnd"/>
                      <w:r w:rsidRPr="006C599C">
                        <w:rPr>
                          <w:rFonts w:ascii="Consolas" w:hAnsi="Consolas"/>
                        </w:rPr>
                        <w:t>`) VALUES</w:t>
                      </w:r>
                    </w:p>
                    <w:p w14:paraId="1B7FB2DF" w14:textId="77777777" w:rsidR="00C76C47" w:rsidRPr="006C599C" w:rsidRDefault="00C76C47" w:rsidP="00C76C47">
                      <w:pPr>
                        <w:spacing w:after="0"/>
                        <w:ind w:firstLine="708"/>
                        <w:rPr>
                          <w:rFonts w:ascii="Consolas" w:hAnsi="Consolas"/>
                        </w:rPr>
                      </w:pPr>
                      <w:r w:rsidRPr="006C599C">
                        <w:rPr>
                          <w:rFonts w:ascii="Consolas" w:hAnsi="Consolas"/>
                        </w:rPr>
                        <w:t>(1,</w:t>
                      </w:r>
                      <w:r w:rsidRPr="006C599C">
                        <w:rPr>
                          <w:rFonts w:ascii="Consolas" w:hAnsi="Consolas"/>
                        </w:rPr>
                        <w:tab/>
                        <w:t>'Předkrm'),</w:t>
                      </w:r>
                    </w:p>
                    <w:p w14:paraId="0CFDDCA6" w14:textId="77777777" w:rsidR="00C76C47" w:rsidRPr="006C599C" w:rsidRDefault="00C76C47" w:rsidP="00C76C47">
                      <w:pPr>
                        <w:spacing w:after="0"/>
                        <w:ind w:firstLine="708"/>
                        <w:rPr>
                          <w:rFonts w:ascii="Consolas" w:hAnsi="Consolas"/>
                        </w:rPr>
                      </w:pPr>
                      <w:r w:rsidRPr="006C599C">
                        <w:rPr>
                          <w:rFonts w:ascii="Consolas" w:hAnsi="Consolas"/>
                        </w:rPr>
                        <w:t>(2,</w:t>
                      </w:r>
                      <w:r w:rsidRPr="006C599C">
                        <w:rPr>
                          <w:rFonts w:ascii="Consolas" w:hAnsi="Consolas"/>
                        </w:rPr>
                        <w:tab/>
                        <w:t>'Polévka'),</w:t>
                      </w:r>
                    </w:p>
                    <w:p w14:paraId="0206724C" w14:textId="77777777" w:rsidR="00C76C47" w:rsidRPr="006C599C" w:rsidRDefault="00C76C47" w:rsidP="00C76C47">
                      <w:pPr>
                        <w:spacing w:after="0"/>
                        <w:ind w:firstLine="708"/>
                        <w:rPr>
                          <w:rFonts w:ascii="Consolas" w:hAnsi="Consolas"/>
                        </w:rPr>
                      </w:pPr>
                      <w:r w:rsidRPr="006C599C">
                        <w:rPr>
                          <w:rFonts w:ascii="Consolas" w:hAnsi="Consolas"/>
                        </w:rPr>
                        <w:t>(3,</w:t>
                      </w:r>
                      <w:r w:rsidRPr="006C599C">
                        <w:rPr>
                          <w:rFonts w:ascii="Consolas" w:hAnsi="Consolas"/>
                        </w:rPr>
                        <w:tab/>
                        <w:t>'Hlavní chod'),</w:t>
                      </w:r>
                    </w:p>
                    <w:p w14:paraId="4C5B849B" w14:textId="77777777" w:rsidR="00C76C47" w:rsidRPr="006C599C" w:rsidRDefault="00C76C47" w:rsidP="00C76C47">
                      <w:pPr>
                        <w:spacing w:after="0"/>
                        <w:ind w:firstLine="708"/>
                        <w:rPr>
                          <w:rFonts w:ascii="Consolas" w:hAnsi="Consolas"/>
                        </w:rPr>
                      </w:pPr>
                      <w:r w:rsidRPr="006C599C">
                        <w:rPr>
                          <w:rFonts w:ascii="Consolas" w:hAnsi="Consolas"/>
                        </w:rPr>
                        <w:t>(4,</w:t>
                      </w:r>
                      <w:r w:rsidRPr="006C599C">
                        <w:rPr>
                          <w:rFonts w:ascii="Consolas" w:hAnsi="Consolas"/>
                        </w:rPr>
                        <w:tab/>
                        <w:t>'Dezert'),</w:t>
                      </w:r>
                    </w:p>
                    <w:p w14:paraId="6DFB1496" w14:textId="77777777" w:rsidR="00C76C47" w:rsidRPr="006C599C" w:rsidRDefault="00C76C47" w:rsidP="00C76C47">
                      <w:pPr>
                        <w:spacing w:after="0"/>
                        <w:ind w:firstLine="708"/>
                        <w:rPr>
                          <w:rFonts w:ascii="Consolas" w:hAnsi="Consolas"/>
                        </w:rPr>
                      </w:pPr>
                      <w:r w:rsidRPr="006C599C">
                        <w:rPr>
                          <w:rFonts w:ascii="Consolas" w:hAnsi="Consolas"/>
                        </w:rPr>
                        <w:t>(5,</w:t>
                      </w:r>
                      <w:r w:rsidRPr="006C599C">
                        <w:rPr>
                          <w:rFonts w:ascii="Consolas" w:hAnsi="Consolas"/>
                        </w:rPr>
                        <w:tab/>
                        <w:t>'Svačina'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967964" w14:textId="77777777" w:rsidR="00C76C47" w:rsidRDefault="00C76C47" w:rsidP="0023387E">
      <w:pPr>
        <w:pStyle w:val="Heading3"/>
        <w:rPr>
          <w:lang w:eastAsia="cs-CZ"/>
        </w:rPr>
      </w:pPr>
      <w:r>
        <w:rPr>
          <w:lang w:eastAsia="cs-CZ"/>
        </w:rPr>
        <w:t xml:space="preserve">Příklad výběru dat </w:t>
      </w:r>
      <w:proofErr w:type="spellStart"/>
      <w:r>
        <w:rPr>
          <w:lang w:eastAsia="cs-CZ"/>
        </w:rPr>
        <w:t>dat</w:t>
      </w:r>
      <w:proofErr w:type="spellEnd"/>
    </w:p>
    <w:p w14:paraId="70BBC8D7" w14:textId="77777777" w:rsidR="00C76C47" w:rsidRPr="00A54795" w:rsidRDefault="00C76C47" w:rsidP="00C76C47">
      <w:pPr>
        <w:rPr>
          <w:lang w:eastAsia="cs-CZ"/>
        </w:rPr>
      </w:pPr>
      <w:r>
        <w:rPr>
          <w:lang w:eastAsia="cs-CZ"/>
        </w:rPr>
        <w:t>Výběr uživatelů, kde „</w:t>
      </w:r>
      <w:proofErr w:type="spellStart"/>
      <w:r>
        <w:rPr>
          <w:lang w:eastAsia="cs-CZ"/>
        </w:rPr>
        <w:t>username</w:t>
      </w:r>
      <w:proofErr w:type="spellEnd"/>
      <w:r>
        <w:rPr>
          <w:lang w:eastAsia="cs-CZ"/>
        </w:rPr>
        <w:t>“ odpovídá hodnotě „JAN“</w:t>
      </w:r>
    </w:p>
    <w:p w14:paraId="6F14E64D" w14:textId="77777777" w:rsidR="00C76C47" w:rsidRPr="000B6CC0" w:rsidRDefault="00C76C47" w:rsidP="00C76C47">
      <w:pPr>
        <w:rPr>
          <w:lang w:eastAsia="cs-CZ"/>
        </w:rPr>
      </w:pPr>
      <w:r w:rsidRPr="00E16CFE">
        <w:rPr>
          <w:rFonts w:ascii="Consolas" w:hAnsi="Consolas"/>
          <w:noProof/>
          <w:lang w:eastAsia="cs-CZ"/>
        </w:rPr>
        <mc:AlternateContent>
          <mc:Choice Requires="wps">
            <w:drawing>
              <wp:inline distT="0" distB="0" distL="0" distR="0" wp14:anchorId="29E28363" wp14:editId="71D72F33">
                <wp:extent cx="5465929" cy="1404620"/>
                <wp:effectExtent l="0" t="0" r="20955" b="1143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5929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722EE" w14:textId="77777777" w:rsidR="00C76C47" w:rsidRPr="00A54795" w:rsidRDefault="00C76C47" w:rsidP="00C76C47">
                            <w:pPr>
                              <w:spacing w:after="0"/>
                              <w:rPr>
                                <w:rFonts w:ascii="Consolas" w:hAnsi="Consolas"/>
                              </w:rPr>
                            </w:pPr>
                            <w:r w:rsidRPr="00A54795">
                              <w:rPr>
                                <w:rFonts w:ascii="Consolas" w:hAnsi="Consolas"/>
                              </w:rPr>
                              <w:t>SELECT </w:t>
                            </w:r>
                            <w:r>
                              <w:rPr>
                                <w:rFonts w:ascii="Consolas" w:hAnsi="Consolas"/>
                              </w:rPr>
                              <w:t>*</w:t>
                            </w:r>
                            <w:r w:rsidRPr="00A54795">
                              <w:rPr>
                                <w:rFonts w:ascii="Consolas" w:hAnsi="Consolas"/>
                              </w:rPr>
                              <w:t> FROM </w:t>
                            </w:r>
                            <w:proofErr w:type="spellStart"/>
                            <w:r w:rsidRPr="00A54795">
                              <w:rPr>
                                <w:rFonts w:ascii="Consolas" w:hAnsi="Consolas"/>
                              </w:rPr>
                              <w:t>users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</w:rPr>
                              <w:t xml:space="preserve"> WHERE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</w:rPr>
                              <w:t>username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</w:rPr>
                              <w:t xml:space="preserve"> = 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>'</w:t>
                            </w:r>
                            <w:r>
                              <w:rPr>
                                <w:rFonts w:ascii="Consolas" w:hAnsi="Consolas"/>
                              </w:rPr>
                              <w:t>JAN</w:t>
                            </w:r>
                            <w:r w:rsidRPr="006C599C">
                              <w:rPr>
                                <w:rFonts w:ascii="Consolas" w:hAnsi="Consolas"/>
                              </w:rPr>
                              <w:t>'</w:t>
                            </w:r>
                          </w:p>
                          <w:p w14:paraId="7BB3F24D" w14:textId="77777777" w:rsidR="00C76C47" w:rsidRPr="006C599C" w:rsidRDefault="00C76C47" w:rsidP="00C76C47">
                            <w:pPr>
                              <w:spacing w:after="0"/>
                              <w:ind w:firstLine="708"/>
                              <w:rPr>
                                <w:rFonts w:ascii="Consolas" w:hAnsi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E28363" id="_x0000_s1035" type="#_x0000_t202" style="width:430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" fillcolor="#e7e6e6 [3214]">
                <v:textbox style="mso-fit-shape-to-text:t">
                  <w:txbxContent>
                    <w:p w14:paraId="5C6722EE" w14:textId="77777777" w:rsidR="00C76C47" w:rsidRPr="00A54795" w:rsidRDefault="00C76C47" w:rsidP="00C76C47">
                      <w:pPr>
                        <w:spacing w:after="0"/>
                        <w:rPr>
                          <w:rFonts w:ascii="Consolas" w:hAnsi="Consolas"/>
                        </w:rPr>
                      </w:pPr>
                      <w:r w:rsidRPr="00A54795">
                        <w:rPr>
                          <w:rFonts w:ascii="Consolas" w:hAnsi="Consolas"/>
                        </w:rPr>
                        <w:t>SELECT </w:t>
                      </w:r>
                      <w:r>
                        <w:rPr>
                          <w:rFonts w:ascii="Consolas" w:hAnsi="Consolas"/>
                        </w:rPr>
                        <w:t>*</w:t>
                      </w:r>
                      <w:r w:rsidRPr="00A54795">
                        <w:rPr>
                          <w:rFonts w:ascii="Consolas" w:hAnsi="Consolas"/>
                        </w:rPr>
                        <w:t> FROM </w:t>
                      </w:r>
                      <w:proofErr w:type="spellStart"/>
                      <w:r w:rsidRPr="00A54795">
                        <w:rPr>
                          <w:rFonts w:ascii="Consolas" w:hAnsi="Consolas"/>
                        </w:rPr>
                        <w:t>users</w:t>
                      </w:r>
                      <w:proofErr w:type="spellEnd"/>
                      <w:r>
                        <w:rPr>
                          <w:rFonts w:ascii="Consolas" w:hAnsi="Consolas"/>
                        </w:rPr>
                        <w:t xml:space="preserve"> WHERE </w:t>
                      </w:r>
                      <w:proofErr w:type="spellStart"/>
                      <w:r>
                        <w:rPr>
                          <w:rFonts w:ascii="Consolas" w:hAnsi="Consolas"/>
                        </w:rPr>
                        <w:t>username</w:t>
                      </w:r>
                      <w:proofErr w:type="spellEnd"/>
                      <w:r>
                        <w:rPr>
                          <w:rFonts w:ascii="Consolas" w:hAnsi="Consolas"/>
                        </w:rPr>
                        <w:t xml:space="preserve"> = </w:t>
                      </w:r>
                      <w:r w:rsidRPr="006C599C">
                        <w:rPr>
                          <w:rFonts w:ascii="Consolas" w:hAnsi="Consolas"/>
                        </w:rPr>
                        <w:t>'</w:t>
                      </w:r>
                      <w:r>
                        <w:rPr>
                          <w:rFonts w:ascii="Consolas" w:hAnsi="Consolas"/>
                        </w:rPr>
                        <w:t>JAN</w:t>
                      </w:r>
                      <w:r w:rsidRPr="006C599C">
                        <w:rPr>
                          <w:rFonts w:ascii="Consolas" w:hAnsi="Consolas"/>
                        </w:rPr>
                        <w:t>'</w:t>
                      </w:r>
                    </w:p>
                    <w:p w14:paraId="7BB3F24D" w14:textId="77777777" w:rsidR="00C76C47" w:rsidRPr="006C599C" w:rsidRDefault="00C76C47" w:rsidP="00C76C47">
                      <w:pPr>
                        <w:spacing w:after="0"/>
                        <w:ind w:firstLine="708"/>
                        <w:rPr>
                          <w:rFonts w:ascii="Consolas" w:hAnsi="Consola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FD3FE1A" w14:textId="77777777" w:rsidR="00C76C47" w:rsidRPr="007260BE" w:rsidRDefault="00C76C47" w:rsidP="00C76C47"/>
    <w:p w14:paraId="0DD488CB" w14:textId="77777777" w:rsidR="002311C0" w:rsidRPr="002311C0" w:rsidRDefault="002311C0" w:rsidP="002311C0">
      <w:pPr>
        <w:rPr>
          <w:lang w:eastAsia="cs-CZ"/>
        </w:rPr>
      </w:pPr>
    </w:p>
    <w:sectPr w:rsidR="002311C0" w:rsidRPr="002311C0" w:rsidSect="002B0F16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41C9F" w14:textId="77777777" w:rsidR="00582F48" w:rsidRDefault="00582F48" w:rsidP="00582F48">
      <w:pPr>
        <w:spacing w:after="0" w:line="240" w:lineRule="auto"/>
      </w:pPr>
      <w:r>
        <w:separator/>
      </w:r>
    </w:p>
  </w:endnote>
  <w:endnote w:type="continuationSeparator" w:id="0">
    <w:p w14:paraId="5F93612C" w14:textId="77777777" w:rsidR="00582F48" w:rsidRDefault="00582F48" w:rsidP="00582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5704600"/>
      <w:docPartObj>
        <w:docPartGallery w:val="Page Numbers (Bottom of Page)"/>
        <w:docPartUnique/>
      </w:docPartObj>
    </w:sdtPr>
    <w:sdtContent>
      <w:p w14:paraId="096F99F8" w14:textId="588DA698" w:rsidR="00D74ACD" w:rsidRDefault="00D74AC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44AEE23" w14:textId="77777777" w:rsidR="00D74ACD" w:rsidRDefault="00D74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3BEA3" w14:textId="77777777" w:rsidR="00582F48" w:rsidRDefault="00582F48" w:rsidP="00582F48">
      <w:pPr>
        <w:spacing w:after="0" w:line="240" w:lineRule="auto"/>
      </w:pPr>
      <w:r>
        <w:separator/>
      </w:r>
    </w:p>
  </w:footnote>
  <w:footnote w:type="continuationSeparator" w:id="0">
    <w:p w14:paraId="13156099" w14:textId="77777777" w:rsidR="00582F48" w:rsidRDefault="00582F48" w:rsidP="00582F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73FC9" w14:textId="1C17DD8B" w:rsidR="00582F48" w:rsidRDefault="00582F48">
    <w:pPr>
      <w:pStyle w:val="Header"/>
    </w:pPr>
    <w:r>
      <w:t>Ondřej Bureš</w:t>
    </w:r>
    <w:r>
      <w:tab/>
    </w:r>
    <w:r>
      <w:tab/>
      <w:t>Semestrální projekt na předmět ZW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2115C"/>
    <w:multiLevelType w:val="hybridMultilevel"/>
    <w:tmpl w:val="2D6CFC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A4DE9"/>
    <w:multiLevelType w:val="hybridMultilevel"/>
    <w:tmpl w:val="720CB3C2"/>
    <w:lvl w:ilvl="0" w:tplc="0405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17C016F"/>
    <w:multiLevelType w:val="hybridMultilevel"/>
    <w:tmpl w:val="52A4C2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46480"/>
    <w:multiLevelType w:val="hybridMultilevel"/>
    <w:tmpl w:val="0974F0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25551"/>
    <w:multiLevelType w:val="hybridMultilevel"/>
    <w:tmpl w:val="AF7815E8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631B4B"/>
    <w:multiLevelType w:val="hybridMultilevel"/>
    <w:tmpl w:val="8D348D7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DC64A29"/>
    <w:multiLevelType w:val="hybridMultilevel"/>
    <w:tmpl w:val="9E06F8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379F8"/>
    <w:multiLevelType w:val="hybridMultilevel"/>
    <w:tmpl w:val="DE1A4C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97147"/>
    <w:multiLevelType w:val="hybridMultilevel"/>
    <w:tmpl w:val="034CD39C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6505FCD"/>
    <w:multiLevelType w:val="hybridMultilevel"/>
    <w:tmpl w:val="039018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A449C"/>
    <w:multiLevelType w:val="hybridMultilevel"/>
    <w:tmpl w:val="19E4A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E4F86"/>
    <w:multiLevelType w:val="hybridMultilevel"/>
    <w:tmpl w:val="3F8663D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BD17ED8"/>
    <w:multiLevelType w:val="hybridMultilevel"/>
    <w:tmpl w:val="D89A19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91FF2"/>
    <w:multiLevelType w:val="hybridMultilevel"/>
    <w:tmpl w:val="61C67C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E7463"/>
    <w:multiLevelType w:val="hybridMultilevel"/>
    <w:tmpl w:val="CDF01C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DE14C3"/>
    <w:multiLevelType w:val="hybridMultilevel"/>
    <w:tmpl w:val="59A45A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477CD"/>
    <w:multiLevelType w:val="hybridMultilevel"/>
    <w:tmpl w:val="6E4826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7140A"/>
    <w:multiLevelType w:val="hybridMultilevel"/>
    <w:tmpl w:val="CF7680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0419E"/>
    <w:multiLevelType w:val="hybridMultilevel"/>
    <w:tmpl w:val="05B0A96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BD437F2"/>
    <w:multiLevelType w:val="multilevel"/>
    <w:tmpl w:val="040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CD12020"/>
    <w:multiLevelType w:val="hybridMultilevel"/>
    <w:tmpl w:val="3B3A82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7178D9"/>
    <w:multiLevelType w:val="hybridMultilevel"/>
    <w:tmpl w:val="9A28904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5">
      <w:start w:val="1"/>
      <w:numFmt w:val="bullet"/>
      <w:lvlText w:val=""/>
      <w:lvlJc w:val="left"/>
      <w:pPr>
        <w:ind w:left="1518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A9C69C0"/>
    <w:multiLevelType w:val="hybridMultilevel"/>
    <w:tmpl w:val="F1A61B1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5B3D74BC"/>
    <w:multiLevelType w:val="multilevel"/>
    <w:tmpl w:val="4C7A5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9754E4"/>
    <w:multiLevelType w:val="hybridMultilevel"/>
    <w:tmpl w:val="6E32EE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9A731C"/>
    <w:multiLevelType w:val="hybridMultilevel"/>
    <w:tmpl w:val="77160816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0C3586"/>
    <w:multiLevelType w:val="hybridMultilevel"/>
    <w:tmpl w:val="035AD0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F57E8"/>
    <w:multiLevelType w:val="hybridMultilevel"/>
    <w:tmpl w:val="65CCC73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DB575F"/>
    <w:multiLevelType w:val="hybridMultilevel"/>
    <w:tmpl w:val="923C6D14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716804F4"/>
    <w:multiLevelType w:val="hybridMultilevel"/>
    <w:tmpl w:val="8356E1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2671A1"/>
    <w:multiLevelType w:val="hybridMultilevel"/>
    <w:tmpl w:val="FEF6D0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44896"/>
    <w:multiLevelType w:val="hybridMultilevel"/>
    <w:tmpl w:val="3ED870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816D35"/>
    <w:multiLevelType w:val="hybridMultilevel"/>
    <w:tmpl w:val="ADB462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D97F03"/>
    <w:multiLevelType w:val="hybridMultilevel"/>
    <w:tmpl w:val="BC34D17E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0"/>
  </w:num>
  <w:num w:numId="3">
    <w:abstractNumId w:val="12"/>
  </w:num>
  <w:num w:numId="4">
    <w:abstractNumId w:val="29"/>
  </w:num>
  <w:num w:numId="5">
    <w:abstractNumId w:val="17"/>
  </w:num>
  <w:num w:numId="6">
    <w:abstractNumId w:val="0"/>
  </w:num>
  <w:num w:numId="7">
    <w:abstractNumId w:val="13"/>
  </w:num>
  <w:num w:numId="8">
    <w:abstractNumId w:val="26"/>
  </w:num>
  <w:num w:numId="9">
    <w:abstractNumId w:val="2"/>
  </w:num>
  <w:num w:numId="10">
    <w:abstractNumId w:val="5"/>
  </w:num>
  <w:num w:numId="11">
    <w:abstractNumId w:val="31"/>
  </w:num>
  <w:num w:numId="12">
    <w:abstractNumId w:val="21"/>
  </w:num>
  <w:num w:numId="13">
    <w:abstractNumId w:val="4"/>
  </w:num>
  <w:num w:numId="14">
    <w:abstractNumId w:val="25"/>
  </w:num>
  <w:num w:numId="15">
    <w:abstractNumId w:val="28"/>
  </w:num>
  <w:num w:numId="16">
    <w:abstractNumId w:val="33"/>
  </w:num>
  <w:num w:numId="17">
    <w:abstractNumId w:val="8"/>
  </w:num>
  <w:num w:numId="18">
    <w:abstractNumId w:val="11"/>
  </w:num>
  <w:num w:numId="19">
    <w:abstractNumId w:val="18"/>
  </w:num>
  <w:num w:numId="20">
    <w:abstractNumId w:val="22"/>
  </w:num>
  <w:num w:numId="21">
    <w:abstractNumId w:val="30"/>
  </w:num>
  <w:num w:numId="22">
    <w:abstractNumId w:val="32"/>
  </w:num>
  <w:num w:numId="23">
    <w:abstractNumId w:val="7"/>
  </w:num>
  <w:num w:numId="24">
    <w:abstractNumId w:val="16"/>
  </w:num>
  <w:num w:numId="25">
    <w:abstractNumId w:val="9"/>
  </w:num>
  <w:num w:numId="26">
    <w:abstractNumId w:val="10"/>
  </w:num>
  <w:num w:numId="27">
    <w:abstractNumId w:val="24"/>
  </w:num>
  <w:num w:numId="28">
    <w:abstractNumId w:val="27"/>
  </w:num>
  <w:num w:numId="29">
    <w:abstractNumId w:val="1"/>
  </w:num>
  <w:num w:numId="30">
    <w:abstractNumId w:val="14"/>
  </w:num>
  <w:num w:numId="31">
    <w:abstractNumId w:val="3"/>
  </w:num>
  <w:num w:numId="32">
    <w:abstractNumId w:val="6"/>
  </w:num>
  <w:num w:numId="33">
    <w:abstractNumId w:val="15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AOS5gYGxuZmZko6SsGpxcWZ+XkgBWa1AOgw/n4sAAAA"/>
  </w:docVars>
  <w:rsids>
    <w:rsidRoot w:val="00804175"/>
    <w:rsid w:val="00073128"/>
    <w:rsid w:val="000810A8"/>
    <w:rsid w:val="00083CD1"/>
    <w:rsid w:val="000F0D11"/>
    <w:rsid w:val="000F2524"/>
    <w:rsid w:val="001221D5"/>
    <w:rsid w:val="001325F4"/>
    <w:rsid w:val="00135DBB"/>
    <w:rsid w:val="00171DD9"/>
    <w:rsid w:val="00193376"/>
    <w:rsid w:val="001A0A8F"/>
    <w:rsid w:val="001B6C7E"/>
    <w:rsid w:val="001B6CD6"/>
    <w:rsid w:val="001C6D06"/>
    <w:rsid w:val="001F1A6D"/>
    <w:rsid w:val="0022320F"/>
    <w:rsid w:val="002311C0"/>
    <w:rsid w:val="0023387E"/>
    <w:rsid w:val="002B0F16"/>
    <w:rsid w:val="002B1B01"/>
    <w:rsid w:val="002C2041"/>
    <w:rsid w:val="003042FD"/>
    <w:rsid w:val="00324A81"/>
    <w:rsid w:val="00332066"/>
    <w:rsid w:val="00337B00"/>
    <w:rsid w:val="00350B84"/>
    <w:rsid w:val="00353560"/>
    <w:rsid w:val="00362CEA"/>
    <w:rsid w:val="00375963"/>
    <w:rsid w:val="0038149E"/>
    <w:rsid w:val="003A7ED3"/>
    <w:rsid w:val="003A7EFC"/>
    <w:rsid w:val="003B1416"/>
    <w:rsid w:val="003C2F87"/>
    <w:rsid w:val="003D3486"/>
    <w:rsid w:val="003E4D5F"/>
    <w:rsid w:val="0043068C"/>
    <w:rsid w:val="00441CBF"/>
    <w:rsid w:val="004619AB"/>
    <w:rsid w:val="004A3A3A"/>
    <w:rsid w:val="004A6738"/>
    <w:rsid w:val="004B71F5"/>
    <w:rsid w:val="004F6848"/>
    <w:rsid w:val="005109E3"/>
    <w:rsid w:val="00511393"/>
    <w:rsid w:val="00522763"/>
    <w:rsid w:val="005348CD"/>
    <w:rsid w:val="00536271"/>
    <w:rsid w:val="0056238E"/>
    <w:rsid w:val="00582CBF"/>
    <w:rsid w:val="00582F48"/>
    <w:rsid w:val="0059468B"/>
    <w:rsid w:val="005B3DF6"/>
    <w:rsid w:val="005C5407"/>
    <w:rsid w:val="005D1863"/>
    <w:rsid w:val="005E150B"/>
    <w:rsid w:val="00607C8C"/>
    <w:rsid w:val="0061452B"/>
    <w:rsid w:val="00625E74"/>
    <w:rsid w:val="00626473"/>
    <w:rsid w:val="00632D5F"/>
    <w:rsid w:val="0064461A"/>
    <w:rsid w:val="006679D6"/>
    <w:rsid w:val="006A696F"/>
    <w:rsid w:val="006B298F"/>
    <w:rsid w:val="006B62B0"/>
    <w:rsid w:val="006C05FB"/>
    <w:rsid w:val="006D30CC"/>
    <w:rsid w:val="00702F2C"/>
    <w:rsid w:val="00707B48"/>
    <w:rsid w:val="00713D5D"/>
    <w:rsid w:val="00737BF3"/>
    <w:rsid w:val="00742A5A"/>
    <w:rsid w:val="00745BFC"/>
    <w:rsid w:val="007517C2"/>
    <w:rsid w:val="00785B6B"/>
    <w:rsid w:val="007B4CC7"/>
    <w:rsid w:val="007B6CE1"/>
    <w:rsid w:val="007C5D09"/>
    <w:rsid w:val="007D1AE8"/>
    <w:rsid w:val="007D5704"/>
    <w:rsid w:val="007E31E2"/>
    <w:rsid w:val="00804175"/>
    <w:rsid w:val="00813780"/>
    <w:rsid w:val="00827EE5"/>
    <w:rsid w:val="0086616E"/>
    <w:rsid w:val="00867F82"/>
    <w:rsid w:val="00876A5E"/>
    <w:rsid w:val="008B5898"/>
    <w:rsid w:val="008D7DF4"/>
    <w:rsid w:val="008F2CF5"/>
    <w:rsid w:val="00911A55"/>
    <w:rsid w:val="00970A4A"/>
    <w:rsid w:val="00973A25"/>
    <w:rsid w:val="009746DC"/>
    <w:rsid w:val="00980A82"/>
    <w:rsid w:val="00987156"/>
    <w:rsid w:val="009A57F9"/>
    <w:rsid w:val="009C41BD"/>
    <w:rsid w:val="009E65E3"/>
    <w:rsid w:val="009F11CB"/>
    <w:rsid w:val="009F218E"/>
    <w:rsid w:val="00A61628"/>
    <w:rsid w:val="00A913C5"/>
    <w:rsid w:val="00AB1AC9"/>
    <w:rsid w:val="00AC25D9"/>
    <w:rsid w:val="00AC70BD"/>
    <w:rsid w:val="00AD5CC5"/>
    <w:rsid w:val="00AD75A6"/>
    <w:rsid w:val="00AE6CC3"/>
    <w:rsid w:val="00AF0277"/>
    <w:rsid w:val="00B41B22"/>
    <w:rsid w:val="00B45265"/>
    <w:rsid w:val="00B71C73"/>
    <w:rsid w:val="00B753CA"/>
    <w:rsid w:val="00B84072"/>
    <w:rsid w:val="00BA79C3"/>
    <w:rsid w:val="00BC5E78"/>
    <w:rsid w:val="00BC7023"/>
    <w:rsid w:val="00BE7825"/>
    <w:rsid w:val="00C03B6F"/>
    <w:rsid w:val="00C22DBA"/>
    <w:rsid w:val="00C23D35"/>
    <w:rsid w:val="00C25E00"/>
    <w:rsid w:val="00C30FCE"/>
    <w:rsid w:val="00C33CE0"/>
    <w:rsid w:val="00C62ABA"/>
    <w:rsid w:val="00C661A9"/>
    <w:rsid w:val="00C76C47"/>
    <w:rsid w:val="00C86406"/>
    <w:rsid w:val="00CB536D"/>
    <w:rsid w:val="00CC033A"/>
    <w:rsid w:val="00CD0014"/>
    <w:rsid w:val="00D14E2D"/>
    <w:rsid w:val="00D267E9"/>
    <w:rsid w:val="00D308F0"/>
    <w:rsid w:val="00D60DC0"/>
    <w:rsid w:val="00D63C93"/>
    <w:rsid w:val="00D74ACD"/>
    <w:rsid w:val="00D81C8E"/>
    <w:rsid w:val="00DB4BF4"/>
    <w:rsid w:val="00DD489D"/>
    <w:rsid w:val="00DD4EA2"/>
    <w:rsid w:val="00DD5C3E"/>
    <w:rsid w:val="00DE3621"/>
    <w:rsid w:val="00DF2DEB"/>
    <w:rsid w:val="00DF5054"/>
    <w:rsid w:val="00E103CB"/>
    <w:rsid w:val="00E23A37"/>
    <w:rsid w:val="00E308E0"/>
    <w:rsid w:val="00E33E34"/>
    <w:rsid w:val="00E663F6"/>
    <w:rsid w:val="00E819B3"/>
    <w:rsid w:val="00E9590B"/>
    <w:rsid w:val="00EA2B7A"/>
    <w:rsid w:val="00EB5C61"/>
    <w:rsid w:val="00EC4A55"/>
    <w:rsid w:val="00EC6336"/>
    <w:rsid w:val="00EE03C6"/>
    <w:rsid w:val="00F14B83"/>
    <w:rsid w:val="00F217FE"/>
    <w:rsid w:val="00F50FDA"/>
    <w:rsid w:val="00F76BC1"/>
    <w:rsid w:val="00F97122"/>
    <w:rsid w:val="00FA359C"/>
    <w:rsid w:val="00FA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7AF93"/>
  <w15:chartTrackingRefBased/>
  <w15:docId w15:val="{084A7CA4-2FA6-43A2-B2B1-13D6C07ED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D06"/>
    <w:pPr>
      <w:keepNext/>
      <w:keepLines/>
      <w:numPr>
        <w:numId w:val="3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1BD"/>
    <w:pPr>
      <w:keepNext/>
      <w:keepLines/>
      <w:numPr>
        <w:ilvl w:val="1"/>
        <w:numId w:val="3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6C47"/>
    <w:pPr>
      <w:keepNext/>
      <w:keepLines/>
      <w:numPr>
        <w:ilvl w:val="2"/>
        <w:numId w:val="3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0A82"/>
    <w:pPr>
      <w:keepNext/>
      <w:keepLines/>
      <w:numPr>
        <w:ilvl w:val="3"/>
        <w:numId w:val="3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0A82"/>
    <w:pPr>
      <w:keepNext/>
      <w:keepLines/>
      <w:numPr>
        <w:ilvl w:val="4"/>
        <w:numId w:val="3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0A82"/>
    <w:pPr>
      <w:keepNext/>
      <w:keepLines/>
      <w:numPr>
        <w:ilvl w:val="5"/>
        <w:numId w:val="3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0A82"/>
    <w:pPr>
      <w:keepNext/>
      <w:keepLines/>
      <w:numPr>
        <w:ilvl w:val="6"/>
        <w:numId w:val="3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0A82"/>
    <w:pPr>
      <w:keepNext/>
      <w:keepLines/>
      <w:numPr>
        <w:ilvl w:val="7"/>
        <w:numId w:val="3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0A82"/>
    <w:pPr>
      <w:keepNext/>
      <w:keepLines/>
      <w:numPr>
        <w:ilvl w:val="8"/>
        <w:numId w:val="3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41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1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trong">
    <w:name w:val="Strong"/>
    <w:basedOn w:val="DefaultParagraphFont"/>
    <w:uiPriority w:val="22"/>
    <w:qFormat/>
    <w:rsid w:val="00804175"/>
    <w:rPr>
      <w:b/>
      <w:bCs/>
    </w:rPr>
  </w:style>
  <w:style w:type="paragraph" w:customStyle="1" w:styleId="level1">
    <w:name w:val="level1"/>
    <w:basedOn w:val="Normal"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evel2">
    <w:name w:val="level2"/>
    <w:basedOn w:val="Normal"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ListParagraph">
    <w:name w:val="List Paragraph"/>
    <w:basedOn w:val="Normal"/>
    <w:uiPriority w:val="34"/>
    <w:qFormat/>
    <w:rsid w:val="008041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6D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1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C41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76C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ss-truncate">
    <w:name w:val="css-truncate"/>
    <w:basedOn w:val="DefaultParagraphFont"/>
    <w:rsid w:val="00E308E0"/>
  </w:style>
  <w:style w:type="character" w:styleId="Hyperlink">
    <w:name w:val="Hyperlink"/>
    <w:basedOn w:val="DefaultParagraphFont"/>
    <w:uiPriority w:val="99"/>
    <w:unhideWhenUsed/>
    <w:rsid w:val="00E308E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2F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F48"/>
  </w:style>
  <w:style w:type="paragraph" w:styleId="Footer">
    <w:name w:val="footer"/>
    <w:basedOn w:val="Normal"/>
    <w:link w:val="FooterChar"/>
    <w:uiPriority w:val="99"/>
    <w:unhideWhenUsed/>
    <w:rsid w:val="00582F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F48"/>
  </w:style>
  <w:style w:type="character" w:customStyle="1" w:styleId="Heading4Char">
    <w:name w:val="Heading 4 Char"/>
    <w:basedOn w:val="DefaultParagraphFont"/>
    <w:link w:val="Heading4"/>
    <w:uiPriority w:val="9"/>
    <w:semiHidden/>
    <w:rsid w:val="00980A8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0A8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0A8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0A8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0A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0A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EB5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7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0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2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1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2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9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github.com/OBU5/MyCookBoo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8F62A78F96E74887B5B22E77056D91" ma:contentTypeVersion="9" ma:contentTypeDescription="Vytvoří nový dokument" ma:contentTypeScope="" ma:versionID="3e7c044ad4beba315fe603704880ce95">
  <xsd:schema xmlns:xsd="http://www.w3.org/2001/XMLSchema" xmlns:xs="http://www.w3.org/2001/XMLSchema" xmlns:p="http://schemas.microsoft.com/office/2006/metadata/properties" xmlns:ns3="721c35f2-155c-45a3-94f8-6c90ddd820a8" xmlns:ns4="4b8cbfc8-8a40-480c-9ef4-6bc0c3f11aab" targetNamespace="http://schemas.microsoft.com/office/2006/metadata/properties" ma:root="true" ma:fieldsID="67ecfa330a9bbe1c5902487a0e947fb6" ns3:_="" ns4:_="">
    <xsd:import namespace="721c35f2-155c-45a3-94f8-6c90ddd820a8"/>
    <xsd:import namespace="4b8cbfc8-8a40-480c-9ef4-6bc0c3f11a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c35f2-155c-45a3-94f8-6c90ddd820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cbfc8-8a40-480c-9ef4-6bc0c3f11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DE3A8C-ABB5-4434-8B2A-90667F627A14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b8cbfc8-8a40-480c-9ef4-6bc0c3f11aab"/>
    <ds:schemaRef ds:uri="721c35f2-155c-45a3-94f8-6c90ddd820a8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7CBBF88-F1D5-4466-ADCA-7C1D9CD789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7C2E2-9B47-4C4E-A631-138DB26FE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c35f2-155c-45a3-94f8-6c90ddd820a8"/>
    <ds:schemaRef ds:uri="4b8cbfc8-8a40-480c-9ef4-6bc0c3f11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5</TotalTime>
  <Pages>8</Pages>
  <Words>1141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s, Ondrej</dc:creator>
  <cp:keywords/>
  <dc:description/>
  <cp:lastModifiedBy>Ondřej Bureš</cp:lastModifiedBy>
  <cp:revision>133</cp:revision>
  <dcterms:created xsi:type="dcterms:W3CDTF">2020-10-09T09:11:00Z</dcterms:created>
  <dcterms:modified xsi:type="dcterms:W3CDTF">2021-01-0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F62A78F96E74887B5B22E77056D91</vt:lpwstr>
  </property>
</Properties>
</file>